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4"/>
        <w:gridCol w:w="8085"/>
      </w:tblGrid>
      <w:tr w:rsidR="00A9222D" w:rsidRPr="00E50A5B" w14:paraId="73AA0DB0" w14:textId="77777777" w:rsidTr="002B0A65">
        <w:trPr>
          <w:trHeight w:val="1412"/>
        </w:trPr>
        <w:tc>
          <w:tcPr>
            <w:tcW w:w="959" w:type="dxa"/>
            <w:tcBorders>
              <w:right w:val="single" w:sz="4" w:space="0" w:color="F2F2F2"/>
            </w:tcBorders>
            <w:shd w:val="clear" w:color="auto" w:fill="DBE5F1" w:themeFill="accent1" w:themeFillTint="33"/>
          </w:tcPr>
          <w:p w14:paraId="708777D8" w14:textId="6C521FA3" w:rsidR="00AC2D70" w:rsidRPr="00E50A5B" w:rsidRDefault="00A9222D" w:rsidP="00E50A5B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jc w:val="center"/>
              <w:rPr>
                <w:rFonts w:ascii="Arial" w:hAnsi="Arial"/>
                <w:b/>
                <w:color w:val="000000"/>
                <w:szCs w:val="20"/>
              </w:rPr>
            </w:pPr>
            <w:r>
              <w:rPr>
                <w:rFonts w:ascii="Arial" w:hAnsi="Arial"/>
                <w:b/>
                <w:noProof/>
                <w:color w:val="000000"/>
                <w:szCs w:val="20"/>
              </w:rPr>
              <w:drawing>
                <wp:anchor distT="0" distB="0" distL="114300" distR="114300" simplePos="0" relativeHeight="251659264" behindDoc="0" locked="0" layoutInCell="1" allowOverlap="1" wp14:anchorId="25949572" wp14:editId="1BBBD59E">
                  <wp:simplePos x="0" y="0"/>
                  <wp:positionH relativeFrom="column">
                    <wp:posOffset>13970</wp:posOffset>
                  </wp:positionH>
                  <wp:positionV relativeFrom="paragraph">
                    <wp:posOffset>91440</wp:posOffset>
                  </wp:positionV>
                  <wp:extent cx="504000" cy="698400"/>
                  <wp:effectExtent l="0" t="0" r="0" b="6985"/>
                  <wp:wrapNone/>
                  <wp:docPr id="2" name="Picture 2" descr="A picture containing drawing, roo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niversity logo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000" cy="698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80D8CB6" w14:textId="77777777" w:rsidR="00AC2D70" w:rsidRPr="00E50A5B" w:rsidRDefault="00AC2D70" w:rsidP="00E50A5B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jc w:val="center"/>
              <w:rPr>
                <w:rFonts w:ascii="Arial" w:hAnsi="Arial"/>
                <w:b/>
                <w:color w:val="000000"/>
                <w:szCs w:val="20"/>
              </w:rPr>
            </w:pPr>
          </w:p>
        </w:tc>
        <w:tc>
          <w:tcPr>
            <w:tcW w:w="8286" w:type="dxa"/>
            <w:tcBorders>
              <w:left w:val="single" w:sz="4" w:space="0" w:color="F2F2F2"/>
            </w:tcBorders>
            <w:shd w:val="clear" w:color="auto" w:fill="DBE5F1" w:themeFill="accent1" w:themeFillTint="33"/>
            <w:vAlign w:val="center"/>
          </w:tcPr>
          <w:p w14:paraId="5ADBE3AE" w14:textId="419CE0A4" w:rsidR="00AC2D70" w:rsidRPr="00D243A3" w:rsidRDefault="00A9222D" w:rsidP="00A9222D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jc w:val="center"/>
              <w:rPr>
                <w:rFonts w:ascii="Arial" w:hAnsi="Arial"/>
                <w:b/>
                <w:color w:val="000000"/>
                <w:sz w:val="22"/>
                <w:szCs w:val="22"/>
              </w:rPr>
            </w:pPr>
            <w:r w:rsidRPr="00D243A3">
              <w:rPr>
                <w:rFonts w:ascii="Arial" w:hAnsi="Arial"/>
                <w:b/>
                <w:color w:val="000000"/>
                <w:sz w:val="22"/>
                <w:szCs w:val="22"/>
              </w:rPr>
              <w:t>Wayamba University of Sri Lanka</w:t>
            </w:r>
            <w:r w:rsidR="0073007E" w:rsidRPr="00D243A3">
              <w:rPr>
                <w:rFonts w:ascii="Arial" w:hAnsi="Arial"/>
                <w:b/>
                <w:color w:val="000000"/>
                <w:sz w:val="22"/>
                <w:szCs w:val="22"/>
              </w:rPr>
              <w:t xml:space="preserve"> -</w:t>
            </w:r>
            <w:r w:rsidRPr="00D243A3">
              <w:rPr>
                <w:rFonts w:ascii="Arial" w:hAnsi="Arial"/>
                <w:b/>
                <w:color w:val="000000"/>
                <w:sz w:val="22"/>
                <w:szCs w:val="22"/>
              </w:rPr>
              <w:t xml:space="preserve"> </w:t>
            </w:r>
            <w:r w:rsidR="00AC2D70" w:rsidRPr="00D243A3">
              <w:rPr>
                <w:rFonts w:ascii="Arial" w:hAnsi="Arial"/>
                <w:b/>
                <w:color w:val="000000"/>
                <w:sz w:val="22"/>
                <w:szCs w:val="22"/>
              </w:rPr>
              <w:t xml:space="preserve">Teaching Excellence Awards </w:t>
            </w:r>
            <w:r w:rsidR="00252737" w:rsidRPr="00D243A3">
              <w:rPr>
                <w:rFonts w:ascii="Arial" w:hAnsi="Arial"/>
                <w:b/>
                <w:color w:val="000000"/>
                <w:sz w:val="22"/>
                <w:szCs w:val="22"/>
              </w:rPr>
              <w:t>2020</w:t>
            </w:r>
          </w:p>
          <w:p w14:paraId="40BA6194" w14:textId="77777777" w:rsidR="00AC2D70" w:rsidRPr="00E50A5B" w:rsidRDefault="00AC2D70" w:rsidP="00E50A5B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jc w:val="center"/>
              <w:rPr>
                <w:rFonts w:ascii="Arial" w:hAnsi="Arial"/>
                <w:b/>
                <w:color w:val="000000"/>
                <w:szCs w:val="20"/>
              </w:rPr>
            </w:pPr>
          </w:p>
          <w:p w14:paraId="493E3CA9" w14:textId="3DC7EC25" w:rsidR="00AC2D70" w:rsidRPr="00D243A3" w:rsidRDefault="00D243A3" w:rsidP="00D243A3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jc w:val="center"/>
              <w:rPr>
                <w:rFonts w:ascii="Arial" w:hAnsi="Arial"/>
                <w:b/>
                <w:color w:val="000000"/>
                <w:sz w:val="40"/>
                <w:szCs w:val="40"/>
              </w:rPr>
            </w:pPr>
            <w:r w:rsidRPr="00D243A3">
              <w:rPr>
                <w:rFonts w:ascii="Arial" w:hAnsi="Arial"/>
                <w:b/>
                <w:color w:val="000000"/>
                <w:sz w:val="40"/>
                <w:szCs w:val="40"/>
              </w:rPr>
              <w:t>Nomination</w:t>
            </w:r>
            <w:r w:rsidR="004C7D19" w:rsidRPr="00D243A3">
              <w:rPr>
                <w:rFonts w:ascii="Arial" w:hAnsi="Arial"/>
                <w:b/>
                <w:color w:val="000000"/>
                <w:sz w:val="40"/>
                <w:szCs w:val="40"/>
              </w:rPr>
              <w:t xml:space="preserve"> </w:t>
            </w:r>
            <w:r w:rsidRPr="00D243A3">
              <w:rPr>
                <w:rFonts w:ascii="Arial" w:hAnsi="Arial"/>
                <w:b/>
                <w:color w:val="000000"/>
                <w:sz w:val="40"/>
                <w:szCs w:val="40"/>
              </w:rPr>
              <w:t>Form</w:t>
            </w:r>
          </w:p>
        </w:tc>
      </w:tr>
    </w:tbl>
    <w:p w14:paraId="5DDC0129" w14:textId="77777777" w:rsidR="00E06F98" w:rsidRDefault="00E06F98" w:rsidP="00E06F98">
      <w:pPr>
        <w:tabs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240" w:lineRule="atLeast"/>
        <w:jc w:val="center"/>
        <w:rPr>
          <w:rFonts w:ascii="Arial" w:hAnsi="Arial"/>
          <w:b/>
          <w:color w:val="000000"/>
          <w:szCs w:val="20"/>
        </w:rPr>
      </w:pPr>
      <w:bookmarkStart w:id="0" w:name="_GoBack"/>
      <w:bookmarkEnd w:id="0"/>
    </w:p>
    <w:p w14:paraId="5C257535" w14:textId="77777777" w:rsidR="000A3C11" w:rsidRPr="00CA51BD" w:rsidRDefault="000A3C11" w:rsidP="00E06F98">
      <w:pPr>
        <w:tabs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240" w:lineRule="atLeast"/>
        <w:jc w:val="center"/>
        <w:rPr>
          <w:rFonts w:ascii="Arial" w:hAnsi="Arial"/>
          <w:b/>
          <w:color w:val="000000"/>
          <w:sz w:val="8"/>
          <w:szCs w:val="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86"/>
        <w:gridCol w:w="4233"/>
      </w:tblGrid>
      <w:tr w:rsidR="002B0A65" w:rsidRPr="00E50A5B" w14:paraId="56AC024F" w14:textId="77777777" w:rsidTr="002B0A65">
        <w:trPr>
          <w:trHeight w:val="447"/>
        </w:trPr>
        <w:tc>
          <w:tcPr>
            <w:tcW w:w="9245" w:type="dxa"/>
            <w:gridSpan w:val="2"/>
            <w:shd w:val="clear" w:color="auto" w:fill="F2F2F2" w:themeFill="background1" w:themeFillShade="F2"/>
            <w:vAlign w:val="center"/>
          </w:tcPr>
          <w:p w14:paraId="240E6100" w14:textId="77777777" w:rsidR="002B0A65" w:rsidRDefault="002B0A65" w:rsidP="00C047B3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b/>
                <w:color w:val="000000"/>
                <w:sz w:val="22"/>
                <w:szCs w:val="20"/>
              </w:rPr>
            </w:pPr>
            <w:r>
              <w:rPr>
                <w:rFonts w:ascii="Arial" w:hAnsi="Arial"/>
                <w:b/>
                <w:color w:val="000000"/>
                <w:sz w:val="22"/>
                <w:szCs w:val="20"/>
              </w:rPr>
              <w:t>APPLICANT DETAILS</w:t>
            </w:r>
          </w:p>
        </w:tc>
      </w:tr>
      <w:tr w:rsidR="00000C73" w:rsidRPr="00E50A5B" w14:paraId="25DAE0A5" w14:textId="77777777" w:rsidTr="00DD39A8">
        <w:trPr>
          <w:trHeight w:val="680"/>
        </w:trPr>
        <w:tc>
          <w:tcPr>
            <w:tcW w:w="9245" w:type="dxa"/>
            <w:gridSpan w:val="2"/>
            <w:shd w:val="clear" w:color="auto" w:fill="auto"/>
            <w:vAlign w:val="center"/>
          </w:tcPr>
          <w:p w14:paraId="1FE16B37" w14:textId="77777777" w:rsidR="00000C73" w:rsidRPr="00E50A5B" w:rsidRDefault="002B0A65" w:rsidP="00586FF6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color w:val="000000"/>
                <w:sz w:val="22"/>
                <w:szCs w:val="20"/>
              </w:rPr>
            </w:pPr>
            <w:r>
              <w:rPr>
                <w:rFonts w:ascii="Arial" w:hAnsi="Arial"/>
                <w:b/>
                <w:color w:val="000000"/>
                <w:sz w:val="22"/>
                <w:szCs w:val="20"/>
              </w:rPr>
              <w:t>Name</w:t>
            </w:r>
            <w:r w:rsidR="00000C73" w:rsidRPr="00E50A5B">
              <w:rPr>
                <w:rFonts w:ascii="Arial" w:hAnsi="Arial"/>
                <w:b/>
                <w:color w:val="000000"/>
                <w:sz w:val="22"/>
                <w:szCs w:val="20"/>
              </w:rPr>
              <w:t>:</w:t>
            </w:r>
            <w:r w:rsidR="0013751F">
              <w:rPr>
                <w:rFonts w:ascii="Arial" w:hAnsi="Arial"/>
                <w:b/>
                <w:color w:val="000000"/>
                <w:sz w:val="22"/>
                <w:szCs w:val="20"/>
              </w:rPr>
              <w:t xml:space="preserve"> </w:t>
            </w:r>
            <w:sdt>
              <w:sdtPr>
                <w:rPr>
                  <w:rFonts w:ascii="Arial" w:hAnsi="Arial"/>
                  <w:color w:val="000000"/>
                  <w:sz w:val="22"/>
                  <w:szCs w:val="20"/>
                </w:rPr>
                <w:id w:val="-1675954646"/>
                <w:placeholder>
                  <w:docPart w:val="69D9601371294F218B9B4B5BA5FBB701"/>
                </w:placeholder>
                <w:showingPlcHdr/>
              </w:sdtPr>
              <w:sdtEndPr/>
              <w:sdtContent>
                <w:r w:rsidR="00586FF6" w:rsidRPr="002F12D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000C73" w:rsidRPr="00E50A5B" w14:paraId="1B2161AF" w14:textId="77777777" w:rsidTr="00DD39A8">
        <w:trPr>
          <w:trHeight w:val="698"/>
        </w:trPr>
        <w:tc>
          <w:tcPr>
            <w:tcW w:w="4928" w:type="dxa"/>
            <w:shd w:val="clear" w:color="auto" w:fill="auto"/>
            <w:vAlign w:val="center"/>
          </w:tcPr>
          <w:p w14:paraId="58E8CE3D" w14:textId="45D8404C" w:rsidR="00000C73" w:rsidRPr="00E50A5B" w:rsidRDefault="00000C73" w:rsidP="00586FF6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b/>
                <w:color w:val="000000"/>
                <w:sz w:val="22"/>
                <w:szCs w:val="20"/>
              </w:rPr>
            </w:pPr>
            <w:r>
              <w:rPr>
                <w:rFonts w:ascii="Arial" w:hAnsi="Arial"/>
                <w:b/>
                <w:color w:val="000000"/>
                <w:sz w:val="22"/>
                <w:szCs w:val="20"/>
              </w:rPr>
              <w:t xml:space="preserve">Department: </w:t>
            </w:r>
            <w:sdt>
              <w:sdtPr>
                <w:rPr>
                  <w:rFonts w:ascii="Arial" w:hAnsi="Arial"/>
                  <w:color w:val="000000"/>
                  <w:sz w:val="22"/>
                  <w:szCs w:val="20"/>
                </w:rPr>
                <w:id w:val="681630062"/>
                <w:placeholder>
                  <w:docPart w:val="8BBC8C62FD16401E81D7ED9F775C0F50"/>
                </w:placeholder>
                <w:showingPlcHdr/>
              </w:sdtPr>
              <w:sdtEndPr/>
              <w:sdtContent>
                <w:r w:rsidR="00A9222D" w:rsidRPr="00B46C59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317" w:type="dxa"/>
            <w:shd w:val="clear" w:color="auto" w:fill="auto"/>
            <w:vAlign w:val="center"/>
          </w:tcPr>
          <w:p w14:paraId="763CF21E" w14:textId="04C07BB0" w:rsidR="00000C73" w:rsidRPr="00000C73" w:rsidRDefault="00000C73" w:rsidP="00C047B3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color w:val="000000"/>
                <w:sz w:val="22"/>
                <w:szCs w:val="20"/>
              </w:rPr>
            </w:pPr>
            <w:r>
              <w:rPr>
                <w:rFonts w:ascii="Arial" w:hAnsi="Arial"/>
                <w:b/>
                <w:color w:val="000000"/>
                <w:sz w:val="22"/>
                <w:szCs w:val="20"/>
              </w:rPr>
              <w:t>Faculty</w:t>
            </w:r>
            <w:r w:rsidR="00A9222D">
              <w:rPr>
                <w:rFonts w:ascii="Arial" w:hAnsi="Arial"/>
                <w:b/>
                <w:color w:val="000000"/>
                <w:sz w:val="22"/>
                <w:szCs w:val="20"/>
              </w:rPr>
              <w:t>/Unit/Centre</w:t>
            </w:r>
            <w:r>
              <w:rPr>
                <w:rFonts w:ascii="Arial" w:hAnsi="Arial"/>
                <w:b/>
                <w:color w:val="000000"/>
                <w:sz w:val="22"/>
                <w:szCs w:val="20"/>
              </w:rPr>
              <w:t>:</w:t>
            </w:r>
            <w:r>
              <w:rPr>
                <w:rFonts w:ascii="Arial" w:hAnsi="Arial"/>
                <w:color w:val="000000"/>
                <w:sz w:val="22"/>
                <w:szCs w:val="20"/>
              </w:rPr>
              <w:t xml:space="preserve"> </w:t>
            </w:r>
            <w:sdt>
              <w:sdtPr>
                <w:rPr>
                  <w:rFonts w:ascii="Arial" w:hAnsi="Arial"/>
                  <w:color w:val="000000"/>
                  <w:sz w:val="22"/>
                  <w:szCs w:val="20"/>
                </w:rPr>
                <w:id w:val="-1884011233"/>
                <w:placeholder>
                  <w:docPart w:val="06C6E074BD4E48C2B7D031221AE9D0D2"/>
                </w:placeholder>
                <w:showingPlcHdr/>
              </w:sdtPr>
              <w:sdtEndPr/>
              <w:sdtContent>
                <w:r w:rsidR="00A9222D" w:rsidRPr="00B46C59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000C73" w:rsidRPr="00E50A5B" w14:paraId="09DB950A" w14:textId="77777777" w:rsidTr="00000C73">
        <w:trPr>
          <w:trHeight w:val="986"/>
        </w:trPr>
        <w:tc>
          <w:tcPr>
            <w:tcW w:w="4928" w:type="dxa"/>
            <w:shd w:val="clear" w:color="auto" w:fill="auto"/>
            <w:vAlign w:val="center"/>
          </w:tcPr>
          <w:p w14:paraId="6AAD48EB" w14:textId="77777777" w:rsidR="00000C73" w:rsidRPr="00E50A5B" w:rsidRDefault="00000C73" w:rsidP="00C047B3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b/>
                <w:color w:val="000000"/>
                <w:sz w:val="22"/>
                <w:szCs w:val="20"/>
              </w:rPr>
            </w:pPr>
            <w:r w:rsidRPr="00E50A5B">
              <w:rPr>
                <w:rFonts w:ascii="Arial" w:hAnsi="Arial"/>
                <w:b/>
                <w:color w:val="000000"/>
                <w:sz w:val="22"/>
                <w:szCs w:val="20"/>
              </w:rPr>
              <w:t>Signature:</w:t>
            </w:r>
          </w:p>
        </w:tc>
        <w:tc>
          <w:tcPr>
            <w:tcW w:w="4317" w:type="dxa"/>
            <w:shd w:val="clear" w:color="auto" w:fill="auto"/>
            <w:vAlign w:val="center"/>
          </w:tcPr>
          <w:p w14:paraId="14D3511D" w14:textId="77777777" w:rsidR="00000C73" w:rsidRPr="00EC599E" w:rsidRDefault="00000C73" w:rsidP="00C047B3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color w:val="000000"/>
                <w:sz w:val="22"/>
                <w:szCs w:val="20"/>
              </w:rPr>
            </w:pPr>
            <w:r w:rsidRPr="00E50A5B">
              <w:rPr>
                <w:rFonts w:ascii="Arial" w:hAnsi="Arial"/>
                <w:b/>
                <w:color w:val="000000"/>
                <w:sz w:val="22"/>
                <w:szCs w:val="20"/>
              </w:rPr>
              <w:t>Date:</w:t>
            </w:r>
            <w:r w:rsidR="0013751F">
              <w:rPr>
                <w:rFonts w:ascii="Arial" w:hAnsi="Arial"/>
                <w:b/>
                <w:color w:val="000000"/>
                <w:sz w:val="22"/>
                <w:szCs w:val="20"/>
              </w:rPr>
              <w:t xml:space="preserve"> </w:t>
            </w:r>
          </w:p>
        </w:tc>
      </w:tr>
    </w:tbl>
    <w:p w14:paraId="47F14965" w14:textId="77777777" w:rsidR="006C6B77" w:rsidRDefault="006C6B77" w:rsidP="006C6B77">
      <w:pPr>
        <w:tabs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240" w:lineRule="atLeast"/>
        <w:rPr>
          <w:rFonts w:ascii="Arial" w:hAnsi="Arial"/>
          <w:color w:val="000000"/>
          <w:sz w:val="12"/>
          <w:szCs w:val="12"/>
        </w:rPr>
      </w:pPr>
    </w:p>
    <w:p w14:paraId="0E997A57" w14:textId="77777777" w:rsidR="0013751F" w:rsidRPr="00CA51BD" w:rsidRDefault="0013751F" w:rsidP="006C6B77">
      <w:pPr>
        <w:tabs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240" w:lineRule="atLeast"/>
        <w:rPr>
          <w:rFonts w:ascii="Arial" w:hAnsi="Arial"/>
          <w:color w:val="000000"/>
          <w:sz w:val="2"/>
          <w:szCs w:val="2"/>
        </w:rPr>
      </w:pPr>
    </w:p>
    <w:tbl>
      <w:tblPr>
        <w:tblW w:w="92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70"/>
        <w:gridCol w:w="4175"/>
      </w:tblGrid>
      <w:tr w:rsidR="002B0A65" w14:paraId="130CF328" w14:textId="77777777" w:rsidTr="00417137">
        <w:trPr>
          <w:trHeight w:val="447"/>
        </w:trPr>
        <w:tc>
          <w:tcPr>
            <w:tcW w:w="9245" w:type="dxa"/>
            <w:gridSpan w:val="2"/>
            <w:shd w:val="clear" w:color="auto" w:fill="F2F2F2" w:themeFill="background1" w:themeFillShade="F2"/>
            <w:vAlign w:val="center"/>
          </w:tcPr>
          <w:p w14:paraId="30F71C7F" w14:textId="77777777" w:rsidR="002B0A65" w:rsidRDefault="002B0A65" w:rsidP="002B0A65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b/>
                <w:color w:val="000000"/>
                <w:sz w:val="22"/>
                <w:szCs w:val="20"/>
              </w:rPr>
            </w:pPr>
            <w:r>
              <w:rPr>
                <w:rFonts w:ascii="Arial" w:hAnsi="Arial"/>
                <w:b/>
                <w:color w:val="000000"/>
                <w:sz w:val="22"/>
                <w:szCs w:val="20"/>
              </w:rPr>
              <w:t xml:space="preserve">AWARD CATEGORY APPLIED FOR     </w:t>
            </w:r>
            <w:r w:rsidR="007178CD">
              <w:rPr>
                <w:rFonts w:ascii="Arial" w:hAnsi="Arial"/>
                <w:i/>
                <w:color w:val="000000"/>
                <w:sz w:val="22"/>
                <w:szCs w:val="20"/>
              </w:rPr>
              <w:t>p</w:t>
            </w:r>
            <w:r w:rsidRPr="002B0A65">
              <w:rPr>
                <w:rFonts w:ascii="Arial" w:hAnsi="Arial"/>
                <w:i/>
                <w:color w:val="000000"/>
                <w:sz w:val="22"/>
                <w:szCs w:val="20"/>
              </w:rPr>
              <w:t>lease check one on</w:t>
            </w:r>
            <w:r>
              <w:rPr>
                <w:rFonts w:ascii="Arial" w:hAnsi="Arial"/>
                <w:i/>
                <w:color w:val="000000"/>
                <w:sz w:val="22"/>
                <w:szCs w:val="20"/>
              </w:rPr>
              <w:t>l</w:t>
            </w:r>
            <w:r w:rsidRPr="002B0A65">
              <w:rPr>
                <w:rFonts w:ascii="Arial" w:hAnsi="Arial"/>
                <w:i/>
                <w:color w:val="000000"/>
                <w:sz w:val="22"/>
                <w:szCs w:val="20"/>
              </w:rPr>
              <w:t>y</w:t>
            </w:r>
          </w:p>
        </w:tc>
      </w:tr>
      <w:tr w:rsidR="002B0A65" w:rsidRPr="00E50A5B" w14:paraId="08AFA8F9" w14:textId="77777777" w:rsidTr="00417137">
        <w:trPr>
          <w:trHeight w:val="487"/>
        </w:trPr>
        <w:tc>
          <w:tcPr>
            <w:tcW w:w="5070" w:type="dxa"/>
            <w:tcBorders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72D8EFCA" w14:textId="480A0117" w:rsidR="002B0A65" w:rsidRPr="00E50A5B" w:rsidRDefault="00A9222D" w:rsidP="00C047B3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color w:val="000000"/>
                <w:sz w:val="22"/>
                <w:szCs w:val="20"/>
              </w:rPr>
            </w:pPr>
            <w:r w:rsidRPr="00A9222D">
              <w:rPr>
                <w:rFonts w:ascii="Arial" w:hAnsi="Arial"/>
                <w:color w:val="000000"/>
                <w:sz w:val="22"/>
                <w:szCs w:val="20"/>
              </w:rPr>
              <w:t>The Vice-Chancellor's Excellence in Teachin</w:t>
            </w:r>
            <w:r w:rsidR="00417137">
              <w:rPr>
                <w:rFonts w:ascii="Arial" w:hAnsi="Arial"/>
                <w:color w:val="000000"/>
                <w:sz w:val="22"/>
                <w:szCs w:val="20"/>
              </w:rPr>
              <w:t>g</w:t>
            </w:r>
            <w:r w:rsidR="002B0A65">
              <w:rPr>
                <w:rFonts w:ascii="Arial" w:hAnsi="Arial"/>
                <w:color w:val="000000"/>
                <w:sz w:val="22"/>
                <w:szCs w:val="20"/>
              </w:rPr>
              <w:tab/>
            </w:r>
          </w:p>
        </w:tc>
        <w:sdt>
          <w:sdtPr>
            <w:rPr>
              <w:rFonts w:ascii="Arial" w:hAnsi="Arial"/>
              <w:b/>
              <w:color w:val="000000"/>
              <w:sz w:val="22"/>
              <w:szCs w:val="20"/>
            </w:rPr>
            <w:id w:val="11233475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75" w:type="dxa"/>
                <w:tcBorders>
                  <w:left w:val="single" w:sz="4" w:space="0" w:color="FFFFFF" w:themeColor="background1"/>
                  <w:bottom w:val="single" w:sz="4" w:space="0" w:color="FFFFFF" w:themeColor="background1"/>
                </w:tcBorders>
                <w:shd w:val="clear" w:color="auto" w:fill="auto"/>
                <w:vAlign w:val="center"/>
              </w:tcPr>
              <w:p w14:paraId="0774034F" w14:textId="77777777" w:rsidR="002B0A65" w:rsidRPr="00000C73" w:rsidRDefault="002B0A65" w:rsidP="00C047B3">
                <w:pPr>
                  <w:tabs>
                    <w:tab w:val="left" w:pos="10800"/>
                    <w:tab w:val="left" w:pos="11520"/>
                    <w:tab w:val="left" w:pos="12240"/>
                    <w:tab w:val="left" w:pos="12960"/>
                    <w:tab w:val="left" w:pos="13680"/>
                    <w:tab w:val="left" w:pos="14400"/>
                    <w:tab w:val="left" w:pos="15120"/>
                    <w:tab w:val="left" w:pos="15840"/>
                    <w:tab w:val="left" w:pos="16560"/>
                  </w:tabs>
                  <w:rPr>
                    <w:rFonts w:ascii="Arial" w:hAnsi="Arial"/>
                    <w:b/>
                    <w:color w:val="000000"/>
                    <w:sz w:val="22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color w:val="000000"/>
                    <w:sz w:val="22"/>
                    <w:szCs w:val="20"/>
                  </w:rPr>
                  <w:t>☐</w:t>
                </w:r>
              </w:p>
            </w:tc>
          </w:sdtContent>
        </w:sdt>
      </w:tr>
      <w:tr w:rsidR="002B0A65" w:rsidRPr="00E50A5B" w14:paraId="029E1E92" w14:textId="77777777" w:rsidTr="00417137">
        <w:trPr>
          <w:trHeight w:val="482"/>
        </w:trPr>
        <w:tc>
          <w:tcPr>
            <w:tcW w:w="5070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55F1FF92" w14:textId="7370A728" w:rsidR="002B0A65" w:rsidRDefault="002B0A65" w:rsidP="00C047B3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color w:val="000000"/>
                <w:sz w:val="22"/>
                <w:szCs w:val="20"/>
              </w:rPr>
            </w:pPr>
            <w:r>
              <w:rPr>
                <w:rFonts w:ascii="Arial" w:hAnsi="Arial"/>
                <w:color w:val="000000"/>
                <w:sz w:val="22"/>
                <w:szCs w:val="20"/>
              </w:rPr>
              <w:t xml:space="preserve">Early Career </w:t>
            </w:r>
            <w:r w:rsidR="005D7138">
              <w:rPr>
                <w:rFonts w:ascii="Arial" w:hAnsi="Arial"/>
                <w:color w:val="000000"/>
                <w:sz w:val="22"/>
                <w:szCs w:val="20"/>
              </w:rPr>
              <w:t xml:space="preserve">Teaching </w:t>
            </w:r>
            <w:r>
              <w:rPr>
                <w:rFonts w:ascii="Arial" w:hAnsi="Arial"/>
                <w:color w:val="000000"/>
                <w:sz w:val="22"/>
                <w:szCs w:val="20"/>
              </w:rPr>
              <w:t>Excellence</w:t>
            </w:r>
            <w:r w:rsidR="005D7138">
              <w:rPr>
                <w:rFonts w:ascii="Arial" w:hAnsi="Arial"/>
                <w:color w:val="000000"/>
                <w:sz w:val="22"/>
                <w:szCs w:val="20"/>
              </w:rPr>
              <w:t xml:space="preserve"> </w:t>
            </w:r>
          </w:p>
        </w:tc>
        <w:sdt>
          <w:sdtPr>
            <w:rPr>
              <w:rFonts w:ascii="Arial" w:hAnsi="Arial"/>
              <w:b/>
              <w:color w:val="000000"/>
              <w:sz w:val="22"/>
              <w:szCs w:val="20"/>
            </w:rPr>
            <w:id w:val="-10832158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75" w:type="dxa"/>
                <w:tcBorders>
                  <w:top w:val="single" w:sz="4" w:space="0" w:color="FFFFFF" w:themeColor="background1"/>
                  <w:left w:val="single" w:sz="4" w:space="0" w:color="FFFFFF" w:themeColor="background1"/>
                  <w:bottom w:val="single" w:sz="4" w:space="0" w:color="FFFFFF" w:themeColor="background1"/>
                </w:tcBorders>
                <w:shd w:val="clear" w:color="auto" w:fill="auto"/>
                <w:vAlign w:val="center"/>
              </w:tcPr>
              <w:p w14:paraId="3FE656D6" w14:textId="77777777" w:rsidR="002B0A65" w:rsidRPr="00000C73" w:rsidRDefault="002B0A65" w:rsidP="00C047B3">
                <w:pPr>
                  <w:tabs>
                    <w:tab w:val="left" w:pos="10800"/>
                    <w:tab w:val="left" w:pos="11520"/>
                    <w:tab w:val="left" w:pos="12240"/>
                    <w:tab w:val="left" w:pos="12960"/>
                    <w:tab w:val="left" w:pos="13680"/>
                    <w:tab w:val="left" w:pos="14400"/>
                    <w:tab w:val="left" w:pos="15120"/>
                    <w:tab w:val="left" w:pos="15840"/>
                    <w:tab w:val="left" w:pos="16560"/>
                  </w:tabs>
                  <w:rPr>
                    <w:rFonts w:ascii="Arial" w:hAnsi="Arial"/>
                    <w:b/>
                    <w:color w:val="000000"/>
                    <w:sz w:val="22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color w:val="000000"/>
                    <w:sz w:val="22"/>
                    <w:szCs w:val="20"/>
                  </w:rPr>
                  <w:t>☐</w:t>
                </w:r>
              </w:p>
            </w:tc>
          </w:sdtContent>
        </w:sdt>
      </w:tr>
      <w:tr w:rsidR="00615A8F" w:rsidRPr="00EC599E" w14:paraId="0E0FD338" w14:textId="77777777" w:rsidTr="00417137">
        <w:trPr>
          <w:trHeight w:val="141"/>
        </w:trPr>
        <w:tc>
          <w:tcPr>
            <w:tcW w:w="9245" w:type="dxa"/>
            <w:gridSpan w:val="2"/>
            <w:shd w:val="clear" w:color="auto" w:fill="F2F2F2" w:themeFill="background1" w:themeFillShade="F2"/>
            <w:vAlign w:val="center"/>
          </w:tcPr>
          <w:p w14:paraId="134D0D9C" w14:textId="77777777" w:rsidR="00615A8F" w:rsidRDefault="00615A8F" w:rsidP="00280710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color w:val="000000"/>
                <w:sz w:val="22"/>
                <w:szCs w:val="20"/>
              </w:rPr>
            </w:pPr>
          </w:p>
        </w:tc>
      </w:tr>
    </w:tbl>
    <w:p w14:paraId="5E394DC4" w14:textId="77777777" w:rsidR="002B0A65" w:rsidRDefault="002B0A65" w:rsidP="006C6B77">
      <w:pPr>
        <w:tabs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240" w:lineRule="atLeast"/>
        <w:rPr>
          <w:rFonts w:ascii="Arial" w:hAnsi="Arial"/>
          <w:color w:val="000000"/>
          <w:sz w:val="12"/>
          <w:szCs w:val="12"/>
        </w:rPr>
      </w:pPr>
    </w:p>
    <w:p w14:paraId="5769399C" w14:textId="77777777" w:rsidR="00650E73" w:rsidRDefault="00650E73" w:rsidP="006C6B77">
      <w:pPr>
        <w:tabs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240" w:lineRule="atLeast"/>
        <w:rPr>
          <w:rFonts w:ascii="Arial" w:hAnsi="Arial"/>
          <w:color w:val="000000"/>
          <w:sz w:val="12"/>
          <w:szCs w:val="1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6"/>
        <w:gridCol w:w="1559"/>
        <w:gridCol w:w="4204"/>
      </w:tblGrid>
      <w:tr w:rsidR="002B0A65" w14:paraId="305BBD78" w14:textId="77777777" w:rsidTr="00417137">
        <w:trPr>
          <w:trHeight w:val="447"/>
        </w:trPr>
        <w:tc>
          <w:tcPr>
            <w:tcW w:w="9019" w:type="dxa"/>
            <w:gridSpan w:val="3"/>
            <w:shd w:val="clear" w:color="auto" w:fill="F2F2F2" w:themeFill="background1" w:themeFillShade="F2"/>
            <w:vAlign w:val="center"/>
          </w:tcPr>
          <w:p w14:paraId="7AD3F49A" w14:textId="58C171BD" w:rsidR="002B0A65" w:rsidRPr="002B0A65" w:rsidRDefault="002B0A65" w:rsidP="007178CD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i/>
                <w:color w:val="000000"/>
                <w:sz w:val="22"/>
                <w:szCs w:val="20"/>
              </w:rPr>
            </w:pPr>
            <w:r>
              <w:rPr>
                <w:rFonts w:ascii="Arial" w:hAnsi="Arial"/>
                <w:b/>
                <w:color w:val="000000"/>
                <w:sz w:val="22"/>
                <w:szCs w:val="20"/>
              </w:rPr>
              <w:t>ELIGIBILITY</w:t>
            </w:r>
            <w:r>
              <w:rPr>
                <w:rFonts w:ascii="Arial" w:hAnsi="Arial"/>
                <w:color w:val="000000"/>
                <w:sz w:val="22"/>
                <w:szCs w:val="20"/>
              </w:rPr>
              <w:t xml:space="preserve">   </w:t>
            </w:r>
            <w:r w:rsidR="007178CD">
              <w:rPr>
                <w:rFonts w:ascii="Arial" w:hAnsi="Arial"/>
                <w:i/>
                <w:color w:val="000000"/>
                <w:sz w:val="22"/>
                <w:szCs w:val="20"/>
              </w:rPr>
              <w:t>p</w:t>
            </w:r>
            <w:r>
              <w:rPr>
                <w:rFonts w:ascii="Arial" w:hAnsi="Arial"/>
                <w:i/>
                <w:color w:val="000000"/>
                <w:sz w:val="22"/>
                <w:szCs w:val="20"/>
              </w:rPr>
              <w:t xml:space="preserve">lease refer to </w:t>
            </w:r>
            <w:r w:rsidR="00606EAE">
              <w:rPr>
                <w:rFonts w:ascii="Arial" w:hAnsi="Arial"/>
                <w:i/>
                <w:color w:val="000000"/>
                <w:sz w:val="22"/>
                <w:szCs w:val="20"/>
              </w:rPr>
              <w:t xml:space="preserve">Section </w:t>
            </w:r>
            <w:r>
              <w:rPr>
                <w:rFonts w:ascii="Arial" w:hAnsi="Arial"/>
                <w:i/>
                <w:color w:val="000000"/>
                <w:sz w:val="22"/>
                <w:szCs w:val="20"/>
              </w:rPr>
              <w:t xml:space="preserve">2 of the </w:t>
            </w:r>
            <w:r w:rsidR="00DF0ABA">
              <w:rPr>
                <w:rFonts w:ascii="Arial" w:hAnsi="Arial"/>
                <w:i/>
                <w:color w:val="000000"/>
                <w:sz w:val="22"/>
                <w:szCs w:val="20"/>
              </w:rPr>
              <w:t>“</w:t>
            </w:r>
            <w:r w:rsidR="00650E73">
              <w:rPr>
                <w:rFonts w:ascii="Arial" w:hAnsi="Arial"/>
                <w:i/>
                <w:color w:val="000000"/>
                <w:sz w:val="22"/>
                <w:szCs w:val="20"/>
              </w:rPr>
              <w:t>Information to applicants</w:t>
            </w:r>
            <w:r w:rsidR="00DF0ABA">
              <w:rPr>
                <w:rFonts w:ascii="Arial" w:hAnsi="Arial"/>
                <w:i/>
                <w:color w:val="000000"/>
                <w:sz w:val="22"/>
                <w:szCs w:val="20"/>
              </w:rPr>
              <w:t>”</w:t>
            </w:r>
          </w:p>
        </w:tc>
      </w:tr>
      <w:tr w:rsidR="005A4176" w:rsidRPr="00E50A5B" w14:paraId="3CB34EB0" w14:textId="77777777" w:rsidTr="00417137">
        <w:trPr>
          <w:trHeight w:val="680"/>
        </w:trPr>
        <w:tc>
          <w:tcPr>
            <w:tcW w:w="9019" w:type="dxa"/>
            <w:gridSpan w:val="3"/>
            <w:shd w:val="clear" w:color="auto" w:fill="auto"/>
            <w:vAlign w:val="center"/>
          </w:tcPr>
          <w:p w14:paraId="4A807272" w14:textId="1E3BB05D" w:rsidR="005A4176" w:rsidRPr="002F12DD" w:rsidRDefault="005A4176" w:rsidP="002F12DD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color w:val="000000"/>
                <w:sz w:val="22"/>
                <w:szCs w:val="20"/>
              </w:rPr>
            </w:pPr>
            <w:r>
              <w:rPr>
                <w:rFonts w:ascii="Arial" w:hAnsi="Arial"/>
                <w:b/>
                <w:color w:val="000000"/>
                <w:sz w:val="22"/>
                <w:szCs w:val="20"/>
              </w:rPr>
              <w:t xml:space="preserve">Date of appointment at the </w:t>
            </w:r>
            <w:r w:rsidR="00417137">
              <w:rPr>
                <w:rFonts w:ascii="Arial" w:hAnsi="Arial"/>
                <w:b/>
                <w:color w:val="000000"/>
                <w:sz w:val="22"/>
                <w:szCs w:val="20"/>
              </w:rPr>
              <w:t>W</w:t>
            </w:r>
            <w:r w:rsidR="005D7138">
              <w:rPr>
                <w:rFonts w:ascii="Arial" w:hAnsi="Arial"/>
                <w:b/>
                <w:color w:val="000000"/>
                <w:sz w:val="22"/>
                <w:szCs w:val="20"/>
              </w:rPr>
              <w:t>USL</w:t>
            </w:r>
            <w:r w:rsidRPr="00E50A5B">
              <w:rPr>
                <w:rFonts w:ascii="Arial" w:hAnsi="Arial"/>
                <w:b/>
                <w:color w:val="000000"/>
                <w:sz w:val="22"/>
                <w:szCs w:val="20"/>
              </w:rPr>
              <w:t>:</w:t>
            </w:r>
            <w:r>
              <w:rPr>
                <w:rFonts w:ascii="Arial" w:hAnsi="Arial"/>
                <w:b/>
                <w:color w:val="000000"/>
                <w:sz w:val="22"/>
                <w:szCs w:val="20"/>
              </w:rPr>
              <w:t xml:space="preserve"> </w:t>
            </w:r>
            <w:sdt>
              <w:sdtPr>
                <w:rPr>
                  <w:rFonts w:ascii="Arial" w:hAnsi="Arial"/>
                  <w:color w:val="000000"/>
                  <w:sz w:val="22"/>
                  <w:szCs w:val="20"/>
                </w:rPr>
                <w:id w:val="1354993786"/>
                <w:placeholder>
                  <w:docPart w:val="21886168FB2540F79D3CC69E1EED6167"/>
                </w:placeholder>
                <w:showingPlcHdr/>
              </w:sdtPr>
              <w:sdtEndPr/>
              <w:sdtContent>
                <w:r w:rsidR="002F12DD" w:rsidRPr="001B0D48">
                  <w:rPr>
                    <w:rStyle w:val="PlaceholderText"/>
                  </w:rPr>
                  <w:t>Please add month and year.</w:t>
                </w:r>
              </w:sdtContent>
            </w:sdt>
          </w:p>
        </w:tc>
      </w:tr>
      <w:tr w:rsidR="00417137" w:rsidRPr="00000C73" w14:paraId="6EF39547" w14:textId="77777777" w:rsidTr="00036595">
        <w:trPr>
          <w:trHeight w:val="698"/>
        </w:trPr>
        <w:tc>
          <w:tcPr>
            <w:tcW w:w="9019" w:type="dxa"/>
            <w:gridSpan w:val="3"/>
            <w:shd w:val="clear" w:color="auto" w:fill="auto"/>
            <w:vAlign w:val="center"/>
          </w:tcPr>
          <w:p w14:paraId="07414B54" w14:textId="129D475F" w:rsidR="00417137" w:rsidRPr="00000C73" w:rsidRDefault="005D7138" w:rsidP="00C047B3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color w:val="000000"/>
                <w:sz w:val="22"/>
                <w:szCs w:val="20"/>
              </w:rPr>
            </w:pPr>
            <w:r>
              <w:rPr>
                <w:rFonts w:ascii="Arial" w:hAnsi="Arial"/>
                <w:b/>
                <w:color w:val="000000"/>
                <w:sz w:val="22"/>
                <w:szCs w:val="20"/>
              </w:rPr>
              <w:t xml:space="preserve">Current </w:t>
            </w:r>
            <w:r w:rsidR="00417137">
              <w:rPr>
                <w:rFonts w:ascii="Arial" w:hAnsi="Arial"/>
                <w:b/>
                <w:color w:val="000000"/>
                <w:sz w:val="22"/>
                <w:szCs w:val="20"/>
              </w:rPr>
              <w:t>Position:</w:t>
            </w:r>
            <w:r w:rsidR="00417137" w:rsidRPr="00FE197F">
              <w:rPr>
                <w:rFonts w:ascii="Arial" w:hAnsi="Arial"/>
                <w:color w:val="000000"/>
                <w:sz w:val="22"/>
                <w:szCs w:val="20"/>
              </w:rPr>
              <w:t xml:space="preserve"> </w:t>
            </w:r>
            <w:sdt>
              <w:sdtPr>
                <w:rPr>
                  <w:rFonts w:ascii="Arial" w:hAnsi="Arial"/>
                  <w:color w:val="000000"/>
                  <w:sz w:val="22"/>
                  <w:szCs w:val="20"/>
                </w:rPr>
                <w:id w:val="-116146250"/>
                <w:placeholder>
                  <w:docPart w:val="45E963802ABB4A4C89754CA659F2A62D"/>
                </w:placeholder>
                <w:showingPlcHdr/>
              </w:sdtPr>
              <w:sdtEndPr/>
              <w:sdtContent>
                <w:r w:rsidR="00417137" w:rsidRPr="00B46C59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5D7138" w:rsidRPr="00000C73" w14:paraId="05DA095C" w14:textId="77777777" w:rsidTr="00036595">
        <w:trPr>
          <w:trHeight w:val="698"/>
        </w:trPr>
        <w:tc>
          <w:tcPr>
            <w:tcW w:w="9019" w:type="dxa"/>
            <w:gridSpan w:val="3"/>
            <w:shd w:val="clear" w:color="auto" w:fill="auto"/>
            <w:vAlign w:val="center"/>
          </w:tcPr>
          <w:p w14:paraId="2A9088BA" w14:textId="3CDFEE99" w:rsidR="005D7138" w:rsidRDefault="005D7138" w:rsidP="00C047B3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b/>
                <w:color w:val="000000"/>
                <w:sz w:val="22"/>
                <w:szCs w:val="20"/>
              </w:rPr>
            </w:pPr>
            <w:r>
              <w:rPr>
                <w:rFonts w:ascii="Arial" w:hAnsi="Arial"/>
                <w:b/>
                <w:color w:val="000000"/>
                <w:sz w:val="22"/>
                <w:szCs w:val="20"/>
              </w:rPr>
              <w:t>Previous Positions held at WUSL:</w:t>
            </w:r>
            <w:r w:rsidRPr="00FE197F">
              <w:rPr>
                <w:rFonts w:ascii="Arial" w:hAnsi="Arial"/>
                <w:color w:val="000000"/>
                <w:sz w:val="22"/>
                <w:szCs w:val="20"/>
              </w:rPr>
              <w:t xml:space="preserve"> </w:t>
            </w:r>
            <w:sdt>
              <w:sdtPr>
                <w:rPr>
                  <w:rFonts w:ascii="Arial" w:hAnsi="Arial"/>
                  <w:color w:val="000000"/>
                  <w:sz w:val="22"/>
                  <w:szCs w:val="20"/>
                </w:rPr>
                <w:id w:val="-1407371153"/>
                <w:placeholder>
                  <w:docPart w:val="F2A514658207428380F049C13F5D5F83"/>
                </w:placeholder>
                <w:showingPlcHdr/>
              </w:sdtPr>
              <w:sdtEndPr/>
              <w:sdtContent>
                <w:r w:rsidRPr="00B46C59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6B53FA" w:rsidRPr="00000C73" w14:paraId="0FCC7887" w14:textId="77777777" w:rsidTr="00417137">
        <w:trPr>
          <w:trHeight w:val="64"/>
        </w:trPr>
        <w:tc>
          <w:tcPr>
            <w:tcW w:w="9019" w:type="dxa"/>
            <w:gridSpan w:val="3"/>
            <w:shd w:val="clear" w:color="auto" w:fill="F2F2F2" w:themeFill="background1" w:themeFillShade="F2"/>
            <w:vAlign w:val="center"/>
          </w:tcPr>
          <w:p w14:paraId="11B2B4BD" w14:textId="77777777" w:rsidR="006B53FA" w:rsidRDefault="006B53FA" w:rsidP="00C047B3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b/>
                <w:color w:val="000000"/>
                <w:sz w:val="22"/>
                <w:szCs w:val="20"/>
              </w:rPr>
            </w:pPr>
          </w:p>
        </w:tc>
      </w:tr>
      <w:tr w:rsidR="005A4176" w:rsidRPr="00000C73" w14:paraId="702BCD36" w14:textId="77777777" w:rsidTr="00417137">
        <w:trPr>
          <w:trHeight w:val="698"/>
        </w:trPr>
        <w:tc>
          <w:tcPr>
            <w:tcW w:w="4815" w:type="dxa"/>
            <w:gridSpan w:val="2"/>
            <w:shd w:val="clear" w:color="auto" w:fill="auto"/>
            <w:vAlign w:val="center"/>
          </w:tcPr>
          <w:p w14:paraId="3238798F" w14:textId="4FE7D214" w:rsidR="005A4176" w:rsidRPr="00E50A5B" w:rsidRDefault="005A4176" w:rsidP="002B0A65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b/>
                <w:color w:val="000000"/>
                <w:sz w:val="22"/>
                <w:szCs w:val="20"/>
              </w:rPr>
            </w:pPr>
            <w:r>
              <w:rPr>
                <w:rFonts w:ascii="Arial" w:hAnsi="Arial"/>
                <w:b/>
                <w:color w:val="000000"/>
                <w:sz w:val="22"/>
                <w:szCs w:val="20"/>
              </w:rPr>
              <w:t xml:space="preserve">Date of appointment to first teaching post:  </w:t>
            </w:r>
          </w:p>
        </w:tc>
        <w:tc>
          <w:tcPr>
            <w:tcW w:w="4204" w:type="dxa"/>
            <w:shd w:val="clear" w:color="auto" w:fill="auto"/>
            <w:vAlign w:val="center"/>
          </w:tcPr>
          <w:p w14:paraId="3B9C245D" w14:textId="77777777" w:rsidR="005A4176" w:rsidRPr="00000C73" w:rsidRDefault="001F4C70" w:rsidP="002F12DD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color w:val="000000"/>
                <w:sz w:val="22"/>
                <w:szCs w:val="20"/>
              </w:rPr>
            </w:pPr>
            <w:sdt>
              <w:sdtPr>
                <w:rPr>
                  <w:rFonts w:ascii="Arial" w:hAnsi="Arial"/>
                  <w:b/>
                  <w:color w:val="000000"/>
                  <w:sz w:val="22"/>
                  <w:szCs w:val="20"/>
                </w:rPr>
                <w:id w:val="-1447615977"/>
                <w:placeholder>
                  <w:docPart w:val="22D36B67B79A4C36ACA7B81E50313254"/>
                </w:placeholder>
                <w:showingPlcHdr/>
              </w:sdtPr>
              <w:sdtEndPr/>
              <w:sdtContent>
                <w:r w:rsidR="002F12DD" w:rsidRPr="00064A26">
                  <w:rPr>
                    <w:rStyle w:val="PlaceholderText"/>
                  </w:rPr>
                  <w:t>Please add month and year.</w:t>
                </w:r>
              </w:sdtContent>
            </w:sdt>
          </w:p>
        </w:tc>
      </w:tr>
      <w:tr w:rsidR="006B53FA" w14:paraId="6F081984" w14:textId="77777777" w:rsidTr="00417137">
        <w:trPr>
          <w:trHeight w:val="64"/>
        </w:trPr>
        <w:tc>
          <w:tcPr>
            <w:tcW w:w="9019" w:type="dxa"/>
            <w:gridSpan w:val="3"/>
            <w:shd w:val="clear" w:color="auto" w:fill="F2F2F2" w:themeFill="background1" w:themeFillShade="F2"/>
            <w:vAlign w:val="center"/>
          </w:tcPr>
          <w:p w14:paraId="5B6C911E" w14:textId="77777777" w:rsidR="006B53FA" w:rsidRDefault="006B53FA" w:rsidP="00C047B3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b/>
                <w:color w:val="000000"/>
                <w:sz w:val="22"/>
                <w:szCs w:val="20"/>
              </w:rPr>
            </w:pPr>
          </w:p>
        </w:tc>
      </w:tr>
      <w:tr w:rsidR="00252737" w:rsidRPr="00000C73" w14:paraId="1F83B0AF" w14:textId="77777777" w:rsidTr="00417137">
        <w:trPr>
          <w:trHeight w:val="1313"/>
        </w:trPr>
        <w:tc>
          <w:tcPr>
            <w:tcW w:w="4815" w:type="dxa"/>
            <w:gridSpan w:val="2"/>
            <w:shd w:val="clear" w:color="auto" w:fill="auto"/>
            <w:vAlign w:val="center"/>
          </w:tcPr>
          <w:p w14:paraId="24C7D331" w14:textId="77777777" w:rsidR="00252737" w:rsidRDefault="00252737" w:rsidP="00252737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b/>
                <w:color w:val="000000"/>
                <w:sz w:val="22"/>
                <w:szCs w:val="20"/>
              </w:rPr>
            </w:pPr>
            <w:r>
              <w:rPr>
                <w:rFonts w:ascii="Arial" w:hAnsi="Arial"/>
                <w:b/>
                <w:color w:val="000000"/>
                <w:sz w:val="22"/>
                <w:szCs w:val="20"/>
              </w:rPr>
              <w:t>Previous TEA applications:</w:t>
            </w:r>
          </w:p>
          <w:p w14:paraId="43507590" w14:textId="0DE05743" w:rsidR="000F2CCD" w:rsidRPr="000F2CCD" w:rsidRDefault="000F2CCD" w:rsidP="000F2CCD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i/>
                <w:color w:val="000000"/>
                <w:sz w:val="22"/>
                <w:szCs w:val="20"/>
              </w:rPr>
            </w:pPr>
            <w:r>
              <w:rPr>
                <w:rFonts w:ascii="Arial" w:hAnsi="Arial"/>
                <w:i/>
                <w:color w:val="000000"/>
                <w:sz w:val="22"/>
                <w:szCs w:val="20"/>
              </w:rPr>
              <w:t xml:space="preserve">Please refer to </w:t>
            </w:r>
            <w:r w:rsidR="00606EAE">
              <w:rPr>
                <w:rFonts w:ascii="Arial" w:hAnsi="Arial"/>
                <w:i/>
                <w:color w:val="000000"/>
                <w:sz w:val="22"/>
                <w:szCs w:val="20"/>
              </w:rPr>
              <w:t>Section 1.10</w:t>
            </w:r>
            <w:r>
              <w:rPr>
                <w:rFonts w:ascii="Arial" w:hAnsi="Arial"/>
                <w:i/>
                <w:color w:val="000000"/>
                <w:sz w:val="22"/>
                <w:szCs w:val="20"/>
              </w:rPr>
              <w:t xml:space="preserve"> of the </w:t>
            </w:r>
            <w:r w:rsidR="00DF0ABA">
              <w:rPr>
                <w:rFonts w:ascii="Arial" w:hAnsi="Arial"/>
                <w:i/>
                <w:color w:val="000000"/>
                <w:sz w:val="22"/>
                <w:szCs w:val="20"/>
              </w:rPr>
              <w:t>“</w:t>
            </w:r>
            <w:r>
              <w:rPr>
                <w:rFonts w:ascii="Arial" w:hAnsi="Arial"/>
                <w:i/>
                <w:color w:val="000000"/>
                <w:sz w:val="22"/>
                <w:szCs w:val="20"/>
              </w:rPr>
              <w:t>Information to applicants</w:t>
            </w:r>
            <w:r w:rsidR="00DF0ABA">
              <w:rPr>
                <w:rFonts w:ascii="Arial" w:hAnsi="Arial"/>
                <w:i/>
                <w:color w:val="000000"/>
                <w:sz w:val="22"/>
                <w:szCs w:val="20"/>
              </w:rPr>
              <w:t>”</w:t>
            </w:r>
            <w:r>
              <w:rPr>
                <w:rFonts w:ascii="Arial" w:hAnsi="Arial"/>
                <w:i/>
                <w:color w:val="000000"/>
                <w:sz w:val="22"/>
                <w:szCs w:val="20"/>
              </w:rPr>
              <w:t xml:space="preserve"> for </w:t>
            </w:r>
            <w:r w:rsidR="00404EF7">
              <w:rPr>
                <w:rFonts w:ascii="Arial" w:hAnsi="Arial"/>
                <w:i/>
                <w:color w:val="000000"/>
                <w:sz w:val="22"/>
                <w:szCs w:val="20"/>
              </w:rPr>
              <w:t xml:space="preserve">application </w:t>
            </w:r>
            <w:r>
              <w:rPr>
                <w:rFonts w:ascii="Arial" w:hAnsi="Arial"/>
                <w:i/>
                <w:color w:val="000000"/>
                <w:sz w:val="22"/>
                <w:szCs w:val="20"/>
              </w:rPr>
              <w:t>stand-down periods</w:t>
            </w:r>
          </w:p>
        </w:tc>
        <w:sdt>
          <w:sdtPr>
            <w:rPr>
              <w:rStyle w:val="PlaceholderText"/>
            </w:rPr>
            <w:id w:val="-107437270"/>
            <w:placeholder>
              <w:docPart w:val="DefaultPlaceholder_-1854013440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4204" w:type="dxa"/>
                <w:shd w:val="clear" w:color="auto" w:fill="auto"/>
                <w:vAlign w:val="center"/>
              </w:tcPr>
              <w:p w14:paraId="00BAF633" w14:textId="77777777" w:rsidR="00252737" w:rsidRPr="00252737" w:rsidRDefault="00252737" w:rsidP="00252737">
                <w:pPr>
                  <w:tabs>
                    <w:tab w:val="left" w:pos="10800"/>
                    <w:tab w:val="left" w:pos="11520"/>
                    <w:tab w:val="left" w:pos="12240"/>
                    <w:tab w:val="left" w:pos="12960"/>
                    <w:tab w:val="left" w:pos="13680"/>
                    <w:tab w:val="left" w:pos="14400"/>
                    <w:tab w:val="left" w:pos="15120"/>
                    <w:tab w:val="left" w:pos="15840"/>
                    <w:tab w:val="left" w:pos="16560"/>
                  </w:tabs>
                  <w:spacing w:line="240" w:lineRule="atLeast"/>
                  <w:rPr>
                    <w:rStyle w:val="PlaceholderText"/>
                  </w:rPr>
                </w:pPr>
                <w:r w:rsidRPr="00252737">
                  <w:rPr>
                    <w:rStyle w:val="PlaceholderText"/>
                  </w:rPr>
                  <w:t>Please add year(s).</w:t>
                </w:r>
              </w:p>
            </w:tc>
          </w:sdtContent>
        </w:sdt>
      </w:tr>
      <w:tr w:rsidR="00252737" w:rsidRPr="00000C73" w14:paraId="0BD4DDED" w14:textId="77777777" w:rsidTr="00417137">
        <w:trPr>
          <w:trHeight w:val="176"/>
        </w:trPr>
        <w:tc>
          <w:tcPr>
            <w:tcW w:w="9019" w:type="dxa"/>
            <w:gridSpan w:val="3"/>
            <w:shd w:val="clear" w:color="auto" w:fill="F2F2F2" w:themeFill="background1" w:themeFillShade="F2"/>
            <w:vAlign w:val="center"/>
          </w:tcPr>
          <w:p w14:paraId="1A1DFF39" w14:textId="77777777" w:rsidR="00252737" w:rsidRDefault="00252737" w:rsidP="002200EC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color w:val="000000"/>
                <w:sz w:val="22"/>
                <w:szCs w:val="20"/>
              </w:rPr>
            </w:pPr>
          </w:p>
        </w:tc>
      </w:tr>
      <w:tr w:rsidR="002200EC" w:rsidRPr="00000C73" w14:paraId="5F87B8B3" w14:textId="77777777" w:rsidTr="0073007E">
        <w:trPr>
          <w:trHeight w:val="698"/>
        </w:trPr>
        <w:tc>
          <w:tcPr>
            <w:tcW w:w="3256" w:type="dxa"/>
            <w:shd w:val="clear" w:color="auto" w:fill="auto"/>
            <w:vAlign w:val="center"/>
          </w:tcPr>
          <w:p w14:paraId="69C9C280" w14:textId="77777777" w:rsidR="002200EC" w:rsidRDefault="002200EC" w:rsidP="00C047B3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b/>
                <w:color w:val="000000"/>
                <w:sz w:val="22"/>
                <w:szCs w:val="20"/>
              </w:rPr>
            </w:pPr>
            <w:r>
              <w:rPr>
                <w:rFonts w:ascii="Arial" w:hAnsi="Arial"/>
                <w:b/>
                <w:color w:val="000000"/>
                <w:sz w:val="22"/>
                <w:szCs w:val="20"/>
              </w:rPr>
              <w:t>Comment (optional):</w:t>
            </w:r>
          </w:p>
          <w:p w14:paraId="00528F60" w14:textId="437E799B" w:rsidR="0073007E" w:rsidRPr="0073007E" w:rsidRDefault="0073007E" w:rsidP="00C047B3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bCs/>
                <w:i/>
                <w:iCs/>
                <w:color w:val="000000"/>
                <w:sz w:val="22"/>
                <w:szCs w:val="20"/>
              </w:rPr>
            </w:pPr>
            <w:r w:rsidRPr="0073007E">
              <w:rPr>
                <w:rFonts w:ascii="Arial" w:hAnsi="Arial"/>
                <w:bCs/>
                <w:i/>
                <w:iCs/>
                <w:color w:val="000000"/>
                <w:sz w:val="22"/>
                <w:szCs w:val="20"/>
              </w:rPr>
              <w:t xml:space="preserve">Please provide any details which impact on your eligibility (e.g. </w:t>
            </w:r>
            <w:bookmarkStart w:id="1" w:name="_Hlk50067232"/>
            <w:r w:rsidRPr="0073007E">
              <w:rPr>
                <w:rFonts w:ascii="Arial" w:hAnsi="Arial"/>
                <w:bCs/>
                <w:i/>
                <w:iCs/>
                <w:color w:val="000000"/>
                <w:sz w:val="22"/>
                <w:szCs w:val="20"/>
              </w:rPr>
              <w:t xml:space="preserve">breaks in continuity, periods of </w:t>
            </w:r>
            <w:r w:rsidRPr="005D7138">
              <w:rPr>
                <w:rFonts w:ascii="Arial" w:hAnsi="Arial" w:cs="Arial"/>
                <w:bCs/>
                <w:i/>
                <w:iCs/>
                <w:color w:val="000000"/>
                <w:sz w:val="22"/>
                <w:szCs w:val="20"/>
              </w:rPr>
              <w:t>maternity l</w:t>
            </w:r>
            <w:r w:rsidRPr="0073007E">
              <w:rPr>
                <w:rFonts w:ascii="Arial" w:hAnsi="Arial"/>
                <w:bCs/>
                <w:i/>
                <w:iCs/>
                <w:color w:val="000000"/>
                <w:sz w:val="22"/>
                <w:szCs w:val="20"/>
              </w:rPr>
              <w:t xml:space="preserve">eave of four months or greater. Please </w:t>
            </w:r>
            <w:r w:rsidRPr="0073007E">
              <w:rPr>
                <w:rFonts w:ascii="Arial" w:hAnsi="Arial"/>
                <w:bCs/>
                <w:i/>
                <w:iCs/>
                <w:color w:val="000000"/>
                <w:sz w:val="22"/>
                <w:szCs w:val="20"/>
              </w:rPr>
              <w:lastRenderedPageBreak/>
              <w:t>note that research and study leave does not impact on eligibility</w:t>
            </w:r>
            <w:bookmarkEnd w:id="1"/>
            <w:r w:rsidRPr="0073007E">
              <w:rPr>
                <w:rFonts w:ascii="Arial" w:hAnsi="Arial"/>
                <w:bCs/>
                <w:i/>
                <w:iCs/>
                <w:color w:val="000000"/>
                <w:sz w:val="22"/>
                <w:szCs w:val="20"/>
              </w:rPr>
              <w:t>).</w:t>
            </w:r>
          </w:p>
        </w:tc>
        <w:tc>
          <w:tcPr>
            <w:tcW w:w="5763" w:type="dxa"/>
            <w:gridSpan w:val="2"/>
            <w:shd w:val="clear" w:color="auto" w:fill="auto"/>
            <w:vAlign w:val="center"/>
          </w:tcPr>
          <w:p w14:paraId="7A530F87" w14:textId="58A57632" w:rsidR="002200EC" w:rsidRPr="00000C73" w:rsidRDefault="002200EC" w:rsidP="002200EC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color w:val="000000"/>
                <w:sz w:val="22"/>
                <w:szCs w:val="20"/>
              </w:rPr>
            </w:pPr>
          </w:p>
        </w:tc>
      </w:tr>
    </w:tbl>
    <w:p w14:paraId="5AC784AD" w14:textId="77777777" w:rsidR="00354C5F" w:rsidRDefault="00354C5F"/>
    <w:p w14:paraId="3DA376C7" w14:textId="3339D5A9" w:rsidR="00354C5F" w:rsidRDefault="00354C5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9"/>
      </w:tblGrid>
      <w:tr w:rsidR="009B60A7" w14:paraId="2C3098F6" w14:textId="77777777" w:rsidTr="00042B98">
        <w:trPr>
          <w:trHeight w:val="552"/>
        </w:trPr>
        <w:tc>
          <w:tcPr>
            <w:tcW w:w="9019" w:type="dxa"/>
            <w:shd w:val="clear" w:color="auto" w:fill="auto"/>
            <w:vAlign w:val="center"/>
          </w:tcPr>
          <w:p w14:paraId="1E06EDD2" w14:textId="77777777" w:rsidR="009B60A7" w:rsidRDefault="00354C5F" w:rsidP="00354C5F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354C5F">
              <w:rPr>
                <w:rFonts w:ascii="Arial" w:hAnsi="Arial" w:cs="Arial"/>
                <w:sz w:val="22"/>
                <w:szCs w:val="22"/>
              </w:rPr>
              <w:t>Short sum</w:t>
            </w:r>
            <w:r>
              <w:rPr>
                <w:rFonts w:ascii="Arial" w:hAnsi="Arial" w:cs="Arial"/>
                <w:sz w:val="22"/>
                <w:szCs w:val="22"/>
              </w:rPr>
              <w:t xml:space="preserve">mary of the application </w:t>
            </w:r>
            <w:r>
              <w:rPr>
                <w:rFonts w:ascii="Arial" w:hAnsi="Arial" w:cs="Arial"/>
                <w:i/>
                <w:iCs/>
                <w:sz w:val="22"/>
                <w:szCs w:val="22"/>
              </w:rPr>
              <w:t>(max. 100 words)</w:t>
            </w:r>
          </w:p>
          <w:p w14:paraId="0EF7C2BC" w14:textId="77777777" w:rsidR="00042B98" w:rsidRDefault="00042B98" w:rsidP="00354C5F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 w:cs="Arial"/>
                <w:i/>
                <w:iCs/>
              </w:rPr>
            </w:pPr>
          </w:p>
          <w:p w14:paraId="767C68F5" w14:textId="77777777" w:rsidR="00042B98" w:rsidRDefault="00042B98" w:rsidP="00354C5F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 w:cs="Arial"/>
                <w:i/>
                <w:iCs/>
              </w:rPr>
            </w:pPr>
          </w:p>
          <w:p w14:paraId="524E8DD5" w14:textId="77777777" w:rsidR="00042B98" w:rsidRDefault="00042B98" w:rsidP="00354C5F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 w:cs="Arial"/>
                <w:i/>
                <w:iCs/>
              </w:rPr>
            </w:pPr>
          </w:p>
          <w:p w14:paraId="71D50B12" w14:textId="77777777" w:rsidR="00042B98" w:rsidRDefault="00042B98" w:rsidP="00354C5F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 w:cs="Arial"/>
                <w:i/>
                <w:iCs/>
              </w:rPr>
            </w:pPr>
          </w:p>
          <w:p w14:paraId="2231FD42" w14:textId="77777777" w:rsidR="00042B98" w:rsidRDefault="00042B98" w:rsidP="00354C5F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 w:cs="Arial"/>
                <w:i/>
                <w:iCs/>
              </w:rPr>
            </w:pPr>
          </w:p>
          <w:p w14:paraId="5443AB97" w14:textId="77777777" w:rsidR="00042B98" w:rsidRDefault="00042B98" w:rsidP="00354C5F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 w:cs="Arial"/>
                <w:i/>
                <w:iCs/>
              </w:rPr>
            </w:pPr>
          </w:p>
          <w:p w14:paraId="71DFACCB" w14:textId="77777777" w:rsidR="00042B98" w:rsidRDefault="00042B98" w:rsidP="00354C5F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 w:cs="Arial"/>
                <w:i/>
                <w:iCs/>
              </w:rPr>
            </w:pPr>
          </w:p>
          <w:p w14:paraId="4A50A893" w14:textId="77777777" w:rsidR="00042B98" w:rsidRDefault="00042B98" w:rsidP="00354C5F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 w:cs="Arial"/>
                <w:i/>
                <w:iCs/>
              </w:rPr>
            </w:pPr>
          </w:p>
          <w:p w14:paraId="642742CD" w14:textId="77777777" w:rsidR="00042B98" w:rsidRDefault="00042B98" w:rsidP="00354C5F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 w:cs="Arial"/>
                <w:i/>
                <w:iCs/>
              </w:rPr>
            </w:pPr>
          </w:p>
          <w:p w14:paraId="526CD976" w14:textId="77777777" w:rsidR="00042B98" w:rsidRDefault="00042B98" w:rsidP="00354C5F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 w:cs="Arial"/>
                <w:i/>
                <w:iCs/>
              </w:rPr>
            </w:pPr>
          </w:p>
          <w:p w14:paraId="7873D66A" w14:textId="77777777" w:rsidR="00042B98" w:rsidRDefault="00042B98" w:rsidP="00354C5F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 w:cs="Arial"/>
                <w:i/>
                <w:iCs/>
              </w:rPr>
            </w:pPr>
          </w:p>
          <w:p w14:paraId="7E2C2E6B" w14:textId="77777777" w:rsidR="00042B98" w:rsidRDefault="00042B98" w:rsidP="00354C5F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 w:cs="Arial"/>
                <w:i/>
                <w:iCs/>
              </w:rPr>
            </w:pPr>
          </w:p>
          <w:p w14:paraId="435EBBD2" w14:textId="77777777" w:rsidR="00042B98" w:rsidRDefault="00042B98" w:rsidP="00354C5F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 w:cs="Arial"/>
                <w:i/>
                <w:iCs/>
              </w:rPr>
            </w:pPr>
          </w:p>
          <w:p w14:paraId="69235C85" w14:textId="77777777" w:rsidR="00042B98" w:rsidRDefault="00042B98" w:rsidP="00354C5F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 w:cs="Arial"/>
                <w:i/>
                <w:iCs/>
              </w:rPr>
            </w:pPr>
          </w:p>
          <w:p w14:paraId="22854FBC" w14:textId="77777777" w:rsidR="00042B98" w:rsidRDefault="00042B98" w:rsidP="00354C5F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 w:cs="Arial"/>
                <w:i/>
                <w:iCs/>
              </w:rPr>
            </w:pPr>
          </w:p>
          <w:p w14:paraId="051AD991" w14:textId="77777777" w:rsidR="00042B98" w:rsidRDefault="00042B98" w:rsidP="00354C5F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 w:cs="Arial"/>
                <w:i/>
                <w:iCs/>
              </w:rPr>
            </w:pPr>
          </w:p>
          <w:p w14:paraId="4CC21165" w14:textId="77777777" w:rsidR="00042B98" w:rsidRDefault="00042B98" w:rsidP="00354C5F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 w:cs="Arial"/>
                <w:i/>
                <w:iCs/>
              </w:rPr>
            </w:pPr>
          </w:p>
          <w:p w14:paraId="5424A926" w14:textId="77777777" w:rsidR="00042B98" w:rsidRDefault="00042B98" w:rsidP="00354C5F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 w:cs="Arial"/>
                <w:i/>
                <w:iCs/>
              </w:rPr>
            </w:pPr>
          </w:p>
          <w:p w14:paraId="6B08F07D" w14:textId="77777777" w:rsidR="00042B98" w:rsidRDefault="00042B98" w:rsidP="00354C5F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 w:cs="Arial"/>
                <w:i/>
                <w:iCs/>
              </w:rPr>
            </w:pPr>
          </w:p>
          <w:p w14:paraId="5D31C856" w14:textId="77777777" w:rsidR="00042B98" w:rsidRDefault="00042B98" w:rsidP="00354C5F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 w:cs="Arial"/>
                <w:i/>
                <w:iCs/>
              </w:rPr>
            </w:pPr>
          </w:p>
          <w:p w14:paraId="69BFCD9A" w14:textId="77777777" w:rsidR="00042B98" w:rsidRDefault="00042B98" w:rsidP="00354C5F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 w:cs="Arial"/>
                <w:i/>
                <w:iCs/>
              </w:rPr>
            </w:pPr>
          </w:p>
          <w:p w14:paraId="6398C4B2" w14:textId="77777777" w:rsidR="00042B98" w:rsidRDefault="00042B98" w:rsidP="00354C5F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 w:cs="Arial"/>
                <w:i/>
                <w:iCs/>
              </w:rPr>
            </w:pPr>
          </w:p>
          <w:p w14:paraId="10501E28" w14:textId="77777777" w:rsidR="00042B98" w:rsidRDefault="00042B98" w:rsidP="00354C5F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 w:cs="Arial"/>
                <w:i/>
                <w:iCs/>
              </w:rPr>
            </w:pPr>
          </w:p>
          <w:p w14:paraId="0EC4513B" w14:textId="77777777" w:rsidR="00042B98" w:rsidRDefault="00042B98" w:rsidP="00354C5F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 w:cs="Arial"/>
                <w:i/>
                <w:iCs/>
              </w:rPr>
            </w:pPr>
          </w:p>
          <w:p w14:paraId="19AF0B7E" w14:textId="77777777" w:rsidR="00042B98" w:rsidRDefault="00042B98" w:rsidP="00354C5F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 w:cs="Arial"/>
                <w:i/>
                <w:iCs/>
              </w:rPr>
            </w:pPr>
          </w:p>
          <w:p w14:paraId="44863B85" w14:textId="77777777" w:rsidR="00042B98" w:rsidRDefault="00042B98" w:rsidP="00354C5F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 w:cs="Arial"/>
                <w:i/>
                <w:iCs/>
              </w:rPr>
            </w:pPr>
          </w:p>
          <w:p w14:paraId="3F59CE4F" w14:textId="77777777" w:rsidR="00042B98" w:rsidRDefault="00042B98" w:rsidP="00354C5F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 w:cs="Arial"/>
                <w:i/>
                <w:iCs/>
              </w:rPr>
            </w:pPr>
          </w:p>
          <w:p w14:paraId="5759CA41" w14:textId="77777777" w:rsidR="00042B98" w:rsidRDefault="00042B98" w:rsidP="00354C5F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 w:cs="Arial"/>
                <w:i/>
                <w:iCs/>
              </w:rPr>
            </w:pPr>
          </w:p>
          <w:p w14:paraId="65F67F6D" w14:textId="77777777" w:rsidR="00042B98" w:rsidRDefault="00042B98" w:rsidP="00354C5F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 w:cs="Arial"/>
                <w:i/>
                <w:iCs/>
              </w:rPr>
            </w:pPr>
          </w:p>
          <w:p w14:paraId="588CCA0F" w14:textId="2AB1116E" w:rsidR="00042B98" w:rsidRPr="00354C5F" w:rsidRDefault="00042B98" w:rsidP="00354C5F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 w:cs="Arial"/>
                <w:i/>
                <w:iCs/>
              </w:rPr>
            </w:pPr>
          </w:p>
        </w:tc>
      </w:tr>
    </w:tbl>
    <w:p w14:paraId="5F68E457" w14:textId="77777777" w:rsidR="009B60A7" w:rsidRDefault="009B60A7">
      <w:pPr>
        <w:tabs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240" w:lineRule="atLeast"/>
      </w:pPr>
    </w:p>
    <w:p w14:paraId="560CC8AD" w14:textId="77777777" w:rsidR="000F2CCD" w:rsidRDefault="000F2CCD">
      <w:pPr>
        <w:tabs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240" w:lineRule="atLeast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59"/>
        <w:gridCol w:w="3760"/>
      </w:tblGrid>
      <w:tr w:rsidR="000F2CCD" w:rsidRPr="002B0A65" w14:paraId="7490E23B" w14:textId="77777777" w:rsidTr="00C9710D">
        <w:trPr>
          <w:trHeight w:val="447"/>
        </w:trPr>
        <w:tc>
          <w:tcPr>
            <w:tcW w:w="9245" w:type="dxa"/>
            <w:gridSpan w:val="2"/>
            <w:shd w:val="clear" w:color="auto" w:fill="F2F2F2" w:themeFill="background1" w:themeFillShade="F2"/>
            <w:vAlign w:val="center"/>
          </w:tcPr>
          <w:p w14:paraId="437B8457" w14:textId="3CFB7CE7" w:rsidR="000F2CCD" w:rsidRPr="00447663" w:rsidRDefault="000F2CCD" w:rsidP="00C9710D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i/>
                <w:color w:val="000000"/>
                <w:sz w:val="22"/>
                <w:szCs w:val="20"/>
              </w:rPr>
            </w:pPr>
            <w:r>
              <w:rPr>
                <w:rFonts w:ascii="Arial" w:hAnsi="Arial"/>
                <w:b/>
                <w:color w:val="000000"/>
                <w:sz w:val="22"/>
                <w:szCs w:val="20"/>
              </w:rPr>
              <w:t>WORKLOAD ALLOCATION</w:t>
            </w:r>
            <w:r>
              <w:rPr>
                <w:rFonts w:ascii="Arial" w:hAnsi="Arial"/>
                <w:color w:val="000000"/>
                <w:sz w:val="22"/>
                <w:szCs w:val="20"/>
              </w:rPr>
              <w:t xml:space="preserve">  </w:t>
            </w:r>
          </w:p>
        </w:tc>
      </w:tr>
      <w:tr w:rsidR="000F2CCD" w:rsidRPr="002F12DD" w14:paraId="0B3B5DD8" w14:textId="77777777" w:rsidTr="00C9710D">
        <w:trPr>
          <w:trHeight w:val="1000"/>
        </w:trPr>
        <w:tc>
          <w:tcPr>
            <w:tcW w:w="5353" w:type="dxa"/>
            <w:shd w:val="clear" w:color="auto" w:fill="auto"/>
            <w:vAlign w:val="center"/>
          </w:tcPr>
          <w:p w14:paraId="7543EF76" w14:textId="5B0FB774" w:rsidR="000F2CCD" w:rsidRPr="00C647C9" w:rsidRDefault="000F2CCD" w:rsidP="00C9710D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b/>
                <w:i/>
                <w:iCs/>
                <w:color w:val="000000"/>
                <w:sz w:val="22"/>
                <w:szCs w:val="20"/>
              </w:rPr>
            </w:pPr>
            <w:r>
              <w:rPr>
                <w:rFonts w:ascii="Arial" w:hAnsi="Arial"/>
                <w:b/>
                <w:color w:val="000000"/>
                <w:sz w:val="22"/>
                <w:szCs w:val="20"/>
              </w:rPr>
              <w:t>Teaching/</w:t>
            </w:r>
            <w:r w:rsidR="00042B98">
              <w:rPr>
                <w:rFonts w:ascii="Arial" w:hAnsi="Arial"/>
                <w:b/>
                <w:color w:val="000000"/>
                <w:sz w:val="22"/>
                <w:szCs w:val="20"/>
              </w:rPr>
              <w:t>R</w:t>
            </w:r>
            <w:r>
              <w:rPr>
                <w:rFonts w:ascii="Arial" w:hAnsi="Arial"/>
                <w:b/>
                <w:color w:val="000000"/>
                <w:sz w:val="22"/>
                <w:szCs w:val="20"/>
              </w:rPr>
              <w:t>esearch/</w:t>
            </w:r>
            <w:r w:rsidR="00042B98">
              <w:rPr>
                <w:rFonts w:ascii="Arial" w:hAnsi="Arial"/>
                <w:b/>
                <w:color w:val="000000"/>
                <w:sz w:val="22"/>
                <w:szCs w:val="20"/>
              </w:rPr>
              <w:t>S</w:t>
            </w:r>
            <w:r>
              <w:rPr>
                <w:rFonts w:ascii="Arial" w:hAnsi="Arial"/>
                <w:b/>
                <w:color w:val="000000"/>
                <w:sz w:val="22"/>
                <w:szCs w:val="20"/>
              </w:rPr>
              <w:t xml:space="preserve">ervice weighting </w:t>
            </w:r>
            <w:r w:rsidR="00C647C9">
              <w:rPr>
                <w:rFonts w:ascii="Arial" w:hAnsi="Arial"/>
                <w:i/>
                <w:iCs/>
                <w:color w:val="000000"/>
                <w:sz w:val="22"/>
                <w:szCs w:val="20"/>
              </w:rPr>
              <w:t>(during the last 3 years)</w:t>
            </w:r>
          </w:p>
        </w:tc>
        <w:tc>
          <w:tcPr>
            <w:tcW w:w="3892" w:type="dxa"/>
            <w:shd w:val="clear" w:color="auto" w:fill="auto"/>
            <w:vAlign w:val="center"/>
          </w:tcPr>
          <w:p w14:paraId="4A466FC9" w14:textId="77777777" w:rsidR="000F2CCD" w:rsidRPr="00E50A5B" w:rsidRDefault="000F2CCD" w:rsidP="00C9710D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color w:val="000000"/>
                <w:sz w:val="22"/>
                <w:szCs w:val="20"/>
              </w:rPr>
            </w:pPr>
            <w:r>
              <w:rPr>
                <w:rFonts w:ascii="Arial" w:hAnsi="Arial"/>
                <w:b/>
                <w:color w:val="000000"/>
                <w:sz w:val="22"/>
                <w:szCs w:val="20"/>
              </w:rPr>
              <w:t xml:space="preserve">T:  </w:t>
            </w:r>
            <w:sdt>
              <w:sdtPr>
                <w:rPr>
                  <w:rFonts w:ascii="Arial" w:hAnsi="Arial"/>
                  <w:color w:val="000000"/>
                  <w:sz w:val="22"/>
                  <w:szCs w:val="20"/>
                </w:rPr>
                <w:id w:val="1797415816"/>
                <w:placeholder>
                  <w:docPart w:val="F5D980283ED248F4A7D3B0C23CD09FA0"/>
                </w:placeholder>
                <w:showingPlcHdr/>
              </w:sdtPr>
              <w:sdtEndPr/>
              <w:sdtContent>
                <w:r>
                  <w:rPr>
                    <w:rStyle w:val="PlaceholderText"/>
                  </w:rPr>
                  <w:t>enter #</w:t>
                </w:r>
              </w:sdtContent>
            </w:sdt>
            <w:r>
              <w:rPr>
                <w:rFonts w:ascii="Arial" w:hAnsi="Arial"/>
                <w:color w:val="000000"/>
                <w:sz w:val="22"/>
                <w:szCs w:val="20"/>
              </w:rPr>
              <w:t xml:space="preserve">    </w:t>
            </w:r>
            <w:r>
              <w:rPr>
                <w:rFonts w:ascii="Arial" w:hAnsi="Arial"/>
                <w:b/>
                <w:color w:val="000000"/>
                <w:sz w:val="22"/>
                <w:szCs w:val="20"/>
              </w:rPr>
              <w:t xml:space="preserve">R:  </w:t>
            </w:r>
            <w:sdt>
              <w:sdtPr>
                <w:rPr>
                  <w:rFonts w:ascii="Arial" w:hAnsi="Arial"/>
                  <w:color w:val="000000"/>
                  <w:sz w:val="22"/>
                  <w:szCs w:val="20"/>
                </w:rPr>
                <w:id w:val="1924133902"/>
                <w:placeholder>
                  <w:docPart w:val="B98648D82C1748598AEA054A013027BA"/>
                </w:placeholder>
                <w:showingPlcHdr/>
              </w:sdtPr>
              <w:sdtEndPr/>
              <w:sdtContent>
                <w:r>
                  <w:rPr>
                    <w:rStyle w:val="PlaceholderText"/>
                  </w:rPr>
                  <w:t>enter #</w:t>
                </w:r>
              </w:sdtContent>
            </w:sdt>
            <w:r>
              <w:rPr>
                <w:rFonts w:ascii="Arial" w:hAnsi="Arial"/>
                <w:color w:val="000000"/>
                <w:sz w:val="22"/>
                <w:szCs w:val="20"/>
              </w:rPr>
              <w:t xml:space="preserve">    </w:t>
            </w:r>
            <w:r>
              <w:rPr>
                <w:rFonts w:ascii="Arial" w:hAnsi="Arial"/>
                <w:b/>
                <w:color w:val="000000"/>
                <w:sz w:val="22"/>
                <w:szCs w:val="20"/>
              </w:rPr>
              <w:t xml:space="preserve">S:  </w:t>
            </w:r>
            <w:sdt>
              <w:sdtPr>
                <w:rPr>
                  <w:rFonts w:ascii="Arial" w:hAnsi="Arial"/>
                  <w:color w:val="000000"/>
                  <w:sz w:val="22"/>
                  <w:szCs w:val="20"/>
                </w:rPr>
                <w:id w:val="-1008901051"/>
                <w:placeholder>
                  <w:docPart w:val="379384A63E41472F8E14ECFFA2B12C7B"/>
                </w:placeholder>
                <w:showingPlcHdr/>
              </w:sdtPr>
              <w:sdtEndPr/>
              <w:sdtContent>
                <w:r>
                  <w:rPr>
                    <w:rStyle w:val="PlaceholderText"/>
                  </w:rPr>
                  <w:t>enter #</w:t>
                </w:r>
              </w:sdtContent>
            </w:sdt>
          </w:p>
        </w:tc>
      </w:tr>
    </w:tbl>
    <w:p w14:paraId="7F8BE98D" w14:textId="77777777" w:rsidR="00650E73" w:rsidRDefault="00650E73">
      <w:pPr>
        <w:tabs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240" w:lineRule="atLeast"/>
      </w:pPr>
    </w:p>
    <w:p w14:paraId="358BCE5E" w14:textId="77777777" w:rsidR="000F2CCD" w:rsidRDefault="000F2CCD">
      <w:pPr>
        <w:tabs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240" w:lineRule="atLeast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9"/>
      </w:tblGrid>
      <w:tr w:rsidR="00650E73" w:rsidRPr="006B53FA" w14:paraId="08A3E31E" w14:textId="77777777" w:rsidTr="00280710">
        <w:trPr>
          <w:trHeight w:val="1301"/>
        </w:trPr>
        <w:tc>
          <w:tcPr>
            <w:tcW w:w="9245" w:type="dxa"/>
            <w:shd w:val="clear" w:color="auto" w:fill="F2F2F2" w:themeFill="background1" w:themeFillShade="F2"/>
            <w:vAlign w:val="center"/>
          </w:tcPr>
          <w:p w14:paraId="4F78C7A3" w14:textId="77777777" w:rsidR="00650E73" w:rsidRDefault="00650E73" w:rsidP="00280710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b/>
                <w:i/>
                <w:color w:val="000000"/>
                <w:sz w:val="22"/>
                <w:szCs w:val="20"/>
              </w:rPr>
            </w:pPr>
            <w:r>
              <w:rPr>
                <w:rFonts w:ascii="Arial" w:hAnsi="Arial"/>
                <w:b/>
                <w:color w:val="000000"/>
                <w:sz w:val="22"/>
                <w:szCs w:val="20"/>
              </w:rPr>
              <w:t>TEACHING PORTFOLIO WORD COUNT</w:t>
            </w:r>
            <w:r>
              <w:rPr>
                <w:rFonts w:ascii="Arial" w:hAnsi="Arial"/>
                <w:b/>
                <w:i/>
                <w:color w:val="000000"/>
                <w:sz w:val="22"/>
                <w:szCs w:val="20"/>
              </w:rPr>
              <w:t xml:space="preserve"> </w:t>
            </w:r>
          </w:p>
          <w:p w14:paraId="678F89BC" w14:textId="36BD8001" w:rsidR="00650E73" w:rsidRPr="006B53FA" w:rsidRDefault="00650E73" w:rsidP="00280710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before="100" w:line="240" w:lineRule="atLeast"/>
              <w:rPr>
                <w:rFonts w:ascii="Arial" w:hAnsi="Arial"/>
                <w:i/>
                <w:color w:val="000000"/>
                <w:sz w:val="22"/>
                <w:szCs w:val="20"/>
              </w:rPr>
            </w:pPr>
            <w:r>
              <w:rPr>
                <w:rFonts w:ascii="Arial" w:hAnsi="Arial"/>
                <w:i/>
                <w:color w:val="000000"/>
                <w:sz w:val="22"/>
                <w:szCs w:val="20"/>
              </w:rPr>
              <w:t xml:space="preserve">Excludes three endorsement letters, each no longer than one page. All other text in the portfolio (e.g. tables of contents, reference lists, footnotes, tables, and images which are predominantly text) </w:t>
            </w:r>
            <w:r w:rsidRPr="00CB6F29">
              <w:rPr>
                <w:rFonts w:ascii="Arial" w:hAnsi="Arial"/>
                <w:i/>
                <w:color w:val="000000"/>
                <w:sz w:val="22"/>
                <w:szCs w:val="20"/>
              </w:rPr>
              <w:t>must be included.</w:t>
            </w:r>
            <w:r w:rsidR="00042B98">
              <w:rPr>
                <w:rFonts w:ascii="Arial" w:hAnsi="Arial"/>
                <w:i/>
                <w:color w:val="000000"/>
                <w:sz w:val="22"/>
                <w:szCs w:val="20"/>
              </w:rPr>
              <w:t xml:space="preserve"> Evidence materials are excluded from word count.</w:t>
            </w:r>
          </w:p>
        </w:tc>
      </w:tr>
      <w:tr w:rsidR="00650E73" w:rsidRPr="00E50A5B" w14:paraId="21893F5E" w14:textId="77777777" w:rsidTr="00280710">
        <w:trPr>
          <w:trHeight w:val="680"/>
        </w:trPr>
        <w:tc>
          <w:tcPr>
            <w:tcW w:w="9245" w:type="dxa"/>
            <w:shd w:val="clear" w:color="auto" w:fill="auto"/>
            <w:vAlign w:val="center"/>
          </w:tcPr>
          <w:p w14:paraId="124CA601" w14:textId="77777777" w:rsidR="00650E73" w:rsidRPr="00E50A5B" w:rsidRDefault="00650E73" w:rsidP="00280710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color w:val="000000"/>
                <w:sz w:val="22"/>
                <w:szCs w:val="20"/>
              </w:rPr>
            </w:pPr>
            <w:r>
              <w:rPr>
                <w:rFonts w:ascii="Arial" w:hAnsi="Arial"/>
                <w:b/>
                <w:color w:val="000000"/>
                <w:sz w:val="22"/>
                <w:szCs w:val="20"/>
              </w:rPr>
              <w:t>Word count</w:t>
            </w:r>
            <w:r w:rsidRPr="00E50A5B">
              <w:rPr>
                <w:rFonts w:ascii="Arial" w:hAnsi="Arial"/>
                <w:b/>
                <w:color w:val="000000"/>
                <w:sz w:val="22"/>
                <w:szCs w:val="20"/>
              </w:rPr>
              <w:t>:</w:t>
            </w:r>
            <w:r w:rsidRPr="002F12DD">
              <w:rPr>
                <w:rFonts w:ascii="Arial" w:hAnsi="Arial"/>
                <w:color w:val="000000"/>
                <w:sz w:val="22"/>
                <w:szCs w:val="20"/>
              </w:rPr>
              <w:t xml:space="preserve"> </w:t>
            </w:r>
            <w:sdt>
              <w:sdtPr>
                <w:rPr>
                  <w:rFonts w:ascii="Arial" w:hAnsi="Arial"/>
                  <w:color w:val="000000"/>
                  <w:sz w:val="22"/>
                  <w:szCs w:val="20"/>
                </w:rPr>
                <w:id w:val="-1234620021"/>
                <w:placeholder>
                  <w:docPart w:val="436125EABE564211A762A24FDDE9727A"/>
                </w:placeholder>
                <w:showingPlcHdr/>
              </w:sdtPr>
              <w:sdtEndPr/>
              <w:sdtContent>
                <w:r w:rsidRPr="002F12D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2950CC2C" w14:textId="77777777" w:rsidR="00EC17A5" w:rsidRDefault="00EC17A5">
      <w:pPr>
        <w:tabs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240" w:lineRule="atLeast"/>
      </w:pPr>
    </w:p>
    <w:p w14:paraId="1BB5715A" w14:textId="77777777" w:rsidR="00A32F59" w:rsidRDefault="00A32F59">
      <w:pPr>
        <w:tabs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240" w:lineRule="atLeast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75"/>
        <w:gridCol w:w="3244"/>
      </w:tblGrid>
      <w:tr w:rsidR="000A3C11" w:rsidRPr="00E50A5B" w14:paraId="1B27CBAC" w14:textId="77777777" w:rsidTr="00E50A5B">
        <w:trPr>
          <w:trHeight w:val="926"/>
        </w:trPr>
        <w:tc>
          <w:tcPr>
            <w:tcW w:w="9245" w:type="dxa"/>
            <w:gridSpan w:val="2"/>
            <w:shd w:val="clear" w:color="auto" w:fill="DBE5F1"/>
            <w:vAlign w:val="center"/>
          </w:tcPr>
          <w:p w14:paraId="1ACA5A78" w14:textId="77777777" w:rsidR="000A3C11" w:rsidRPr="00E50A5B" w:rsidRDefault="003F17A0" w:rsidP="00E50A5B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jc w:val="center"/>
              <w:rPr>
                <w:rFonts w:ascii="Arial" w:hAnsi="Arial"/>
                <w:b/>
                <w:i/>
                <w:color w:val="000000"/>
                <w:sz w:val="22"/>
                <w:szCs w:val="20"/>
              </w:rPr>
            </w:pPr>
            <w:r>
              <w:rPr>
                <w:rFonts w:ascii="Arial" w:hAnsi="Arial"/>
                <w:b/>
                <w:i/>
                <w:color w:val="000000"/>
                <w:sz w:val="22"/>
                <w:szCs w:val="20"/>
              </w:rPr>
              <w:t>Endorser</w:t>
            </w:r>
            <w:r w:rsidR="000A3C11" w:rsidRPr="00E50A5B">
              <w:rPr>
                <w:rFonts w:ascii="Arial" w:hAnsi="Arial"/>
                <w:b/>
                <w:i/>
                <w:color w:val="000000"/>
                <w:sz w:val="22"/>
                <w:szCs w:val="20"/>
              </w:rPr>
              <w:t xml:space="preserve"> 1   </w:t>
            </w:r>
          </w:p>
          <w:p w14:paraId="5FFD8017" w14:textId="7BCDBFBD" w:rsidR="000A3C11" w:rsidRPr="00E50A5B" w:rsidRDefault="00561407" w:rsidP="00E50A5B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jc w:val="center"/>
              <w:rPr>
                <w:rFonts w:ascii="Arial" w:hAnsi="Arial"/>
                <w:i/>
                <w:color w:val="000000"/>
                <w:sz w:val="19"/>
                <w:szCs w:val="19"/>
              </w:rPr>
            </w:pPr>
            <w:r>
              <w:rPr>
                <w:rFonts w:ascii="Arial" w:hAnsi="Arial"/>
                <w:i/>
                <w:color w:val="000000"/>
                <w:sz w:val="19"/>
                <w:szCs w:val="19"/>
              </w:rPr>
              <w:t>(Dean of the Faculty / Director of the Center / Head of the Unit)</w:t>
            </w:r>
          </w:p>
        </w:tc>
      </w:tr>
      <w:tr w:rsidR="00EF0E4B" w:rsidRPr="00E50A5B" w14:paraId="5935E4E5" w14:textId="77777777" w:rsidTr="000F2CCD">
        <w:trPr>
          <w:trHeight w:val="561"/>
        </w:trPr>
        <w:tc>
          <w:tcPr>
            <w:tcW w:w="9245" w:type="dxa"/>
            <w:gridSpan w:val="2"/>
            <w:shd w:val="clear" w:color="auto" w:fill="auto"/>
            <w:vAlign w:val="center"/>
          </w:tcPr>
          <w:p w14:paraId="60BD4CBD" w14:textId="77777777" w:rsidR="00EF0E4B" w:rsidRPr="006B53FA" w:rsidRDefault="00EF0E4B" w:rsidP="00E50A5B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color w:val="000000"/>
                <w:sz w:val="22"/>
                <w:szCs w:val="20"/>
              </w:rPr>
            </w:pPr>
            <w:r w:rsidRPr="00E50A5B">
              <w:rPr>
                <w:rFonts w:ascii="Arial" w:hAnsi="Arial"/>
                <w:b/>
                <w:color w:val="000000"/>
                <w:sz w:val="22"/>
                <w:szCs w:val="20"/>
              </w:rPr>
              <w:t>Name:</w:t>
            </w:r>
            <w:r w:rsidR="006B53FA">
              <w:rPr>
                <w:rFonts w:ascii="Arial" w:hAnsi="Arial"/>
                <w:color w:val="000000"/>
                <w:sz w:val="22"/>
                <w:szCs w:val="20"/>
              </w:rPr>
              <w:t xml:space="preserve"> </w:t>
            </w:r>
          </w:p>
        </w:tc>
      </w:tr>
      <w:tr w:rsidR="00EF0E4B" w:rsidRPr="00E50A5B" w14:paraId="3C58E2F3" w14:textId="77777777" w:rsidTr="00E50A5B">
        <w:trPr>
          <w:trHeight w:val="986"/>
        </w:trPr>
        <w:tc>
          <w:tcPr>
            <w:tcW w:w="5920" w:type="dxa"/>
            <w:shd w:val="clear" w:color="auto" w:fill="auto"/>
            <w:vAlign w:val="center"/>
          </w:tcPr>
          <w:p w14:paraId="039B1729" w14:textId="77777777" w:rsidR="00EF0E4B" w:rsidRPr="00E50A5B" w:rsidRDefault="00EF0E4B" w:rsidP="00E50A5B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b/>
                <w:color w:val="000000"/>
                <w:sz w:val="22"/>
                <w:szCs w:val="20"/>
              </w:rPr>
            </w:pPr>
            <w:r w:rsidRPr="00E50A5B">
              <w:rPr>
                <w:rFonts w:ascii="Arial" w:hAnsi="Arial"/>
                <w:b/>
                <w:color w:val="000000"/>
                <w:sz w:val="22"/>
                <w:szCs w:val="20"/>
              </w:rPr>
              <w:t>Signature:</w:t>
            </w:r>
          </w:p>
        </w:tc>
        <w:tc>
          <w:tcPr>
            <w:tcW w:w="3325" w:type="dxa"/>
            <w:shd w:val="clear" w:color="auto" w:fill="auto"/>
            <w:vAlign w:val="center"/>
          </w:tcPr>
          <w:p w14:paraId="6FD43DEF" w14:textId="77777777" w:rsidR="00EF0E4B" w:rsidRPr="00E50A5B" w:rsidRDefault="00EF0E4B" w:rsidP="00E50A5B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b/>
                <w:color w:val="000000"/>
                <w:sz w:val="22"/>
                <w:szCs w:val="20"/>
              </w:rPr>
            </w:pPr>
            <w:r w:rsidRPr="00E50A5B">
              <w:rPr>
                <w:rFonts w:ascii="Arial" w:hAnsi="Arial"/>
                <w:b/>
                <w:color w:val="000000"/>
                <w:sz w:val="22"/>
                <w:szCs w:val="20"/>
              </w:rPr>
              <w:t>Date:</w:t>
            </w:r>
          </w:p>
        </w:tc>
      </w:tr>
    </w:tbl>
    <w:p w14:paraId="3907581F" w14:textId="77777777" w:rsidR="00CA5569" w:rsidRDefault="00CA5569">
      <w:pPr>
        <w:tabs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240" w:lineRule="atLeast"/>
        <w:rPr>
          <w:rFonts w:ascii="Arial" w:hAnsi="Arial"/>
          <w:b/>
          <w:i/>
          <w:color w:val="000000"/>
          <w:sz w:val="22"/>
          <w:szCs w:val="20"/>
        </w:rPr>
      </w:pPr>
    </w:p>
    <w:p w14:paraId="69CC80EA" w14:textId="77777777" w:rsidR="000A3C11" w:rsidRDefault="000A3C11">
      <w:pPr>
        <w:tabs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240" w:lineRule="atLeast"/>
        <w:rPr>
          <w:rFonts w:ascii="Arial" w:hAnsi="Arial"/>
          <w:b/>
          <w:i/>
          <w:color w:val="000000"/>
          <w:sz w:val="22"/>
          <w:szCs w:val="20"/>
        </w:rPr>
      </w:pPr>
    </w:p>
    <w:p w14:paraId="657A812C" w14:textId="77777777" w:rsidR="009B60A7" w:rsidRDefault="009B60A7">
      <w:pPr>
        <w:tabs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240" w:lineRule="atLeast"/>
        <w:rPr>
          <w:rFonts w:ascii="Arial" w:hAnsi="Arial"/>
          <w:b/>
          <w:i/>
          <w:color w:val="000000"/>
          <w:sz w:val="22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75"/>
        <w:gridCol w:w="3244"/>
      </w:tblGrid>
      <w:tr w:rsidR="000A3C11" w:rsidRPr="00E50A5B" w14:paraId="08BB3644" w14:textId="77777777" w:rsidTr="00E50A5B">
        <w:trPr>
          <w:trHeight w:val="1064"/>
        </w:trPr>
        <w:tc>
          <w:tcPr>
            <w:tcW w:w="9245" w:type="dxa"/>
            <w:gridSpan w:val="2"/>
            <w:shd w:val="clear" w:color="auto" w:fill="DBE5F1"/>
            <w:vAlign w:val="center"/>
          </w:tcPr>
          <w:p w14:paraId="27BA71F7" w14:textId="77777777" w:rsidR="000A3C11" w:rsidRPr="00E50A5B" w:rsidRDefault="003F17A0" w:rsidP="00E50A5B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jc w:val="center"/>
              <w:rPr>
                <w:rFonts w:ascii="Arial" w:hAnsi="Arial"/>
                <w:b/>
                <w:i/>
                <w:color w:val="000000"/>
                <w:sz w:val="22"/>
                <w:szCs w:val="20"/>
              </w:rPr>
            </w:pPr>
            <w:r>
              <w:rPr>
                <w:rFonts w:ascii="Arial" w:hAnsi="Arial"/>
                <w:b/>
                <w:i/>
                <w:color w:val="000000"/>
                <w:sz w:val="22"/>
                <w:szCs w:val="20"/>
              </w:rPr>
              <w:t>Endorser</w:t>
            </w:r>
            <w:r w:rsidR="000A3C11" w:rsidRPr="00E50A5B">
              <w:rPr>
                <w:rFonts w:ascii="Arial" w:hAnsi="Arial"/>
                <w:b/>
                <w:i/>
                <w:color w:val="000000"/>
                <w:sz w:val="22"/>
                <w:szCs w:val="20"/>
              </w:rPr>
              <w:t xml:space="preserve"> 2</w:t>
            </w:r>
          </w:p>
          <w:p w14:paraId="36B2E9AC" w14:textId="6A1D0693" w:rsidR="000A3C11" w:rsidRPr="00E50A5B" w:rsidRDefault="00561407" w:rsidP="003F17A0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jc w:val="center"/>
              <w:rPr>
                <w:rFonts w:ascii="Arial" w:hAnsi="Arial"/>
                <w:i/>
                <w:color w:val="000000"/>
                <w:sz w:val="19"/>
                <w:szCs w:val="19"/>
              </w:rPr>
            </w:pPr>
            <w:r w:rsidRPr="00E50A5B">
              <w:rPr>
                <w:rFonts w:ascii="Arial" w:hAnsi="Arial"/>
                <w:i/>
                <w:color w:val="000000"/>
                <w:sz w:val="19"/>
                <w:szCs w:val="19"/>
              </w:rPr>
              <w:t xml:space="preserve">Senior member of academic staff at </w:t>
            </w:r>
            <w:r>
              <w:rPr>
                <w:rFonts w:ascii="Arial" w:hAnsi="Arial"/>
                <w:i/>
                <w:color w:val="000000"/>
                <w:sz w:val="19"/>
                <w:szCs w:val="19"/>
              </w:rPr>
              <w:t>WUSL</w:t>
            </w:r>
            <w:r w:rsidRPr="00E50A5B">
              <w:rPr>
                <w:rFonts w:ascii="Arial" w:hAnsi="Arial"/>
                <w:i/>
                <w:color w:val="000000"/>
                <w:sz w:val="19"/>
                <w:szCs w:val="19"/>
              </w:rPr>
              <w:t xml:space="preserve"> (i.e. Associate Professor or above)</w:t>
            </w:r>
            <w:r>
              <w:rPr>
                <w:rFonts w:ascii="Arial" w:hAnsi="Arial"/>
                <w:i/>
                <w:color w:val="000000"/>
                <w:sz w:val="19"/>
                <w:szCs w:val="19"/>
              </w:rPr>
              <w:t xml:space="preserve"> </w:t>
            </w:r>
          </w:p>
        </w:tc>
      </w:tr>
      <w:tr w:rsidR="00EF0E4B" w:rsidRPr="00E50A5B" w14:paraId="35B01E05" w14:textId="77777777" w:rsidTr="000F2CCD">
        <w:trPr>
          <w:trHeight w:val="553"/>
        </w:trPr>
        <w:tc>
          <w:tcPr>
            <w:tcW w:w="9245" w:type="dxa"/>
            <w:gridSpan w:val="2"/>
            <w:shd w:val="clear" w:color="auto" w:fill="auto"/>
            <w:vAlign w:val="center"/>
          </w:tcPr>
          <w:p w14:paraId="111D8CD2" w14:textId="77777777" w:rsidR="00EF0E4B" w:rsidRPr="006B53FA" w:rsidRDefault="00EF0E4B" w:rsidP="00E50A5B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color w:val="000000"/>
                <w:sz w:val="22"/>
                <w:szCs w:val="20"/>
              </w:rPr>
            </w:pPr>
            <w:r w:rsidRPr="00E50A5B">
              <w:rPr>
                <w:rFonts w:ascii="Arial" w:hAnsi="Arial"/>
                <w:b/>
                <w:color w:val="000000"/>
                <w:sz w:val="22"/>
                <w:szCs w:val="20"/>
              </w:rPr>
              <w:t>Name:</w:t>
            </w:r>
            <w:r w:rsidR="006B53FA">
              <w:rPr>
                <w:rFonts w:ascii="Arial" w:hAnsi="Arial"/>
                <w:color w:val="000000"/>
                <w:sz w:val="22"/>
                <w:szCs w:val="20"/>
              </w:rPr>
              <w:t xml:space="preserve"> </w:t>
            </w:r>
          </w:p>
        </w:tc>
      </w:tr>
      <w:tr w:rsidR="00EF0E4B" w:rsidRPr="00E50A5B" w14:paraId="52C38EA6" w14:textId="77777777" w:rsidTr="00E50A5B">
        <w:trPr>
          <w:trHeight w:val="986"/>
        </w:trPr>
        <w:tc>
          <w:tcPr>
            <w:tcW w:w="5920" w:type="dxa"/>
            <w:shd w:val="clear" w:color="auto" w:fill="auto"/>
            <w:vAlign w:val="center"/>
          </w:tcPr>
          <w:p w14:paraId="407C7577" w14:textId="77777777" w:rsidR="00EF0E4B" w:rsidRPr="00E50A5B" w:rsidRDefault="00EF0E4B" w:rsidP="00E50A5B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b/>
                <w:color w:val="000000"/>
                <w:sz w:val="22"/>
                <w:szCs w:val="20"/>
              </w:rPr>
            </w:pPr>
            <w:r w:rsidRPr="00E50A5B">
              <w:rPr>
                <w:rFonts w:ascii="Arial" w:hAnsi="Arial"/>
                <w:b/>
                <w:color w:val="000000"/>
                <w:sz w:val="22"/>
                <w:szCs w:val="20"/>
              </w:rPr>
              <w:t>Signature:</w:t>
            </w:r>
          </w:p>
        </w:tc>
        <w:tc>
          <w:tcPr>
            <w:tcW w:w="3325" w:type="dxa"/>
            <w:shd w:val="clear" w:color="auto" w:fill="auto"/>
            <w:vAlign w:val="center"/>
          </w:tcPr>
          <w:p w14:paraId="01B3334C" w14:textId="77777777" w:rsidR="00EF0E4B" w:rsidRPr="00E50A5B" w:rsidRDefault="00EF0E4B" w:rsidP="00E50A5B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b/>
                <w:color w:val="000000"/>
                <w:sz w:val="22"/>
                <w:szCs w:val="20"/>
              </w:rPr>
            </w:pPr>
            <w:r w:rsidRPr="00E50A5B">
              <w:rPr>
                <w:rFonts w:ascii="Arial" w:hAnsi="Arial"/>
                <w:b/>
                <w:color w:val="000000"/>
                <w:sz w:val="22"/>
                <w:szCs w:val="20"/>
              </w:rPr>
              <w:t>Date:</w:t>
            </w:r>
          </w:p>
        </w:tc>
      </w:tr>
    </w:tbl>
    <w:p w14:paraId="33445E4F" w14:textId="77777777" w:rsidR="000A3C11" w:rsidRDefault="000A3C11">
      <w:pPr>
        <w:tabs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240" w:lineRule="atLeast"/>
        <w:rPr>
          <w:rFonts w:ascii="Arial" w:hAnsi="Arial"/>
          <w:b/>
          <w:i/>
          <w:color w:val="000000"/>
          <w:sz w:val="22"/>
          <w:szCs w:val="20"/>
        </w:rPr>
      </w:pPr>
    </w:p>
    <w:p w14:paraId="77AC708E" w14:textId="77777777" w:rsidR="00A32F59" w:rsidRDefault="00A32F59">
      <w:pPr>
        <w:tabs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240" w:lineRule="atLeast"/>
        <w:rPr>
          <w:rFonts w:ascii="Arial" w:hAnsi="Arial"/>
          <w:b/>
          <w:i/>
          <w:color w:val="000000"/>
          <w:sz w:val="22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75"/>
        <w:gridCol w:w="3244"/>
      </w:tblGrid>
      <w:tr w:rsidR="009B60A7" w:rsidRPr="00E50A5B" w14:paraId="42FCFEDC" w14:textId="77777777" w:rsidTr="00E50A5B">
        <w:trPr>
          <w:trHeight w:val="1064"/>
        </w:trPr>
        <w:tc>
          <w:tcPr>
            <w:tcW w:w="9245" w:type="dxa"/>
            <w:gridSpan w:val="2"/>
            <w:shd w:val="clear" w:color="auto" w:fill="DBE5F1"/>
            <w:vAlign w:val="center"/>
          </w:tcPr>
          <w:p w14:paraId="2D66E715" w14:textId="77777777" w:rsidR="009B60A7" w:rsidRPr="00E50A5B" w:rsidRDefault="003F17A0" w:rsidP="00E50A5B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jc w:val="center"/>
              <w:rPr>
                <w:rFonts w:ascii="Arial" w:hAnsi="Arial"/>
                <w:b/>
                <w:i/>
                <w:color w:val="000000"/>
                <w:sz w:val="22"/>
                <w:szCs w:val="20"/>
              </w:rPr>
            </w:pPr>
            <w:r>
              <w:rPr>
                <w:rFonts w:ascii="Arial" w:hAnsi="Arial"/>
                <w:b/>
                <w:i/>
                <w:color w:val="000000"/>
                <w:sz w:val="22"/>
                <w:szCs w:val="20"/>
              </w:rPr>
              <w:t>Endorser 3</w:t>
            </w:r>
          </w:p>
          <w:p w14:paraId="5FBBCEE5" w14:textId="48AECA2D" w:rsidR="009B60A7" w:rsidRPr="00E50A5B" w:rsidRDefault="00561407" w:rsidP="003F17A0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jc w:val="center"/>
              <w:rPr>
                <w:rFonts w:ascii="Arial" w:hAnsi="Arial"/>
                <w:i/>
                <w:color w:val="000000"/>
                <w:sz w:val="19"/>
                <w:szCs w:val="19"/>
              </w:rPr>
            </w:pPr>
            <w:r>
              <w:rPr>
                <w:rFonts w:ascii="Arial" w:hAnsi="Arial"/>
                <w:i/>
                <w:color w:val="000000"/>
                <w:sz w:val="19"/>
                <w:szCs w:val="19"/>
              </w:rPr>
              <w:t>A</w:t>
            </w:r>
            <w:r w:rsidR="009B60A7" w:rsidRPr="00E50A5B">
              <w:rPr>
                <w:rFonts w:ascii="Arial" w:hAnsi="Arial"/>
                <w:i/>
                <w:color w:val="000000"/>
                <w:sz w:val="19"/>
                <w:szCs w:val="19"/>
              </w:rPr>
              <w:t xml:space="preserve"> member of academic staff at </w:t>
            </w:r>
            <w:r>
              <w:rPr>
                <w:rFonts w:ascii="Arial" w:hAnsi="Arial"/>
                <w:i/>
                <w:color w:val="000000"/>
                <w:sz w:val="19"/>
                <w:szCs w:val="19"/>
              </w:rPr>
              <w:t>WUSL</w:t>
            </w:r>
            <w:r w:rsidR="0009430F">
              <w:rPr>
                <w:rFonts w:ascii="Arial" w:hAnsi="Arial"/>
                <w:i/>
                <w:color w:val="000000"/>
                <w:sz w:val="19"/>
                <w:szCs w:val="19"/>
              </w:rPr>
              <w:t xml:space="preserve"> </w:t>
            </w:r>
            <w:r w:rsidR="009B60A7" w:rsidRPr="00E50A5B">
              <w:rPr>
                <w:rFonts w:ascii="Arial" w:hAnsi="Arial"/>
                <w:i/>
                <w:color w:val="000000"/>
                <w:sz w:val="19"/>
                <w:szCs w:val="19"/>
              </w:rPr>
              <w:t>(</w:t>
            </w:r>
            <w:r>
              <w:rPr>
                <w:rFonts w:ascii="Arial" w:hAnsi="Arial"/>
                <w:i/>
                <w:color w:val="000000"/>
                <w:sz w:val="19"/>
                <w:szCs w:val="19"/>
              </w:rPr>
              <w:t>Senior Lecturer Grade II or above</w:t>
            </w:r>
            <w:r w:rsidR="009B60A7" w:rsidRPr="00E50A5B">
              <w:rPr>
                <w:rFonts w:ascii="Arial" w:hAnsi="Arial"/>
                <w:i/>
                <w:color w:val="000000"/>
                <w:sz w:val="19"/>
                <w:szCs w:val="19"/>
              </w:rPr>
              <w:t>)</w:t>
            </w:r>
          </w:p>
        </w:tc>
      </w:tr>
      <w:tr w:rsidR="00EF0E4B" w:rsidRPr="00E50A5B" w14:paraId="273B4554" w14:textId="77777777" w:rsidTr="000F2CCD">
        <w:trPr>
          <w:trHeight w:val="559"/>
        </w:trPr>
        <w:tc>
          <w:tcPr>
            <w:tcW w:w="9245" w:type="dxa"/>
            <w:gridSpan w:val="2"/>
            <w:shd w:val="clear" w:color="auto" w:fill="auto"/>
            <w:vAlign w:val="center"/>
          </w:tcPr>
          <w:p w14:paraId="7ECA0553" w14:textId="77777777" w:rsidR="00EF0E4B" w:rsidRPr="006B53FA" w:rsidRDefault="00EF0E4B" w:rsidP="00E50A5B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color w:val="000000"/>
                <w:sz w:val="22"/>
                <w:szCs w:val="20"/>
              </w:rPr>
            </w:pPr>
            <w:r w:rsidRPr="00E50A5B">
              <w:rPr>
                <w:rFonts w:ascii="Arial" w:hAnsi="Arial"/>
                <w:b/>
                <w:color w:val="000000"/>
                <w:sz w:val="22"/>
                <w:szCs w:val="20"/>
              </w:rPr>
              <w:t>Name:</w:t>
            </w:r>
            <w:r w:rsidR="006B53FA">
              <w:rPr>
                <w:rFonts w:ascii="Arial" w:hAnsi="Arial"/>
                <w:b/>
                <w:color w:val="000000"/>
                <w:sz w:val="22"/>
                <w:szCs w:val="20"/>
              </w:rPr>
              <w:t xml:space="preserve"> </w:t>
            </w:r>
          </w:p>
        </w:tc>
      </w:tr>
      <w:tr w:rsidR="00EF0E4B" w:rsidRPr="00E50A5B" w14:paraId="36323520" w14:textId="77777777" w:rsidTr="00E50A5B">
        <w:trPr>
          <w:trHeight w:val="986"/>
        </w:trPr>
        <w:tc>
          <w:tcPr>
            <w:tcW w:w="5920" w:type="dxa"/>
            <w:shd w:val="clear" w:color="auto" w:fill="auto"/>
            <w:vAlign w:val="center"/>
          </w:tcPr>
          <w:p w14:paraId="27DF6AE1" w14:textId="77777777" w:rsidR="00EF0E4B" w:rsidRPr="00E50A5B" w:rsidRDefault="00EF0E4B" w:rsidP="00E50A5B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b/>
                <w:color w:val="000000"/>
                <w:sz w:val="22"/>
                <w:szCs w:val="20"/>
              </w:rPr>
            </w:pPr>
            <w:r w:rsidRPr="00E50A5B">
              <w:rPr>
                <w:rFonts w:ascii="Arial" w:hAnsi="Arial"/>
                <w:b/>
                <w:color w:val="000000"/>
                <w:sz w:val="22"/>
                <w:szCs w:val="20"/>
              </w:rPr>
              <w:t>Signature:</w:t>
            </w:r>
          </w:p>
        </w:tc>
        <w:tc>
          <w:tcPr>
            <w:tcW w:w="3325" w:type="dxa"/>
            <w:shd w:val="clear" w:color="auto" w:fill="auto"/>
            <w:vAlign w:val="center"/>
          </w:tcPr>
          <w:p w14:paraId="4113F887" w14:textId="77777777" w:rsidR="00EF0E4B" w:rsidRPr="00E50A5B" w:rsidRDefault="00EF0E4B" w:rsidP="00E50A5B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b/>
                <w:color w:val="000000"/>
                <w:sz w:val="22"/>
                <w:szCs w:val="20"/>
              </w:rPr>
            </w:pPr>
            <w:r w:rsidRPr="00E50A5B">
              <w:rPr>
                <w:rFonts w:ascii="Arial" w:hAnsi="Arial"/>
                <w:b/>
                <w:color w:val="000000"/>
                <w:sz w:val="22"/>
                <w:szCs w:val="20"/>
              </w:rPr>
              <w:t>Date:</w:t>
            </w:r>
          </w:p>
        </w:tc>
      </w:tr>
    </w:tbl>
    <w:p w14:paraId="3F2CDD8C" w14:textId="3F2E1B87" w:rsidR="000A3C11" w:rsidRDefault="000A3C11">
      <w:pPr>
        <w:tabs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240" w:lineRule="atLeast"/>
        <w:rPr>
          <w:rFonts w:ascii="Arial" w:hAnsi="Arial"/>
          <w:b/>
          <w:i/>
          <w:color w:val="000000"/>
          <w:sz w:val="22"/>
          <w:szCs w:val="20"/>
        </w:rPr>
      </w:pPr>
    </w:p>
    <w:p w14:paraId="37187A42" w14:textId="77777777" w:rsidR="007A3B9C" w:rsidRDefault="00042B98">
      <w:pPr>
        <w:tabs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240" w:lineRule="atLeast"/>
        <w:rPr>
          <w:rFonts w:ascii="Arial" w:hAnsi="Arial"/>
          <w:b/>
          <w:i/>
          <w:color w:val="000000"/>
          <w:sz w:val="22"/>
          <w:szCs w:val="20"/>
        </w:rPr>
      </w:pPr>
      <w:r>
        <w:rPr>
          <w:rFonts w:ascii="Arial" w:hAnsi="Arial"/>
          <w:b/>
          <w:i/>
          <w:color w:val="000000"/>
          <w:sz w:val="22"/>
          <w:szCs w:val="20"/>
        </w:rPr>
        <w:t xml:space="preserve">Please attach a single page statement from </w:t>
      </w:r>
      <w:r w:rsidR="007A3B9C">
        <w:rPr>
          <w:rFonts w:ascii="Arial" w:hAnsi="Arial"/>
          <w:b/>
          <w:i/>
          <w:color w:val="000000"/>
          <w:sz w:val="22"/>
          <w:szCs w:val="20"/>
        </w:rPr>
        <w:t xml:space="preserve">each </w:t>
      </w:r>
      <w:r>
        <w:rPr>
          <w:rFonts w:ascii="Arial" w:hAnsi="Arial"/>
          <w:b/>
          <w:i/>
          <w:color w:val="000000"/>
          <w:sz w:val="22"/>
          <w:szCs w:val="20"/>
        </w:rPr>
        <w:t>endorser</w:t>
      </w:r>
      <w:r w:rsidR="007A3B9C">
        <w:rPr>
          <w:rFonts w:ascii="Arial" w:hAnsi="Arial"/>
          <w:b/>
          <w:i/>
          <w:color w:val="000000"/>
          <w:sz w:val="22"/>
          <w:szCs w:val="20"/>
        </w:rPr>
        <w:t>.</w:t>
      </w:r>
    </w:p>
    <w:p w14:paraId="29F23730" w14:textId="77777777" w:rsidR="007A3B9C" w:rsidRDefault="007A3B9C">
      <w:pPr>
        <w:rPr>
          <w:rFonts w:ascii="Arial" w:hAnsi="Arial"/>
          <w:b/>
          <w:i/>
          <w:color w:val="000000"/>
          <w:sz w:val="22"/>
          <w:szCs w:val="20"/>
        </w:rPr>
      </w:pPr>
      <w:r>
        <w:rPr>
          <w:rFonts w:ascii="Arial" w:hAnsi="Arial"/>
          <w:b/>
          <w:i/>
          <w:color w:val="000000"/>
          <w:sz w:val="22"/>
          <w:szCs w:val="20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9"/>
      </w:tblGrid>
      <w:tr w:rsidR="00DB0EF3" w:rsidRPr="00E50A5B" w14:paraId="6712D39C" w14:textId="77777777" w:rsidTr="00E65811">
        <w:trPr>
          <w:trHeight w:val="377"/>
        </w:trPr>
        <w:tc>
          <w:tcPr>
            <w:tcW w:w="9019" w:type="dxa"/>
            <w:shd w:val="clear" w:color="auto" w:fill="DBE5F1"/>
            <w:vAlign w:val="center"/>
          </w:tcPr>
          <w:p w14:paraId="279DAD6C" w14:textId="092E0A40" w:rsidR="00DB0EF3" w:rsidRPr="00354C5F" w:rsidRDefault="00DB0EF3" w:rsidP="00E65811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jc w:val="center"/>
              <w:rPr>
                <w:rFonts w:ascii="Arial" w:hAnsi="Arial"/>
                <w:bCs/>
                <w:i/>
                <w:color w:val="000000"/>
                <w:sz w:val="22"/>
                <w:szCs w:val="20"/>
              </w:rPr>
            </w:pPr>
            <w:r>
              <w:rPr>
                <w:rFonts w:ascii="Arial" w:hAnsi="Arial"/>
                <w:b/>
                <w:i/>
                <w:color w:val="000000"/>
                <w:sz w:val="22"/>
                <w:szCs w:val="20"/>
              </w:rPr>
              <w:lastRenderedPageBreak/>
              <w:t>Referee 1</w:t>
            </w:r>
            <w:r w:rsidR="00354C5F">
              <w:rPr>
                <w:rFonts w:ascii="Arial" w:hAnsi="Arial"/>
                <w:b/>
                <w:i/>
                <w:color w:val="000000"/>
                <w:sz w:val="22"/>
                <w:szCs w:val="20"/>
              </w:rPr>
              <w:t xml:space="preserve"> </w:t>
            </w:r>
            <w:r w:rsidR="00354C5F">
              <w:rPr>
                <w:rFonts w:ascii="Arial" w:hAnsi="Arial"/>
                <w:bCs/>
                <w:i/>
                <w:color w:val="000000"/>
                <w:sz w:val="22"/>
                <w:szCs w:val="20"/>
              </w:rPr>
              <w:t>(Internal)</w:t>
            </w:r>
          </w:p>
        </w:tc>
      </w:tr>
      <w:tr w:rsidR="00DB0EF3" w:rsidRPr="00E50A5B" w14:paraId="1CA73FE5" w14:textId="77777777" w:rsidTr="00E65811">
        <w:trPr>
          <w:trHeight w:val="553"/>
        </w:trPr>
        <w:tc>
          <w:tcPr>
            <w:tcW w:w="9019" w:type="dxa"/>
            <w:shd w:val="clear" w:color="auto" w:fill="auto"/>
            <w:vAlign w:val="center"/>
          </w:tcPr>
          <w:p w14:paraId="584CFD88" w14:textId="0FF7C4DF" w:rsidR="00DB0EF3" w:rsidRPr="006B53FA" w:rsidRDefault="00DB0EF3" w:rsidP="00A52CCF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color w:val="000000"/>
                <w:sz w:val="22"/>
                <w:szCs w:val="20"/>
              </w:rPr>
            </w:pPr>
            <w:r w:rsidRPr="00E50A5B">
              <w:rPr>
                <w:rFonts w:ascii="Arial" w:hAnsi="Arial"/>
                <w:b/>
                <w:color w:val="000000"/>
                <w:sz w:val="22"/>
                <w:szCs w:val="20"/>
              </w:rPr>
              <w:t>Name:</w:t>
            </w:r>
            <w:r>
              <w:rPr>
                <w:rFonts w:ascii="Arial" w:hAnsi="Arial"/>
                <w:color w:val="000000"/>
                <w:sz w:val="22"/>
                <w:szCs w:val="20"/>
              </w:rPr>
              <w:t xml:space="preserve"> </w:t>
            </w:r>
            <w:r w:rsidR="00E65811">
              <w:rPr>
                <w:rFonts w:ascii="Arial" w:hAnsi="Arial"/>
                <w:color w:val="000000"/>
                <w:sz w:val="22"/>
                <w:szCs w:val="20"/>
              </w:rPr>
              <w:t>Prof/Dr/Rev/Mr/Ms</w:t>
            </w:r>
          </w:p>
        </w:tc>
      </w:tr>
      <w:tr w:rsidR="00E65811" w:rsidRPr="00E50A5B" w14:paraId="08B5DADB" w14:textId="77777777" w:rsidTr="00843ED4">
        <w:trPr>
          <w:trHeight w:val="986"/>
        </w:trPr>
        <w:tc>
          <w:tcPr>
            <w:tcW w:w="9019" w:type="dxa"/>
            <w:shd w:val="clear" w:color="auto" w:fill="auto"/>
            <w:vAlign w:val="center"/>
          </w:tcPr>
          <w:p w14:paraId="14E3F836" w14:textId="31939E1A" w:rsidR="00E65811" w:rsidRDefault="00E65811" w:rsidP="00A52CCF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b/>
                <w:color w:val="000000"/>
                <w:sz w:val="22"/>
                <w:szCs w:val="20"/>
              </w:rPr>
            </w:pPr>
            <w:r>
              <w:rPr>
                <w:rFonts w:ascii="Arial" w:hAnsi="Arial"/>
                <w:b/>
                <w:color w:val="000000"/>
                <w:sz w:val="22"/>
                <w:szCs w:val="20"/>
              </w:rPr>
              <w:t>Position / Affiliation</w:t>
            </w:r>
            <w:r w:rsidRPr="00E50A5B">
              <w:rPr>
                <w:rFonts w:ascii="Arial" w:hAnsi="Arial"/>
                <w:b/>
                <w:color w:val="000000"/>
                <w:sz w:val="22"/>
                <w:szCs w:val="20"/>
              </w:rPr>
              <w:t>:</w:t>
            </w:r>
          </w:p>
        </w:tc>
      </w:tr>
      <w:tr w:rsidR="00E65811" w:rsidRPr="00E50A5B" w14:paraId="0EAEC3A8" w14:textId="77777777" w:rsidTr="00843ED4">
        <w:trPr>
          <w:trHeight w:val="986"/>
        </w:trPr>
        <w:tc>
          <w:tcPr>
            <w:tcW w:w="9019" w:type="dxa"/>
            <w:shd w:val="clear" w:color="auto" w:fill="auto"/>
            <w:vAlign w:val="center"/>
          </w:tcPr>
          <w:p w14:paraId="745226FE" w14:textId="3178E6A2" w:rsidR="00E65811" w:rsidRPr="00E65811" w:rsidRDefault="00E65811" w:rsidP="00A52CCF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b/>
                <w:i/>
                <w:iCs/>
                <w:color w:val="000000"/>
                <w:sz w:val="22"/>
                <w:szCs w:val="20"/>
              </w:rPr>
            </w:pPr>
            <w:r>
              <w:rPr>
                <w:rFonts w:ascii="Arial" w:hAnsi="Arial"/>
                <w:b/>
                <w:color w:val="000000"/>
                <w:sz w:val="22"/>
                <w:szCs w:val="20"/>
              </w:rPr>
              <w:t xml:space="preserve">Contact details: </w:t>
            </w:r>
            <w:r>
              <w:rPr>
                <w:rFonts w:ascii="Arial" w:hAnsi="Arial"/>
                <w:b/>
                <w:i/>
                <w:iCs/>
                <w:color w:val="000000"/>
                <w:sz w:val="22"/>
                <w:szCs w:val="20"/>
              </w:rPr>
              <w:t>(address/tel no/email)</w:t>
            </w:r>
          </w:p>
        </w:tc>
      </w:tr>
    </w:tbl>
    <w:p w14:paraId="373C244B" w14:textId="77777777" w:rsidR="000F2CCD" w:rsidRDefault="000F2CCD" w:rsidP="00804DFF">
      <w:pPr>
        <w:tabs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240" w:lineRule="atLeast"/>
        <w:rPr>
          <w:rFonts w:ascii="Arial" w:hAnsi="Arial"/>
          <w:color w:val="000000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9"/>
      </w:tblGrid>
      <w:tr w:rsidR="00E65811" w:rsidRPr="00E50A5B" w14:paraId="3E9BA7D6" w14:textId="77777777" w:rsidTr="00E65811">
        <w:trPr>
          <w:trHeight w:val="310"/>
        </w:trPr>
        <w:tc>
          <w:tcPr>
            <w:tcW w:w="9019" w:type="dxa"/>
            <w:shd w:val="clear" w:color="auto" w:fill="DBE5F1"/>
            <w:vAlign w:val="center"/>
          </w:tcPr>
          <w:p w14:paraId="53ECCDAF" w14:textId="58B9399A" w:rsidR="00E65811" w:rsidRPr="00354C5F" w:rsidRDefault="00E65811" w:rsidP="00E65811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jc w:val="center"/>
              <w:rPr>
                <w:rFonts w:ascii="Arial" w:hAnsi="Arial"/>
                <w:bCs/>
                <w:i/>
                <w:color w:val="000000"/>
                <w:sz w:val="19"/>
                <w:szCs w:val="19"/>
              </w:rPr>
            </w:pPr>
            <w:r>
              <w:rPr>
                <w:rFonts w:ascii="Arial" w:hAnsi="Arial"/>
                <w:b/>
                <w:i/>
                <w:color w:val="000000"/>
                <w:sz w:val="22"/>
                <w:szCs w:val="20"/>
              </w:rPr>
              <w:t>Referee 2</w:t>
            </w:r>
            <w:r w:rsidR="00354C5F">
              <w:rPr>
                <w:rFonts w:ascii="Arial" w:hAnsi="Arial"/>
                <w:b/>
                <w:i/>
                <w:color w:val="000000"/>
                <w:sz w:val="22"/>
                <w:szCs w:val="20"/>
              </w:rPr>
              <w:t xml:space="preserve"> </w:t>
            </w:r>
            <w:r w:rsidR="00354C5F">
              <w:rPr>
                <w:rFonts w:ascii="Arial" w:hAnsi="Arial"/>
                <w:bCs/>
                <w:i/>
                <w:color w:val="000000"/>
                <w:sz w:val="22"/>
                <w:szCs w:val="20"/>
              </w:rPr>
              <w:t>(Internal/external)</w:t>
            </w:r>
          </w:p>
        </w:tc>
      </w:tr>
      <w:tr w:rsidR="00E65811" w:rsidRPr="00E50A5B" w14:paraId="52617215" w14:textId="77777777" w:rsidTr="00A52CCF">
        <w:trPr>
          <w:trHeight w:val="553"/>
        </w:trPr>
        <w:tc>
          <w:tcPr>
            <w:tcW w:w="9019" w:type="dxa"/>
            <w:shd w:val="clear" w:color="auto" w:fill="auto"/>
            <w:vAlign w:val="center"/>
          </w:tcPr>
          <w:p w14:paraId="7482A0D8" w14:textId="052F6FF9" w:rsidR="00E65811" w:rsidRPr="006B53FA" w:rsidRDefault="00E65811" w:rsidP="00A52CCF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color w:val="000000"/>
                <w:sz w:val="22"/>
                <w:szCs w:val="20"/>
              </w:rPr>
            </w:pPr>
            <w:r w:rsidRPr="00E50A5B">
              <w:rPr>
                <w:rFonts w:ascii="Arial" w:hAnsi="Arial"/>
                <w:b/>
                <w:color w:val="000000"/>
                <w:sz w:val="22"/>
                <w:szCs w:val="20"/>
              </w:rPr>
              <w:t>Name:</w:t>
            </w:r>
            <w:r>
              <w:rPr>
                <w:rFonts w:ascii="Arial" w:hAnsi="Arial"/>
                <w:color w:val="000000"/>
                <w:sz w:val="22"/>
                <w:szCs w:val="20"/>
              </w:rPr>
              <w:t xml:space="preserve"> Prof/Dr/Rev/Mr/Ms</w:t>
            </w:r>
          </w:p>
        </w:tc>
      </w:tr>
      <w:tr w:rsidR="00E65811" w:rsidRPr="00E50A5B" w14:paraId="7F076028" w14:textId="77777777" w:rsidTr="00A52CCF">
        <w:trPr>
          <w:trHeight w:val="986"/>
        </w:trPr>
        <w:tc>
          <w:tcPr>
            <w:tcW w:w="9019" w:type="dxa"/>
            <w:shd w:val="clear" w:color="auto" w:fill="auto"/>
            <w:vAlign w:val="center"/>
          </w:tcPr>
          <w:p w14:paraId="7F6273F4" w14:textId="77777777" w:rsidR="00E65811" w:rsidRDefault="00E65811" w:rsidP="00A52CCF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b/>
                <w:color w:val="000000"/>
                <w:sz w:val="22"/>
                <w:szCs w:val="20"/>
              </w:rPr>
            </w:pPr>
            <w:r>
              <w:rPr>
                <w:rFonts w:ascii="Arial" w:hAnsi="Arial"/>
                <w:b/>
                <w:color w:val="000000"/>
                <w:sz w:val="22"/>
                <w:szCs w:val="20"/>
              </w:rPr>
              <w:t>Position / Affiliation</w:t>
            </w:r>
            <w:r w:rsidRPr="00E50A5B">
              <w:rPr>
                <w:rFonts w:ascii="Arial" w:hAnsi="Arial"/>
                <w:b/>
                <w:color w:val="000000"/>
                <w:sz w:val="22"/>
                <w:szCs w:val="20"/>
              </w:rPr>
              <w:t>:</w:t>
            </w:r>
          </w:p>
        </w:tc>
      </w:tr>
      <w:tr w:rsidR="00E65811" w:rsidRPr="00E50A5B" w14:paraId="1128A727" w14:textId="77777777" w:rsidTr="00A52CCF">
        <w:trPr>
          <w:trHeight w:val="986"/>
        </w:trPr>
        <w:tc>
          <w:tcPr>
            <w:tcW w:w="9019" w:type="dxa"/>
            <w:shd w:val="clear" w:color="auto" w:fill="auto"/>
            <w:vAlign w:val="center"/>
          </w:tcPr>
          <w:p w14:paraId="5900DCEF" w14:textId="7031AB6E" w:rsidR="00E65811" w:rsidRPr="00E65811" w:rsidRDefault="00E65811" w:rsidP="00A52CCF">
            <w:pPr>
              <w:tabs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</w:tabs>
              <w:spacing w:line="240" w:lineRule="atLeast"/>
              <w:rPr>
                <w:rFonts w:ascii="Arial" w:hAnsi="Arial"/>
                <w:b/>
                <w:i/>
                <w:iCs/>
                <w:color w:val="000000"/>
                <w:sz w:val="22"/>
                <w:szCs w:val="20"/>
              </w:rPr>
            </w:pPr>
            <w:r>
              <w:rPr>
                <w:rFonts w:ascii="Arial" w:hAnsi="Arial"/>
                <w:b/>
                <w:color w:val="000000"/>
                <w:sz w:val="22"/>
                <w:szCs w:val="20"/>
              </w:rPr>
              <w:t xml:space="preserve">Contact details: </w:t>
            </w:r>
            <w:r>
              <w:rPr>
                <w:rFonts w:ascii="Arial" w:hAnsi="Arial"/>
                <w:b/>
                <w:i/>
                <w:iCs/>
                <w:color w:val="000000"/>
                <w:sz w:val="22"/>
                <w:szCs w:val="20"/>
              </w:rPr>
              <w:t>(address/tel no/email)</w:t>
            </w:r>
          </w:p>
        </w:tc>
      </w:tr>
    </w:tbl>
    <w:p w14:paraId="27C3A1CE" w14:textId="77777777" w:rsidR="00E65811" w:rsidRDefault="00E65811" w:rsidP="00804DFF">
      <w:pPr>
        <w:tabs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240" w:lineRule="atLeast"/>
        <w:rPr>
          <w:rFonts w:ascii="Arial" w:hAnsi="Arial"/>
          <w:color w:val="000000"/>
          <w:sz w:val="20"/>
        </w:rPr>
      </w:pPr>
    </w:p>
    <w:p w14:paraId="3BFD28F6" w14:textId="77777777" w:rsidR="00E65811" w:rsidRDefault="00E65811">
      <w:pPr>
        <w:rPr>
          <w:rFonts w:ascii="Arial" w:hAnsi="Arial"/>
          <w:color w:val="000000"/>
          <w:sz w:val="20"/>
        </w:rPr>
      </w:pPr>
      <w:r>
        <w:rPr>
          <w:rFonts w:ascii="Arial" w:hAnsi="Arial"/>
          <w:color w:val="000000"/>
          <w:sz w:val="20"/>
        </w:rPr>
        <w:br w:type="page"/>
      </w:r>
    </w:p>
    <w:p w14:paraId="19492252" w14:textId="17233035" w:rsidR="00856016" w:rsidRDefault="00000C73" w:rsidP="00804DFF">
      <w:pPr>
        <w:tabs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240" w:lineRule="atLeast"/>
        <w:rPr>
          <w:rFonts w:ascii="Arial" w:hAnsi="Arial"/>
          <w:color w:val="000000"/>
          <w:sz w:val="20"/>
        </w:rPr>
      </w:pPr>
      <w:r>
        <w:rPr>
          <w:rFonts w:ascii="Arial" w:hAnsi="Arial" w:cs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75534EE" wp14:editId="1ADC781D">
                <wp:simplePos x="0" y="0"/>
                <wp:positionH relativeFrom="column">
                  <wp:posOffset>-74930</wp:posOffset>
                </wp:positionH>
                <wp:positionV relativeFrom="paragraph">
                  <wp:posOffset>148590</wp:posOffset>
                </wp:positionV>
                <wp:extent cx="673100" cy="562610"/>
                <wp:effectExtent l="0" t="0" r="0" b="0"/>
                <wp:wrapNone/>
                <wp:docPr id="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3100" cy="5626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13888F" w14:textId="77777777" w:rsidR="00856016" w:rsidRPr="00856016" w:rsidRDefault="00856016">
                            <w:pPr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  <w:r w:rsidRPr="00856016">
                              <w:rPr>
                                <w:rFonts w:cs="Arial"/>
                                <w:b/>
                                <w:color w:val="000000"/>
                                <w:sz w:val="56"/>
                                <w:szCs w:val="56"/>
                                <w:lang w:val="en-NZ"/>
                              </w:rPr>
                              <w:sym w:font="Wingdings 2" w:char="F052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775534EE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-5.9pt;margin-top:11.7pt;width:53pt;height:44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" filled="f" stroked="f">
                <v:textbox>
                  <w:txbxContent>
                    <w:p w14:paraId="1613888F" w14:textId="77777777" w:rsidR="00856016" w:rsidRPr="00856016" w:rsidRDefault="00856016">
                      <w:pPr>
                        <w:rPr>
                          <w:b/>
                          <w:sz w:val="56"/>
                          <w:szCs w:val="56"/>
                        </w:rPr>
                      </w:pPr>
                      <w:r w:rsidRPr="00856016">
                        <w:rPr>
                          <w:rFonts w:cs="Arial"/>
                          <w:b/>
                          <w:color w:val="000000"/>
                          <w:sz w:val="56"/>
                          <w:szCs w:val="56"/>
                          <w:lang w:val="en-NZ"/>
                        </w:rPr>
                        <w:sym w:font="Wingdings 2" w:char="F052"/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9"/>
      </w:tblGrid>
      <w:tr w:rsidR="00856016" w:rsidRPr="00E50A5B" w14:paraId="625239F0" w14:textId="77777777" w:rsidTr="00E50A5B">
        <w:trPr>
          <w:trHeight w:val="639"/>
        </w:trPr>
        <w:tc>
          <w:tcPr>
            <w:tcW w:w="9245" w:type="dxa"/>
            <w:shd w:val="clear" w:color="auto" w:fill="F2F2F2"/>
            <w:vAlign w:val="center"/>
          </w:tcPr>
          <w:p w14:paraId="25B66BCC" w14:textId="77777777" w:rsidR="00856016" w:rsidRPr="00E50A5B" w:rsidRDefault="00856016" w:rsidP="00E50A5B">
            <w:pPr>
              <w:pStyle w:val="Pcy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jc w:val="center"/>
              <w:rPr>
                <w:color w:val="000000"/>
                <w:sz w:val="20"/>
              </w:rPr>
            </w:pPr>
            <w:r w:rsidRPr="00E50A5B">
              <w:rPr>
                <w:rFonts w:cs="Arial"/>
                <w:color w:val="000000"/>
                <w:sz w:val="24"/>
                <w:szCs w:val="24"/>
                <w:lang w:val="en-NZ"/>
              </w:rPr>
              <w:t>Submission Checklist</w:t>
            </w:r>
          </w:p>
        </w:tc>
      </w:tr>
    </w:tbl>
    <w:p w14:paraId="07859B4F" w14:textId="77777777" w:rsidR="00804DFF" w:rsidRDefault="00804DFF" w:rsidP="00804DFF">
      <w:pPr>
        <w:tabs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240" w:lineRule="atLeast"/>
        <w:rPr>
          <w:rFonts w:ascii="Arial" w:hAnsi="Arial"/>
          <w:color w:val="000000"/>
          <w:sz w:val="20"/>
        </w:rPr>
      </w:pPr>
    </w:p>
    <w:p w14:paraId="44127835" w14:textId="77777777" w:rsidR="00804DFF" w:rsidRPr="00804DFF" w:rsidRDefault="00804DFF" w:rsidP="00804DFF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804DFF">
        <w:rPr>
          <w:rFonts w:ascii="Arial" w:hAnsi="Arial" w:cs="Arial"/>
        </w:rPr>
        <w:t xml:space="preserve">Provide a </w:t>
      </w:r>
      <w:r w:rsidRPr="00804DFF">
        <w:rPr>
          <w:rFonts w:ascii="Arial" w:hAnsi="Arial" w:cs="Arial"/>
          <w:b/>
        </w:rPr>
        <w:t>PDF</w:t>
      </w:r>
      <w:r w:rsidRPr="00804DFF">
        <w:rPr>
          <w:rFonts w:ascii="Arial" w:hAnsi="Arial" w:cs="Arial"/>
        </w:rPr>
        <w:t xml:space="preserve"> copy of the following documents</w:t>
      </w:r>
      <w:r w:rsidR="00B12F17">
        <w:rPr>
          <w:rFonts w:ascii="Arial" w:hAnsi="Arial" w:cs="Arial"/>
        </w:rPr>
        <w:t>, collated as a single file and arranged in the following order:</w:t>
      </w:r>
    </w:p>
    <w:p w14:paraId="139A66EB" w14:textId="394F86A1" w:rsidR="00804DFF" w:rsidRPr="00804DFF" w:rsidRDefault="00650E73" w:rsidP="00804DFF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Application</w:t>
      </w:r>
      <w:r w:rsidRPr="00804DFF">
        <w:rPr>
          <w:rFonts w:ascii="Arial" w:hAnsi="Arial" w:cs="Arial"/>
        </w:rPr>
        <w:t xml:space="preserve"> </w:t>
      </w:r>
      <w:r w:rsidR="00804DFF" w:rsidRPr="00804DFF">
        <w:rPr>
          <w:rFonts w:ascii="Arial" w:hAnsi="Arial" w:cs="Arial"/>
        </w:rPr>
        <w:t xml:space="preserve">Form </w:t>
      </w:r>
    </w:p>
    <w:p w14:paraId="256AFACC" w14:textId="3AEC9452" w:rsidR="00804DFF" w:rsidRPr="00804DFF" w:rsidRDefault="00804DFF" w:rsidP="00804DFF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804DFF">
        <w:rPr>
          <w:rFonts w:ascii="Arial" w:hAnsi="Arial" w:cs="Arial"/>
        </w:rPr>
        <w:t xml:space="preserve">One-page statements from each of the three </w:t>
      </w:r>
      <w:r w:rsidR="008A4EC7">
        <w:rPr>
          <w:rFonts w:ascii="Arial" w:hAnsi="Arial" w:cs="Arial"/>
        </w:rPr>
        <w:t>endorsers</w:t>
      </w:r>
      <w:r w:rsidRPr="00804DFF">
        <w:rPr>
          <w:rFonts w:ascii="Arial" w:hAnsi="Arial" w:cs="Arial"/>
        </w:rPr>
        <w:t xml:space="preserve"> </w:t>
      </w:r>
    </w:p>
    <w:p w14:paraId="14242B25" w14:textId="2102F2B8" w:rsidR="00804DFF" w:rsidRDefault="00804DFF" w:rsidP="00804DFF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804DFF">
        <w:rPr>
          <w:rFonts w:ascii="Arial" w:hAnsi="Arial" w:cs="Arial"/>
        </w:rPr>
        <w:t xml:space="preserve">The </w:t>
      </w:r>
      <w:r w:rsidR="007410D0">
        <w:rPr>
          <w:rFonts w:ascii="Arial" w:hAnsi="Arial" w:cs="Arial"/>
        </w:rPr>
        <w:t>applicant’s</w:t>
      </w:r>
      <w:r w:rsidR="007410D0" w:rsidRPr="00804DFF">
        <w:rPr>
          <w:rFonts w:ascii="Arial" w:hAnsi="Arial" w:cs="Arial"/>
        </w:rPr>
        <w:t xml:space="preserve"> </w:t>
      </w:r>
      <w:r w:rsidRPr="00804DFF">
        <w:rPr>
          <w:rFonts w:ascii="Arial" w:hAnsi="Arial" w:cs="Arial"/>
        </w:rPr>
        <w:t>Teaching Portfolio</w:t>
      </w:r>
    </w:p>
    <w:p w14:paraId="09264A06" w14:textId="1C897531" w:rsidR="00CE793F" w:rsidRPr="00804DFF" w:rsidRDefault="00CE793F" w:rsidP="00804DFF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Curriculum Vitae</w:t>
      </w:r>
    </w:p>
    <w:p w14:paraId="4A97E569" w14:textId="77777777" w:rsidR="00804DFF" w:rsidRPr="00804DFF" w:rsidRDefault="00804DFF" w:rsidP="00804DFF">
      <w:pPr>
        <w:pStyle w:val="ListParagraph"/>
        <w:ind w:left="1080"/>
        <w:rPr>
          <w:rFonts w:ascii="Arial" w:hAnsi="Arial" w:cs="Arial"/>
        </w:rPr>
      </w:pPr>
    </w:p>
    <w:p w14:paraId="4048C51C" w14:textId="77777777" w:rsidR="00804DFF" w:rsidRPr="00804DFF" w:rsidRDefault="00804DFF" w:rsidP="00804DFF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804DFF">
        <w:rPr>
          <w:rFonts w:ascii="Arial" w:hAnsi="Arial" w:cs="Arial"/>
        </w:rPr>
        <w:t xml:space="preserve">In addition, provide a </w:t>
      </w:r>
      <w:r w:rsidRPr="00804DFF">
        <w:rPr>
          <w:rFonts w:ascii="Arial" w:hAnsi="Arial" w:cs="Arial"/>
          <w:b/>
        </w:rPr>
        <w:t xml:space="preserve">MS Word </w:t>
      </w:r>
      <w:r w:rsidRPr="006C00DD">
        <w:rPr>
          <w:rFonts w:ascii="Arial" w:hAnsi="Arial" w:cs="Arial"/>
        </w:rPr>
        <w:t xml:space="preserve">copy </w:t>
      </w:r>
      <w:r w:rsidR="006C00DD" w:rsidRPr="006C00DD">
        <w:rPr>
          <w:rFonts w:ascii="Arial" w:hAnsi="Arial" w:cs="Arial"/>
        </w:rPr>
        <w:t>(or equivalent)</w:t>
      </w:r>
      <w:r w:rsidR="006C00DD">
        <w:rPr>
          <w:rFonts w:ascii="Arial" w:hAnsi="Arial" w:cs="Arial"/>
          <w:b/>
        </w:rPr>
        <w:t xml:space="preserve"> </w:t>
      </w:r>
      <w:r w:rsidRPr="00804DFF">
        <w:rPr>
          <w:rFonts w:ascii="Arial" w:hAnsi="Arial" w:cs="Arial"/>
        </w:rPr>
        <w:t>of the Teaching Portfolio only for verification of the word count</w:t>
      </w:r>
      <w:r w:rsidR="00D02D35">
        <w:rPr>
          <w:rFonts w:ascii="Arial" w:hAnsi="Arial" w:cs="Arial"/>
        </w:rPr>
        <w:t xml:space="preserve">. </w:t>
      </w:r>
      <w:r w:rsidR="00D02D35" w:rsidRPr="00D02D35">
        <w:rPr>
          <w:rFonts w:ascii="Arial" w:hAnsi="Arial" w:cs="Arial"/>
        </w:rPr>
        <w:t>Portfolios which are in excess of the 6,000 word limit will not be accepted</w:t>
      </w:r>
      <w:r w:rsidR="00B12F17">
        <w:rPr>
          <w:rFonts w:ascii="Arial" w:hAnsi="Arial" w:cs="Arial"/>
        </w:rPr>
        <w:t>.</w:t>
      </w:r>
    </w:p>
    <w:p w14:paraId="42BEA674" w14:textId="77777777" w:rsidR="00804DFF" w:rsidRPr="00804DFF" w:rsidRDefault="00804DFF" w:rsidP="00804DFF">
      <w:pPr>
        <w:pStyle w:val="ListParagraph"/>
        <w:rPr>
          <w:rFonts w:ascii="Arial" w:hAnsi="Arial" w:cs="Arial"/>
        </w:rPr>
      </w:pPr>
    </w:p>
    <w:p w14:paraId="27047D78" w14:textId="21DEE2D4" w:rsidR="00804DFF" w:rsidRPr="00804DFF" w:rsidRDefault="00804DFF" w:rsidP="00856016">
      <w:pPr>
        <w:pStyle w:val="ListParagraph"/>
        <w:numPr>
          <w:ilvl w:val="0"/>
          <w:numId w:val="3"/>
        </w:numPr>
        <w:rPr>
          <w:rFonts w:ascii="Arial" w:hAnsi="Arial" w:cs="Arial"/>
          <w:color w:val="000000"/>
        </w:rPr>
      </w:pPr>
      <w:r>
        <w:rPr>
          <w:rFonts w:ascii="Arial" w:hAnsi="Arial" w:cs="Arial"/>
        </w:rPr>
        <w:t>S</w:t>
      </w:r>
      <w:r w:rsidRPr="00804DFF">
        <w:rPr>
          <w:rFonts w:ascii="Arial" w:hAnsi="Arial" w:cs="Arial"/>
        </w:rPr>
        <w:t xml:space="preserve">end your </w:t>
      </w:r>
      <w:r w:rsidR="00B12F17">
        <w:rPr>
          <w:rFonts w:ascii="Arial" w:hAnsi="Arial" w:cs="Arial"/>
        </w:rPr>
        <w:t>PDF and MS Word</w:t>
      </w:r>
      <w:r w:rsidRPr="00804DFF">
        <w:rPr>
          <w:rFonts w:ascii="Arial" w:hAnsi="Arial" w:cs="Arial"/>
        </w:rPr>
        <w:t xml:space="preserve"> documents by email to</w:t>
      </w:r>
      <w:r w:rsidR="00B12F17">
        <w:rPr>
          <w:rFonts w:ascii="Arial" w:hAnsi="Arial" w:cs="Arial"/>
        </w:rPr>
        <w:t xml:space="preserve">                                            </w:t>
      </w:r>
      <w:r w:rsidRPr="00804DFF">
        <w:rPr>
          <w:rFonts w:ascii="Arial" w:hAnsi="Arial" w:cs="Arial"/>
        </w:rPr>
        <w:t xml:space="preserve"> </w:t>
      </w:r>
      <w:hyperlink r:id="rId9" w:history="1">
        <w:r w:rsidR="00460F8A" w:rsidRPr="00D17556">
          <w:rPr>
            <w:rStyle w:val="Hyperlink"/>
            <w:rFonts w:ascii="Arial" w:hAnsi="Arial" w:cs="Arial"/>
          </w:rPr>
          <w:t>academicbranch@wyb.ac.lk</w:t>
        </w:r>
      </w:hyperlink>
      <w:r w:rsidRPr="00804DFF">
        <w:rPr>
          <w:rFonts w:ascii="Arial" w:hAnsi="Arial" w:cs="Arial"/>
          <w:color w:val="000000"/>
        </w:rPr>
        <w:t xml:space="preserve"> by</w:t>
      </w:r>
      <w:r w:rsidR="00B66C56">
        <w:rPr>
          <w:rFonts w:ascii="Arial" w:hAnsi="Arial" w:cs="Arial"/>
          <w:color w:val="000000"/>
        </w:rPr>
        <w:t xml:space="preserve"> </w:t>
      </w:r>
      <w:r w:rsidRPr="00804DFF">
        <w:rPr>
          <w:rFonts w:ascii="Arial" w:hAnsi="Arial" w:cs="Arial"/>
          <w:b/>
          <w:color w:val="000000"/>
        </w:rPr>
        <w:t xml:space="preserve">5pm </w:t>
      </w:r>
      <w:r w:rsidR="00460F8A">
        <w:rPr>
          <w:rFonts w:ascii="Arial" w:hAnsi="Arial" w:cs="Arial"/>
          <w:b/>
          <w:color w:val="000000"/>
        </w:rPr>
        <w:t>on &lt;deadline&gt;</w:t>
      </w:r>
      <w:r w:rsidR="00DF0ABA" w:rsidRPr="00804DFF">
        <w:rPr>
          <w:rFonts w:ascii="Arial" w:hAnsi="Arial" w:cs="Arial"/>
          <w:color w:val="000000"/>
        </w:rPr>
        <w:t xml:space="preserve">   </w:t>
      </w:r>
    </w:p>
    <w:p w14:paraId="724E2973" w14:textId="77777777" w:rsidR="00804DFF" w:rsidRPr="00B12F17" w:rsidRDefault="00804DFF" w:rsidP="00B12F17">
      <w:pPr>
        <w:pStyle w:val="ListParagraph"/>
        <w:rPr>
          <w:rFonts w:ascii="Arial" w:hAnsi="Arial" w:cs="Arial"/>
          <w:b/>
          <w:i/>
        </w:rPr>
      </w:pPr>
      <w:r w:rsidRPr="00804DFF">
        <w:rPr>
          <w:rFonts w:ascii="Arial" w:hAnsi="Arial" w:cs="Arial"/>
          <w:b/>
          <w:i/>
        </w:rPr>
        <w:br/>
      </w:r>
    </w:p>
    <w:p w14:paraId="3B991E35" w14:textId="77777777" w:rsidR="00804DFF" w:rsidRPr="00804DFF" w:rsidRDefault="00804DFF">
      <w:pPr>
        <w:tabs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240" w:lineRule="atLeast"/>
        <w:rPr>
          <w:rFonts w:ascii="Arial" w:hAnsi="Arial"/>
          <w:color w:val="000000"/>
          <w:sz w:val="22"/>
          <w:szCs w:val="22"/>
        </w:rPr>
      </w:pPr>
    </w:p>
    <w:sectPr w:rsidR="00804DFF" w:rsidRPr="00804DFF" w:rsidSect="00CA51BD">
      <w:footerReference w:type="default" r:id="rId10"/>
      <w:pgSz w:w="11909" w:h="16834" w:code="9"/>
      <w:pgMar w:top="851" w:right="1440" w:bottom="624" w:left="1440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1ED33E" w14:textId="77777777" w:rsidR="001F4C70" w:rsidRDefault="001F4C70">
      <w:r>
        <w:separator/>
      </w:r>
    </w:p>
  </w:endnote>
  <w:endnote w:type="continuationSeparator" w:id="0">
    <w:p w14:paraId="45A4210C" w14:textId="77777777" w:rsidR="001F4C70" w:rsidRDefault="001F4C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652723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9599AD" w14:textId="6AC209FE" w:rsidR="00E65811" w:rsidRDefault="00E658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243A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D58382E" w14:textId="77777777" w:rsidR="00E65811" w:rsidRDefault="00E658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4EDD05" w14:textId="77777777" w:rsidR="001F4C70" w:rsidRDefault="001F4C70">
      <w:r>
        <w:separator/>
      </w:r>
    </w:p>
  </w:footnote>
  <w:footnote w:type="continuationSeparator" w:id="0">
    <w:p w14:paraId="55CD50A1" w14:textId="77777777" w:rsidR="001F4C70" w:rsidRDefault="001F4C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1251B"/>
    <w:multiLevelType w:val="hybridMultilevel"/>
    <w:tmpl w:val="539E3930"/>
    <w:lvl w:ilvl="0" w:tplc="1409000F">
      <w:start w:val="1"/>
      <w:numFmt w:val="decimal"/>
      <w:lvlText w:val="%1."/>
      <w:lvlJc w:val="left"/>
      <w:pPr>
        <w:ind w:left="1080" w:hanging="360"/>
      </w:p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5E5724"/>
    <w:multiLevelType w:val="hybridMultilevel"/>
    <w:tmpl w:val="FAAE99FE"/>
    <w:lvl w:ilvl="0" w:tplc="1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6563D3"/>
    <w:multiLevelType w:val="hybridMultilevel"/>
    <w:tmpl w:val="5FB412A8"/>
    <w:lvl w:ilvl="0" w:tplc="F58E0D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F6C3678"/>
    <w:multiLevelType w:val="hybridMultilevel"/>
    <w:tmpl w:val="5C8E1EE6"/>
    <w:lvl w:ilvl="0" w:tplc="0880950E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sz w:val="16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FE05FD"/>
    <w:multiLevelType w:val="hybridMultilevel"/>
    <w:tmpl w:val="EE5E39A6"/>
    <w:lvl w:ilvl="0" w:tplc="CB44AA5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TYxANKGBuamRko6SsGpxcWZ+XkgBYa1APdfzG4sAAAA"/>
  </w:docVars>
  <w:rsids>
    <w:rsidRoot w:val="00F271F4"/>
    <w:rsid w:val="00000C73"/>
    <w:rsid w:val="00005DA1"/>
    <w:rsid w:val="000061F9"/>
    <w:rsid w:val="00010862"/>
    <w:rsid w:val="00020D0A"/>
    <w:rsid w:val="00042B98"/>
    <w:rsid w:val="0004391C"/>
    <w:rsid w:val="000449CC"/>
    <w:rsid w:val="00056EE5"/>
    <w:rsid w:val="00064A26"/>
    <w:rsid w:val="00064A5A"/>
    <w:rsid w:val="0007446A"/>
    <w:rsid w:val="0009430F"/>
    <w:rsid w:val="000954AF"/>
    <w:rsid w:val="000A3C11"/>
    <w:rsid w:val="000A57EC"/>
    <w:rsid w:val="000A5DC1"/>
    <w:rsid w:val="000C6864"/>
    <w:rsid w:val="000D0BA3"/>
    <w:rsid w:val="000F2CCD"/>
    <w:rsid w:val="000F740F"/>
    <w:rsid w:val="00112EEA"/>
    <w:rsid w:val="00120560"/>
    <w:rsid w:val="00127563"/>
    <w:rsid w:val="0013751F"/>
    <w:rsid w:val="001465D1"/>
    <w:rsid w:val="00165321"/>
    <w:rsid w:val="00192F4B"/>
    <w:rsid w:val="001A5A32"/>
    <w:rsid w:val="001B0D48"/>
    <w:rsid w:val="001C49E7"/>
    <w:rsid w:val="001F4C70"/>
    <w:rsid w:val="001F59EE"/>
    <w:rsid w:val="00204226"/>
    <w:rsid w:val="00215D11"/>
    <w:rsid w:val="002200EC"/>
    <w:rsid w:val="0023183F"/>
    <w:rsid w:val="002420B9"/>
    <w:rsid w:val="00252737"/>
    <w:rsid w:val="0029444F"/>
    <w:rsid w:val="002B0A65"/>
    <w:rsid w:val="002B1453"/>
    <w:rsid w:val="002F12DD"/>
    <w:rsid w:val="00301098"/>
    <w:rsid w:val="00312096"/>
    <w:rsid w:val="00330298"/>
    <w:rsid w:val="00347282"/>
    <w:rsid w:val="00354C5F"/>
    <w:rsid w:val="003833A4"/>
    <w:rsid w:val="003F17A0"/>
    <w:rsid w:val="00403285"/>
    <w:rsid w:val="00404EF7"/>
    <w:rsid w:val="00411DD2"/>
    <w:rsid w:val="00417137"/>
    <w:rsid w:val="00427DE2"/>
    <w:rsid w:val="00431229"/>
    <w:rsid w:val="004420C7"/>
    <w:rsid w:val="00444CFA"/>
    <w:rsid w:val="00447663"/>
    <w:rsid w:val="0045062C"/>
    <w:rsid w:val="00460F8A"/>
    <w:rsid w:val="00497253"/>
    <w:rsid w:val="004A0471"/>
    <w:rsid w:val="004B5353"/>
    <w:rsid w:val="004B7482"/>
    <w:rsid w:val="004C7D19"/>
    <w:rsid w:val="004D6EFF"/>
    <w:rsid w:val="004E54B5"/>
    <w:rsid w:val="004F7126"/>
    <w:rsid w:val="0050514D"/>
    <w:rsid w:val="00510917"/>
    <w:rsid w:val="00517D47"/>
    <w:rsid w:val="00561407"/>
    <w:rsid w:val="00563CCF"/>
    <w:rsid w:val="00585A54"/>
    <w:rsid w:val="00586FF6"/>
    <w:rsid w:val="005A4176"/>
    <w:rsid w:val="005A5949"/>
    <w:rsid w:val="005C18DA"/>
    <w:rsid w:val="005D275B"/>
    <w:rsid w:val="005D7138"/>
    <w:rsid w:val="005E3022"/>
    <w:rsid w:val="005E7ADA"/>
    <w:rsid w:val="005F2536"/>
    <w:rsid w:val="006002D8"/>
    <w:rsid w:val="00605A14"/>
    <w:rsid w:val="00606EAE"/>
    <w:rsid w:val="0061147B"/>
    <w:rsid w:val="00612345"/>
    <w:rsid w:val="00615A8F"/>
    <w:rsid w:val="00636C34"/>
    <w:rsid w:val="00650E73"/>
    <w:rsid w:val="0065786E"/>
    <w:rsid w:val="006B53FA"/>
    <w:rsid w:val="006C00DD"/>
    <w:rsid w:val="006C07C2"/>
    <w:rsid w:val="006C6B77"/>
    <w:rsid w:val="006F01E1"/>
    <w:rsid w:val="006F25FE"/>
    <w:rsid w:val="00701AA8"/>
    <w:rsid w:val="007178CD"/>
    <w:rsid w:val="0073007E"/>
    <w:rsid w:val="00737A06"/>
    <w:rsid w:val="007410D0"/>
    <w:rsid w:val="00741FC5"/>
    <w:rsid w:val="00782895"/>
    <w:rsid w:val="00785535"/>
    <w:rsid w:val="007A3B9C"/>
    <w:rsid w:val="007A3CD9"/>
    <w:rsid w:val="007F00BE"/>
    <w:rsid w:val="00804DFF"/>
    <w:rsid w:val="008221F5"/>
    <w:rsid w:val="008222A3"/>
    <w:rsid w:val="00837254"/>
    <w:rsid w:val="00846DB0"/>
    <w:rsid w:val="00854521"/>
    <w:rsid w:val="00856016"/>
    <w:rsid w:val="00862539"/>
    <w:rsid w:val="0087139A"/>
    <w:rsid w:val="008776F8"/>
    <w:rsid w:val="008A4EC7"/>
    <w:rsid w:val="008B2E55"/>
    <w:rsid w:val="008C6620"/>
    <w:rsid w:val="008D53EE"/>
    <w:rsid w:val="008D6E93"/>
    <w:rsid w:val="008E3E9E"/>
    <w:rsid w:val="008F4867"/>
    <w:rsid w:val="008F508C"/>
    <w:rsid w:val="0090738B"/>
    <w:rsid w:val="00915E3F"/>
    <w:rsid w:val="0092749E"/>
    <w:rsid w:val="009608BD"/>
    <w:rsid w:val="0096305F"/>
    <w:rsid w:val="0096517C"/>
    <w:rsid w:val="009A1F50"/>
    <w:rsid w:val="009B60A7"/>
    <w:rsid w:val="009B754C"/>
    <w:rsid w:val="009C0532"/>
    <w:rsid w:val="009E1C94"/>
    <w:rsid w:val="009E2752"/>
    <w:rsid w:val="00A173F1"/>
    <w:rsid w:val="00A32F59"/>
    <w:rsid w:val="00A33AA7"/>
    <w:rsid w:val="00A44C83"/>
    <w:rsid w:val="00A625E2"/>
    <w:rsid w:val="00A9222D"/>
    <w:rsid w:val="00A92736"/>
    <w:rsid w:val="00AC2D70"/>
    <w:rsid w:val="00AD28A0"/>
    <w:rsid w:val="00AD3324"/>
    <w:rsid w:val="00B04C28"/>
    <w:rsid w:val="00B12F17"/>
    <w:rsid w:val="00B32E03"/>
    <w:rsid w:val="00B37EED"/>
    <w:rsid w:val="00B40F82"/>
    <w:rsid w:val="00B61617"/>
    <w:rsid w:val="00B66C56"/>
    <w:rsid w:val="00BA382A"/>
    <w:rsid w:val="00BB74C8"/>
    <w:rsid w:val="00BF3EC3"/>
    <w:rsid w:val="00C647C9"/>
    <w:rsid w:val="00C76732"/>
    <w:rsid w:val="00CA51BD"/>
    <w:rsid w:val="00CA5569"/>
    <w:rsid w:val="00CB62DC"/>
    <w:rsid w:val="00CB6F29"/>
    <w:rsid w:val="00CD0CD5"/>
    <w:rsid w:val="00CE793F"/>
    <w:rsid w:val="00CF5FF5"/>
    <w:rsid w:val="00D02D35"/>
    <w:rsid w:val="00D22CD8"/>
    <w:rsid w:val="00D237DF"/>
    <w:rsid w:val="00D243A3"/>
    <w:rsid w:val="00D8698A"/>
    <w:rsid w:val="00D9305E"/>
    <w:rsid w:val="00DA2DAE"/>
    <w:rsid w:val="00DB0C93"/>
    <w:rsid w:val="00DB0EF3"/>
    <w:rsid w:val="00DB17E1"/>
    <w:rsid w:val="00DD39A8"/>
    <w:rsid w:val="00DF048D"/>
    <w:rsid w:val="00DF0ABA"/>
    <w:rsid w:val="00E06F98"/>
    <w:rsid w:val="00E147C8"/>
    <w:rsid w:val="00E33AED"/>
    <w:rsid w:val="00E3542B"/>
    <w:rsid w:val="00E50A5B"/>
    <w:rsid w:val="00E65811"/>
    <w:rsid w:val="00E70087"/>
    <w:rsid w:val="00E753B6"/>
    <w:rsid w:val="00EC00FE"/>
    <w:rsid w:val="00EC17A5"/>
    <w:rsid w:val="00EC3699"/>
    <w:rsid w:val="00EC599E"/>
    <w:rsid w:val="00ED007D"/>
    <w:rsid w:val="00EE0FFA"/>
    <w:rsid w:val="00EF0E4B"/>
    <w:rsid w:val="00EF19BC"/>
    <w:rsid w:val="00F271F4"/>
    <w:rsid w:val="00F574BF"/>
    <w:rsid w:val="00F84462"/>
    <w:rsid w:val="00FA2766"/>
    <w:rsid w:val="00FC486C"/>
    <w:rsid w:val="00FD01D6"/>
    <w:rsid w:val="00FD4158"/>
    <w:rsid w:val="00FE1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0D23C8"/>
  <w15:docId w15:val="{5046CDC4-0EBC-4398-8AB2-7F8BF750F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</w:tabs>
      <w:spacing w:line="240" w:lineRule="atLeast"/>
      <w:jc w:val="center"/>
      <w:outlineLvl w:val="0"/>
    </w:pPr>
    <w:rPr>
      <w:rFonts w:ascii="Tahoma" w:hAnsi="Tahoma" w:cs="Tahoma"/>
      <w:b/>
      <w:bCs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1418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</w:tabs>
      <w:spacing w:line="240" w:lineRule="atLeast"/>
      <w:ind w:left="1701" w:hanging="981"/>
    </w:pPr>
    <w:rPr>
      <w:rFonts w:ascii="Arial" w:hAnsi="Arial"/>
      <w:color w:val="000000"/>
      <w:sz w:val="20"/>
      <w:szCs w:val="20"/>
    </w:rPr>
  </w:style>
  <w:style w:type="paragraph" w:styleId="BalloonText">
    <w:name w:val="Balloon Text"/>
    <w:basedOn w:val="Normal"/>
    <w:semiHidden/>
    <w:rsid w:val="00F271F4"/>
    <w:rPr>
      <w:rFonts w:ascii="Tahoma" w:hAnsi="Tahoma" w:cs="Tahoma"/>
      <w:sz w:val="16"/>
      <w:szCs w:val="16"/>
    </w:rPr>
  </w:style>
  <w:style w:type="character" w:styleId="Hyperlink">
    <w:name w:val="Hyperlink"/>
    <w:rsid w:val="00F84462"/>
    <w:rPr>
      <w:color w:val="0000FF"/>
      <w:u w:val="single"/>
    </w:rPr>
  </w:style>
  <w:style w:type="paragraph" w:styleId="FootnoteText">
    <w:name w:val="footnote text"/>
    <w:basedOn w:val="Normal"/>
    <w:semiHidden/>
    <w:rsid w:val="0096305F"/>
    <w:rPr>
      <w:sz w:val="20"/>
      <w:szCs w:val="20"/>
    </w:rPr>
  </w:style>
  <w:style w:type="character" w:styleId="FootnoteReference">
    <w:name w:val="footnote reference"/>
    <w:semiHidden/>
    <w:rsid w:val="0096305F"/>
    <w:rPr>
      <w:vertAlign w:val="superscript"/>
    </w:rPr>
  </w:style>
  <w:style w:type="paragraph" w:styleId="EndnoteText">
    <w:name w:val="endnote text"/>
    <w:basedOn w:val="Normal"/>
    <w:semiHidden/>
    <w:rsid w:val="00411DD2"/>
    <w:rPr>
      <w:sz w:val="20"/>
      <w:szCs w:val="20"/>
    </w:rPr>
  </w:style>
  <w:style w:type="character" w:styleId="EndnoteReference">
    <w:name w:val="endnote reference"/>
    <w:semiHidden/>
    <w:rsid w:val="00411DD2"/>
    <w:rPr>
      <w:vertAlign w:val="superscript"/>
    </w:rPr>
  </w:style>
  <w:style w:type="table" w:styleId="TableGrid">
    <w:name w:val="Table Grid"/>
    <w:basedOn w:val="TableNormal"/>
    <w:rsid w:val="00411D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D4158"/>
    <w:rPr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BB74C8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BB74C8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BB74C8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BB74C8"/>
    <w:rPr>
      <w:sz w:val="24"/>
      <w:szCs w:val="24"/>
      <w:lang w:val="en-US" w:eastAsia="en-US"/>
    </w:rPr>
  </w:style>
  <w:style w:type="paragraph" w:customStyle="1" w:styleId="PcyT">
    <w:name w:val="PcyT"/>
    <w:basedOn w:val="Normal"/>
    <w:rsid w:val="00804DFF"/>
    <w:pPr>
      <w:pBdr>
        <w:top w:val="single" w:sz="6" w:space="5" w:color="auto"/>
        <w:left w:val="single" w:sz="6" w:space="5" w:color="auto"/>
        <w:bottom w:val="single" w:sz="6" w:space="5" w:color="auto"/>
        <w:right w:val="single" w:sz="6" w:space="5" w:color="auto"/>
      </w:pBdr>
    </w:pPr>
    <w:rPr>
      <w:rFonts w:ascii="Arial" w:hAnsi="Arial"/>
      <w:b/>
      <w:sz w:val="32"/>
      <w:szCs w:val="20"/>
    </w:rPr>
  </w:style>
  <w:style w:type="paragraph" w:styleId="ListParagraph">
    <w:name w:val="List Paragraph"/>
    <w:basedOn w:val="Normal"/>
    <w:uiPriority w:val="34"/>
    <w:qFormat/>
    <w:rsid w:val="00804DF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GB"/>
    </w:rPr>
  </w:style>
  <w:style w:type="character" w:styleId="PlaceholderText">
    <w:name w:val="Placeholder Text"/>
    <w:basedOn w:val="DefaultParagraphFont"/>
    <w:uiPriority w:val="99"/>
    <w:semiHidden/>
    <w:rsid w:val="00000C73"/>
    <w:rPr>
      <w:color w:val="808080"/>
    </w:rPr>
  </w:style>
  <w:style w:type="paragraph" w:customStyle="1" w:styleId="Default">
    <w:name w:val="Default"/>
    <w:rsid w:val="00DD39A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60F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cademicbranch@wyb.ac.lk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9D9601371294F218B9B4B5BA5FBB7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C8C670-8CD4-4D29-97FD-5CDC0386504A}"/>
      </w:docPartPr>
      <w:docPartBody>
        <w:p w:rsidR="00C809A4" w:rsidRDefault="000C105C" w:rsidP="000C105C">
          <w:pPr>
            <w:pStyle w:val="69D9601371294F218B9B4B5BA5FBB70115"/>
          </w:pPr>
          <w:r w:rsidRPr="002F12DD">
            <w:rPr>
              <w:rStyle w:val="PlaceholderText"/>
            </w:rPr>
            <w:t>Click here to enter text.</w:t>
          </w:r>
        </w:p>
      </w:docPartBody>
    </w:docPart>
    <w:docPart>
      <w:docPartPr>
        <w:name w:val="22D36B67B79A4C36ACA7B81E503132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66A074-BC7D-4D2C-B7E2-E60E5E7CE889}"/>
      </w:docPartPr>
      <w:docPartBody>
        <w:p w:rsidR="00C809A4" w:rsidRDefault="000C105C" w:rsidP="000C105C">
          <w:pPr>
            <w:pStyle w:val="22D36B67B79A4C36ACA7B81E5031325416"/>
          </w:pPr>
          <w:r w:rsidRPr="00064A26">
            <w:rPr>
              <w:rStyle w:val="PlaceholderText"/>
            </w:rPr>
            <w:t>Please add month and year.</w:t>
          </w:r>
        </w:p>
      </w:docPartBody>
    </w:docPart>
    <w:docPart>
      <w:docPartPr>
        <w:name w:val="21886168FB2540F79D3CC69E1EED61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E891C-DE3F-497C-82D8-9CE0AA495FD8}"/>
      </w:docPartPr>
      <w:docPartBody>
        <w:p w:rsidR="00C809A4" w:rsidRDefault="000C105C" w:rsidP="000C105C">
          <w:pPr>
            <w:pStyle w:val="21886168FB2540F79D3CC69E1EED616715"/>
          </w:pPr>
          <w:r w:rsidRPr="001B0D48">
            <w:rPr>
              <w:rStyle w:val="PlaceholderText"/>
            </w:rPr>
            <w:t>Please add month and year.</w:t>
          </w:r>
        </w:p>
      </w:docPartBody>
    </w:docPart>
    <w:docPart>
      <w:docPartPr>
        <w:name w:val="8BBC8C62FD16401E81D7ED9F775C0F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F7CD2-8B57-4081-B01B-5CC31D6E478E}"/>
      </w:docPartPr>
      <w:docPartBody>
        <w:p w:rsidR="00C809A4" w:rsidRDefault="000C105C" w:rsidP="000C105C">
          <w:pPr>
            <w:pStyle w:val="8BBC8C62FD16401E81D7ED9F775C0F5015"/>
          </w:pPr>
          <w:r w:rsidRPr="00B46C59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E5618D-5E32-4D5F-BC09-CB4B7D3B7433}"/>
      </w:docPartPr>
      <w:docPartBody>
        <w:p w:rsidR="00E10306" w:rsidRDefault="00E97C43">
          <w:r w:rsidRPr="00322C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C6E074BD4E48C2B7D031221AE9D0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14C467-0E27-4CFA-8F21-D6232A49B96E}"/>
      </w:docPartPr>
      <w:docPartBody>
        <w:p w:rsidR="005B2160" w:rsidRDefault="000C105C" w:rsidP="000C105C">
          <w:pPr>
            <w:pStyle w:val="06C6E074BD4E48C2B7D031221AE9D0D21"/>
          </w:pPr>
          <w:r w:rsidRPr="00B46C59">
            <w:rPr>
              <w:rStyle w:val="PlaceholderText"/>
            </w:rPr>
            <w:t>Click here to enter text.</w:t>
          </w:r>
        </w:p>
      </w:docPartBody>
    </w:docPart>
    <w:docPart>
      <w:docPartPr>
        <w:name w:val="45E963802ABB4A4C89754CA659F2A6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0DB88-C6A3-4E38-BAC0-AEC709F8A8E2}"/>
      </w:docPartPr>
      <w:docPartBody>
        <w:p w:rsidR="005B2160" w:rsidRDefault="000C105C" w:rsidP="000C105C">
          <w:pPr>
            <w:pStyle w:val="45E963802ABB4A4C89754CA659F2A62D1"/>
          </w:pPr>
          <w:r w:rsidRPr="00B46C59">
            <w:rPr>
              <w:rStyle w:val="PlaceholderText"/>
            </w:rPr>
            <w:t>Click here to enter text.</w:t>
          </w:r>
        </w:p>
      </w:docPartBody>
    </w:docPart>
    <w:docPart>
      <w:docPartPr>
        <w:name w:val="F5D980283ED248F4A7D3B0C23CD09F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CB88C3-BB75-45BD-9180-794357A3D8B8}"/>
      </w:docPartPr>
      <w:docPartBody>
        <w:p w:rsidR="005B2160" w:rsidRDefault="000C105C" w:rsidP="000C105C">
          <w:pPr>
            <w:pStyle w:val="F5D980283ED248F4A7D3B0C23CD09FA0"/>
          </w:pPr>
          <w:r>
            <w:rPr>
              <w:rStyle w:val="PlaceholderText"/>
            </w:rPr>
            <w:t>enter #</w:t>
          </w:r>
        </w:p>
      </w:docPartBody>
    </w:docPart>
    <w:docPart>
      <w:docPartPr>
        <w:name w:val="B98648D82C1748598AEA054A01302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A5826C-0AE4-4A8C-87E3-428A031FE1C5}"/>
      </w:docPartPr>
      <w:docPartBody>
        <w:p w:rsidR="005B2160" w:rsidRDefault="000C105C" w:rsidP="000C105C">
          <w:pPr>
            <w:pStyle w:val="B98648D82C1748598AEA054A013027BA"/>
          </w:pPr>
          <w:r>
            <w:rPr>
              <w:rStyle w:val="PlaceholderText"/>
            </w:rPr>
            <w:t>enter #</w:t>
          </w:r>
        </w:p>
      </w:docPartBody>
    </w:docPart>
    <w:docPart>
      <w:docPartPr>
        <w:name w:val="379384A63E41472F8E14ECFFA2B12C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C3337D-5E2C-4613-80A0-BFB29D02C54D}"/>
      </w:docPartPr>
      <w:docPartBody>
        <w:p w:rsidR="005B2160" w:rsidRDefault="000C105C" w:rsidP="000C105C">
          <w:pPr>
            <w:pStyle w:val="379384A63E41472F8E14ECFFA2B12C7B"/>
          </w:pPr>
          <w:r>
            <w:rPr>
              <w:rStyle w:val="PlaceholderText"/>
            </w:rPr>
            <w:t>enter #</w:t>
          </w:r>
        </w:p>
      </w:docPartBody>
    </w:docPart>
    <w:docPart>
      <w:docPartPr>
        <w:name w:val="436125EABE564211A762A24FDDE972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F60099-28F4-456C-B3A6-1943B497D84C}"/>
      </w:docPartPr>
      <w:docPartBody>
        <w:p w:rsidR="005B2160" w:rsidRDefault="000C105C" w:rsidP="000C105C">
          <w:pPr>
            <w:pStyle w:val="436125EABE564211A762A24FDDE9727A"/>
          </w:pPr>
          <w:r w:rsidRPr="002F12DD">
            <w:rPr>
              <w:rStyle w:val="PlaceholderText"/>
            </w:rPr>
            <w:t>Click here to enter text.</w:t>
          </w:r>
        </w:p>
      </w:docPartBody>
    </w:docPart>
    <w:docPart>
      <w:docPartPr>
        <w:name w:val="F2A514658207428380F049C13F5D5F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5F2AE2-788E-4C46-A566-C51A254033FF}"/>
      </w:docPartPr>
      <w:docPartBody>
        <w:p w:rsidR="00473EF5" w:rsidRDefault="005B2160" w:rsidP="005B2160">
          <w:pPr>
            <w:pStyle w:val="F2A514658207428380F049C13F5D5F83"/>
          </w:pPr>
          <w:r w:rsidRPr="00B46C59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23809"/>
    <w:rsid w:val="00030134"/>
    <w:rsid w:val="00045790"/>
    <w:rsid w:val="000C105C"/>
    <w:rsid w:val="00473EF5"/>
    <w:rsid w:val="005B2160"/>
    <w:rsid w:val="00800878"/>
    <w:rsid w:val="00930193"/>
    <w:rsid w:val="009B1952"/>
    <w:rsid w:val="00B23809"/>
    <w:rsid w:val="00C809A4"/>
    <w:rsid w:val="00E10306"/>
    <w:rsid w:val="00E97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B2160"/>
    <w:rPr>
      <w:color w:val="808080"/>
    </w:rPr>
  </w:style>
  <w:style w:type="paragraph" w:customStyle="1" w:styleId="B197E7797FFE4DF7B6A975E1E6DCC15B">
    <w:name w:val="B197E7797FFE4DF7B6A975E1E6DCC15B"/>
    <w:rsid w:val="00B23809"/>
  </w:style>
  <w:style w:type="paragraph" w:customStyle="1" w:styleId="9E894270E24E4EF0A094C1CAA0218BFE">
    <w:name w:val="9E894270E24E4EF0A094C1CAA0218BFE"/>
    <w:rsid w:val="00B23809"/>
  </w:style>
  <w:style w:type="paragraph" w:customStyle="1" w:styleId="CF14EAED942444338AC311208CB03523">
    <w:name w:val="CF14EAED942444338AC311208CB03523"/>
    <w:rsid w:val="00B23809"/>
  </w:style>
  <w:style w:type="paragraph" w:customStyle="1" w:styleId="6466F1A142F748D9BC41BE5BF06A5EEC">
    <w:name w:val="6466F1A142F748D9BC41BE5BF06A5EEC"/>
    <w:rsid w:val="00B23809"/>
  </w:style>
  <w:style w:type="paragraph" w:customStyle="1" w:styleId="BEA5493C62864247B447AA3E87862937">
    <w:name w:val="BEA5493C62864247B447AA3E87862937"/>
    <w:rsid w:val="00B23809"/>
  </w:style>
  <w:style w:type="paragraph" w:customStyle="1" w:styleId="DE2298C3A35A4DBD8705544E3FB13EDD">
    <w:name w:val="DE2298C3A35A4DBD8705544E3FB13EDD"/>
    <w:rsid w:val="00B23809"/>
  </w:style>
  <w:style w:type="paragraph" w:customStyle="1" w:styleId="4013F2E34E39495D90D1C3F75E452DC1">
    <w:name w:val="4013F2E34E39495D90D1C3F75E452DC1"/>
    <w:rsid w:val="00B23809"/>
  </w:style>
  <w:style w:type="paragraph" w:customStyle="1" w:styleId="9670B7F120944DF4BB3EC6C642D7D507">
    <w:name w:val="9670B7F120944DF4BB3EC6C642D7D507"/>
    <w:rsid w:val="00B23809"/>
  </w:style>
  <w:style w:type="paragraph" w:customStyle="1" w:styleId="330543058C984301BB0643AAB6057526">
    <w:name w:val="330543058C984301BB0643AAB6057526"/>
    <w:rsid w:val="00B23809"/>
  </w:style>
  <w:style w:type="paragraph" w:customStyle="1" w:styleId="FD0DB41D01D6405A994472B0968F2FEF">
    <w:name w:val="FD0DB41D01D6405A994472B0968F2FEF"/>
    <w:rsid w:val="00B23809"/>
  </w:style>
  <w:style w:type="paragraph" w:customStyle="1" w:styleId="921361803C4447A2A4F75AED6043A3A4">
    <w:name w:val="921361803C4447A2A4F75AED6043A3A4"/>
    <w:rsid w:val="00B23809"/>
  </w:style>
  <w:style w:type="paragraph" w:customStyle="1" w:styleId="0625485C227943EC9548D44D347C8A12">
    <w:name w:val="0625485C227943EC9548D44D347C8A12"/>
    <w:rsid w:val="00B23809"/>
  </w:style>
  <w:style w:type="paragraph" w:customStyle="1" w:styleId="CC7F5002757B4B8E93EF3EEE8D1CE447">
    <w:name w:val="CC7F5002757B4B8E93EF3EEE8D1CE447"/>
    <w:rsid w:val="00B23809"/>
  </w:style>
  <w:style w:type="paragraph" w:customStyle="1" w:styleId="D0D30F7E2F104EEBB67D6DE9BC5C5EFD">
    <w:name w:val="D0D30F7E2F104EEBB67D6DE9BC5C5EFD"/>
    <w:rsid w:val="00B23809"/>
  </w:style>
  <w:style w:type="paragraph" w:customStyle="1" w:styleId="01909A0449AB406D93E6FDC934F16D81">
    <w:name w:val="01909A0449AB406D93E6FDC934F16D81"/>
    <w:rsid w:val="00B23809"/>
  </w:style>
  <w:style w:type="paragraph" w:customStyle="1" w:styleId="C4EE46AD02EE45B5800119B95A5061F2">
    <w:name w:val="C4EE46AD02EE45B5800119B95A5061F2"/>
    <w:rsid w:val="00B23809"/>
  </w:style>
  <w:style w:type="paragraph" w:customStyle="1" w:styleId="59AE54FA90CF456486E0617227ADA2A4">
    <w:name w:val="59AE54FA90CF456486E0617227ADA2A4"/>
    <w:rsid w:val="00B23809"/>
  </w:style>
  <w:style w:type="paragraph" w:customStyle="1" w:styleId="CB73CC072F53464A8E5C51EB8CC00935">
    <w:name w:val="CB73CC072F53464A8E5C51EB8CC00935"/>
    <w:rsid w:val="00B23809"/>
  </w:style>
  <w:style w:type="paragraph" w:customStyle="1" w:styleId="0D90D9F5FEB546A78DDF75864D440623">
    <w:name w:val="0D90D9F5FEB546A78DDF75864D440623"/>
    <w:rsid w:val="00B23809"/>
  </w:style>
  <w:style w:type="paragraph" w:customStyle="1" w:styleId="13F61A1C04BF4C5880CB94710DE1268A">
    <w:name w:val="13F61A1C04BF4C5880CB94710DE1268A"/>
    <w:rsid w:val="00B23809"/>
  </w:style>
  <w:style w:type="paragraph" w:customStyle="1" w:styleId="12E9C3ED32C64BDDA1D936939891CA86">
    <w:name w:val="12E9C3ED32C64BDDA1D936939891CA86"/>
    <w:rsid w:val="00B23809"/>
  </w:style>
  <w:style w:type="paragraph" w:customStyle="1" w:styleId="39933BF9034746F0B2A8E99C60E23BDB">
    <w:name w:val="39933BF9034746F0B2A8E99C60E23BDB"/>
    <w:rsid w:val="00B23809"/>
  </w:style>
  <w:style w:type="paragraph" w:customStyle="1" w:styleId="4046E31004834A73BA409461F68C5D47">
    <w:name w:val="4046E31004834A73BA409461F68C5D47"/>
    <w:rsid w:val="00B23809"/>
  </w:style>
  <w:style w:type="paragraph" w:customStyle="1" w:styleId="B3C5A063BFDD45A6B6C4FD3862160F63">
    <w:name w:val="B3C5A063BFDD45A6B6C4FD3862160F63"/>
    <w:rsid w:val="00B23809"/>
  </w:style>
  <w:style w:type="paragraph" w:customStyle="1" w:styleId="69D9601371294F218B9B4B5BA5FBB701">
    <w:name w:val="69D9601371294F218B9B4B5BA5FBB701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8BBE8222A144B48C98816850541B91">
    <w:name w:val="3B8BBE8222A144B48C98816850541B91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4A7066EA4C4E0EBD7F489DC8642627">
    <w:name w:val="854A7066EA4C4E0EBD7F489DC8642627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670B7F120944DF4BB3EC6C642D7D5071">
    <w:name w:val="9670B7F120944DF4BB3EC6C642D7D5071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0543058C984301BB0643AAB60575261">
    <w:name w:val="330543058C984301BB0643AAB60575261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0DB41D01D6405A994472B0968F2FEF1">
    <w:name w:val="FD0DB41D01D6405A994472B0968F2FEF1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EE46AD02EE45B5800119B95A5061F21">
    <w:name w:val="C4EE46AD02EE45B5800119B95A5061F21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1F37747D411EA3957253E3735459">
    <w:name w:val="3F3C1F37747D411EA3957253E3735459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C5A063BFDD45A6B6C4FD3862160F631">
    <w:name w:val="B3C5A063BFDD45A6B6C4FD3862160F631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D36B67B79A4C36ACA7B81E50313254">
    <w:name w:val="22D36B67B79A4C36ACA7B81E50313254"/>
    <w:rsid w:val="00030134"/>
  </w:style>
  <w:style w:type="paragraph" w:customStyle="1" w:styleId="69D9601371294F218B9B4B5BA5FBB7011">
    <w:name w:val="69D9601371294F218B9B4B5BA5FBB7011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8BBE8222A144B48C98816850541B911">
    <w:name w:val="3B8BBE8222A144B48C98816850541B911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4A7066EA4C4E0EBD7F489DC86426271">
    <w:name w:val="854A7066EA4C4E0EBD7F489DC86426271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886168FB2540F79D3CC69E1EED6167">
    <w:name w:val="21886168FB2540F79D3CC69E1EED6167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0543058C984301BB0643AAB60575262">
    <w:name w:val="330543058C984301BB0643AAB60575262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0DB41D01D6405A994472B0968F2FEF2">
    <w:name w:val="FD0DB41D01D6405A994472B0968F2FEF2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D36B67B79A4C36ACA7B81E503132541">
    <w:name w:val="22D36B67B79A4C36ACA7B81E503132541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1F37747D411EA3957253E37354591">
    <w:name w:val="3F3C1F37747D411EA3957253E37354591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C5A063BFDD45A6B6C4FD3862160F632">
    <w:name w:val="B3C5A063BFDD45A6B6C4FD3862160F632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63FA38FC4742AA8380049357B648ED">
    <w:name w:val="1563FA38FC4742AA8380049357B648ED"/>
    <w:rsid w:val="00030134"/>
  </w:style>
  <w:style w:type="paragraph" w:customStyle="1" w:styleId="8BBC8C62FD16401E81D7ED9F775C0F50">
    <w:name w:val="8BBC8C62FD16401E81D7ED9F775C0F50"/>
    <w:rsid w:val="00030134"/>
  </w:style>
  <w:style w:type="paragraph" w:customStyle="1" w:styleId="8BBC8C62FD16401E81D7ED9F775C0F501">
    <w:name w:val="8BBC8C62FD16401E81D7ED9F775C0F501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4A7066EA4C4E0EBD7F489DC86426272">
    <w:name w:val="854A7066EA4C4E0EBD7F489DC86426272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886168FB2540F79D3CC69E1EED61671">
    <w:name w:val="21886168FB2540F79D3CC69E1EED61671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0543058C984301BB0643AAB60575263">
    <w:name w:val="330543058C984301BB0643AAB60575263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0DB41D01D6405A994472B0968F2FEF3">
    <w:name w:val="FD0DB41D01D6405A994472B0968F2FEF3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D36B67B79A4C36ACA7B81E503132542">
    <w:name w:val="22D36B67B79A4C36ACA7B81E503132542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1F37747D411EA3957253E37354592">
    <w:name w:val="3F3C1F37747D411EA3957253E37354592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C5A063BFDD45A6B6C4FD3862160F633">
    <w:name w:val="B3C5A063BFDD45A6B6C4FD3862160F633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D9601371294F218B9B4B5BA5FBB7012">
    <w:name w:val="69D9601371294F218B9B4B5BA5FBB7012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C8C62FD16401E81D7ED9F775C0F502">
    <w:name w:val="8BBC8C62FD16401E81D7ED9F775C0F502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4A7066EA4C4E0EBD7F489DC86426273">
    <w:name w:val="854A7066EA4C4E0EBD7F489DC86426273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886168FB2540F79D3CC69E1EED61672">
    <w:name w:val="21886168FB2540F79D3CC69E1EED61672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0543058C984301BB0643AAB60575264">
    <w:name w:val="330543058C984301BB0643AAB60575264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0DB41D01D6405A994472B0968F2FEF4">
    <w:name w:val="FD0DB41D01D6405A994472B0968F2FEF4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D36B67B79A4C36ACA7B81E503132543">
    <w:name w:val="22D36B67B79A4C36ACA7B81E503132543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1F37747D411EA3957253E37354593">
    <w:name w:val="3F3C1F37747D411EA3957253E37354593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C5A063BFDD45A6B6C4FD3862160F634">
    <w:name w:val="B3C5A063BFDD45A6B6C4FD3862160F634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D9601371294F218B9B4B5BA5FBB7013">
    <w:name w:val="69D9601371294F218B9B4B5BA5FBB7013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C8C62FD16401E81D7ED9F775C0F503">
    <w:name w:val="8BBC8C62FD16401E81D7ED9F775C0F503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4A7066EA4C4E0EBD7F489DC86426274">
    <w:name w:val="854A7066EA4C4E0EBD7F489DC86426274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886168FB2540F79D3CC69E1EED61673">
    <w:name w:val="21886168FB2540F79D3CC69E1EED61673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0543058C984301BB0643AAB60575265">
    <w:name w:val="330543058C984301BB0643AAB60575265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0DB41D01D6405A994472B0968F2FEF5">
    <w:name w:val="FD0DB41D01D6405A994472B0968F2FEF5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D36B67B79A4C36ACA7B81E503132544">
    <w:name w:val="22D36B67B79A4C36ACA7B81E503132544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1F37747D411EA3957253E37354594">
    <w:name w:val="3F3C1F37747D411EA3957253E37354594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C5A063BFDD45A6B6C4FD3862160F635">
    <w:name w:val="B3C5A063BFDD45A6B6C4FD3862160F635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D9601371294F218B9B4B5BA5FBB7014">
    <w:name w:val="69D9601371294F218B9B4B5BA5FBB7014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C8C62FD16401E81D7ED9F775C0F504">
    <w:name w:val="8BBC8C62FD16401E81D7ED9F775C0F504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4A7066EA4C4E0EBD7F489DC86426275">
    <w:name w:val="854A7066EA4C4E0EBD7F489DC86426275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886168FB2540F79D3CC69E1EED61674">
    <w:name w:val="21886168FB2540F79D3CC69E1EED61674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0543058C984301BB0643AAB60575266">
    <w:name w:val="330543058C984301BB0643AAB60575266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0DB41D01D6405A994472B0968F2FEF6">
    <w:name w:val="FD0DB41D01D6405A994472B0968F2FEF6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D36B67B79A4C36ACA7B81E503132545">
    <w:name w:val="22D36B67B79A4C36ACA7B81E503132545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1F37747D411EA3957253E37354595">
    <w:name w:val="3F3C1F37747D411EA3957253E37354595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C5A063BFDD45A6B6C4FD3862160F636">
    <w:name w:val="B3C5A063BFDD45A6B6C4FD3862160F636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D9601371294F218B9B4B5BA5FBB7015">
    <w:name w:val="69D9601371294F218B9B4B5BA5FBB7015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C8C62FD16401E81D7ED9F775C0F505">
    <w:name w:val="8BBC8C62FD16401E81D7ED9F775C0F505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4A7066EA4C4E0EBD7F489DC86426276">
    <w:name w:val="854A7066EA4C4E0EBD7F489DC86426276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886168FB2540F79D3CC69E1EED61675">
    <w:name w:val="21886168FB2540F79D3CC69E1EED61675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0543058C984301BB0643AAB60575267">
    <w:name w:val="330543058C984301BB0643AAB60575267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0DB41D01D6405A994472B0968F2FEF7">
    <w:name w:val="FD0DB41D01D6405A994472B0968F2FEF7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D36B67B79A4C36ACA7B81E503132546">
    <w:name w:val="22D36B67B79A4C36ACA7B81E503132546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1F37747D411EA3957253E37354596">
    <w:name w:val="3F3C1F37747D411EA3957253E37354596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C5A063BFDD45A6B6C4FD3862160F637">
    <w:name w:val="B3C5A063BFDD45A6B6C4FD3862160F637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D9601371294F218B9B4B5BA5FBB7016">
    <w:name w:val="69D9601371294F218B9B4B5BA5FBB7016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C8C62FD16401E81D7ED9F775C0F506">
    <w:name w:val="8BBC8C62FD16401E81D7ED9F775C0F506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4A7066EA4C4E0EBD7F489DC86426277">
    <w:name w:val="854A7066EA4C4E0EBD7F489DC86426277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886168FB2540F79D3CC69E1EED61676">
    <w:name w:val="21886168FB2540F79D3CC69E1EED61676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0543058C984301BB0643AAB60575268">
    <w:name w:val="330543058C984301BB0643AAB60575268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0DB41D01D6405A994472B0968F2FEF8">
    <w:name w:val="FD0DB41D01D6405A994472B0968F2FEF8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D36B67B79A4C36ACA7B81E503132547">
    <w:name w:val="22D36B67B79A4C36ACA7B81E503132547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1F37747D411EA3957253E37354597">
    <w:name w:val="3F3C1F37747D411EA3957253E37354597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C5A063BFDD45A6B6C4FD3862160F638">
    <w:name w:val="B3C5A063BFDD45A6B6C4FD3862160F638"/>
    <w:rsid w:val="000301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1298748C804F00827A22629B2574CD">
    <w:name w:val="AF1298748C804F00827A22629B2574CD"/>
    <w:rsid w:val="00C809A4"/>
  </w:style>
  <w:style w:type="paragraph" w:customStyle="1" w:styleId="D3C5B8C223EB44049FEDC2976DFC8ABE">
    <w:name w:val="D3C5B8C223EB44049FEDC2976DFC8ABE"/>
    <w:rsid w:val="00C809A4"/>
  </w:style>
  <w:style w:type="paragraph" w:customStyle="1" w:styleId="AD321E4C56034D6C98EC5EC872AA7446">
    <w:name w:val="AD321E4C56034D6C98EC5EC872AA7446"/>
    <w:rsid w:val="00C809A4"/>
  </w:style>
  <w:style w:type="paragraph" w:customStyle="1" w:styleId="6CCAA0B58D64444DB8FC8EC46D23B6D3">
    <w:name w:val="6CCAA0B58D64444DB8FC8EC46D23B6D3"/>
    <w:rsid w:val="00C809A4"/>
  </w:style>
  <w:style w:type="paragraph" w:customStyle="1" w:styleId="5148C3D3CACC426FB48089A40393C89D">
    <w:name w:val="5148C3D3CACC426FB48089A40393C89D"/>
    <w:rsid w:val="00C809A4"/>
  </w:style>
  <w:style w:type="paragraph" w:customStyle="1" w:styleId="47F0CF9F2DD94368927CE92D8C02AE19">
    <w:name w:val="47F0CF9F2DD94368927CE92D8C02AE19"/>
    <w:rsid w:val="00C809A4"/>
  </w:style>
  <w:style w:type="paragraph" w:customStyle="1" w:styleId="33285F6ADBE3464385C55550E084DC42">
    <w:name w:val="33285F6ADBE3464385C55550E084DC42"/>
    <w:rsid w:val="00C809A4"/>
  </w:style>
  <w:style w:type="paragraph" w:customStyle="1" w:styleId="69D9601371294F218B9B4B5BA5FBB7017">
    <w:name w:val="69D9601371294F218B9B4B5BA5FBB7017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C8C62FD16401E81D7ED9F775C0F507">
    <w:name w:val="8BBC8C62FD16401E81D7ED9F775C0F507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4A7066EA4C4E0EBD7F489DC86426278">
    <w:name w:val="854A7066EA4C4E0EBD7F489DC86426278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886168FB2540F79D3CC69E1EED61677">
    <w:name w:val="21886168FB2540F79D3CC69E1EED61677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0543058C984301BB0643AAB60575269">
    <w:name w:val="330543058C984301BB0643AAB60575269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0DB41D01D6405A994472B0968F2FEF9">
    <w:name w:val="FD0DB41D01D6405A994472B0968F2FEF9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D36B67B79A4C36ACA7B81E503132548">
    <w:name w:val="22D36B67B79A4C36ACA7B81E503132548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1F37747D411EA3957253E37354598">
    <w:name w:val="3F3C1F37747D411EA3957253E37354598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285F6ADBE3464385C55550E084DC421">
    <w:name w:val="33285F6ADBE3464385C55550E084DC421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D9601371294F218B9B4B5BA5FBB7018">
    <w:name w:val="69D9601371294F218B9B4B5BA5FBB7018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C8C62FD16401E81D7ED9F775C0F508">
    <w:name w:val="8BBC8C62FD16401E81D7ED9F775C0F508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4A7066EA4C4E0EBD7F489DC86426279">
    <w:name w:val="854A7066EA4C4E0EBD7F489DC86426279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886168FB2540F79D3CC69E1EED61678">
    <w:name w:val="21886168FB2540F79D3CC69E1EED61678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0543058C984301BB0643AAB605752610">
    <w:name w:val="330543058C984301BB0643AAB605752610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0DB41D01D6405A994472B0968F2FEF10">
    <w:name w:val="FD0DB41D01D6405A994472B0968F2FEF10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D36B67B79A4C36ACA7B81E503132549">
    <w:name w:val="22D36B67B79A4C36ACA7B81E503132549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1F37747D411EA3957253E37354599">
    <w:name w:val="3F3C1F37747D411EA3957253E37354599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285F6ADBE3464385C55550E084DC422">
    <w:name w:val="33285F6ADBE3464385C55550E084DC422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D9601371294F218B9B4B5BA5FBB7019">
    <w:name w:val="69D9601371294F218B9B4B5BA5FBB7019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C8C62FD16401E81D7ED9F775C0F509">
    <w:name w:val="8BBC8C62FD16401E81D7ED9F775C0F509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4A7066EA4C4E0EBD7F489DC864262710">
    <w:name w:val="854A7066EA4C4E0EBD7F489DC864262710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886168FB2540F79D3CC69E1EED61679">
    <w:name w:val="21886168FB2540F79D3CC69E1EED61679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0543058C984301BB0643AAB605752611">
    <w:name w:val="330543058C984301BB0643AAB605752611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0DB41D01D6405A994472B0968F2FEF11">
    <w:name w:val="FD0DB41D01D6405A994472B0968F2FEF11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D36B67B79A4C36ACA7B81E5031325410">
    <w:name w:val="22D36B67B79A4C36ACA7B81E5031325410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1F37747D411EA3957253E373545910">
    <w:name w:val="3F3C1F37747D411EA3957253E373545910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285F6ADBE3464385C55550E084DC423">
    <w:name w:val="33285F6ADBE3464385C55550E084DC423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48A62D16EF4C948D94E6ADC483F73B">
    <w:name w:val="BD48A62D16EF4C948D94E6ADC483F73B"/>
    <w:rsid w:val="00C809A4"/>
  </w:style>
  <w:style w:type="paragraph" w:customStyle="1" w:styleId="69D9601371294F218B9B4B5BA5FBB70110">
    <w:name w:val="69D9601371294F218B9B4B5BA5FBB70110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C8C62FD16401E81D7ED9F775C0F5010">
    <w:name w:val="8BBC8C62FD16401E81D7ED9F775C0F5010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4A7066EA4C4E0EBD7F489DC864262711">
    <w:name w:val="854A7066EA4C4E0EBD7F489DC864262711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886168FB2540F79D3CC69E1EED616710">
    <w:name w:val="21886168FB2540F79D3CC69E1EED616710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0543058C984301BB0643AAB605752612">
    <w:name w:val="330543058C984301BB0643AAB605752612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0DB41D01D6405A994472B0968F2FEF12">
    <w:name w:val="FD0DB41D01D6405A994472B0968F2FEF12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D36B67B79A4C36ACA7B81E5031325411">
    <w:name w:val="22D36B67B79A4C36ACA7B81E5031325411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1F37747D411EA3957253E373545911">
    <w:name w:val="3F3C1F37747D411EA3957253E373545911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285F6ADBE3464385C55550E084DC424">
    <w:name w:val="33285F6ADBE3464385C55550E084DC424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D9601371294F218B9B4B5BA5FBB70111">
    <w:name w:val="69D9601371294F218B9B4B5BA5FBB70111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C8C62FD16401E81D7ED9F775C0F5011">
    <w:name w:val="8BBC8C62FD16401E81D7ED9F775C0F5011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4A7066EA4C4E0EBD7F489DC864262712">
    <w:name w:val="854A7066EA4C4E0EBD7F489DC864262712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886168FB2540F79D3CC69E1EED616711">
    <w:name w:val="21886168FB2540F79D3CC69E1EED616711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0543058C984301BB0643AAB605752613">
    <w:name w:val="330543058C984301BB0643AAB605752613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0DB41D01D6405A994472B0968F2FEF13">
    <w:name w:val="FD0DB41D01D6405A994472B0968F2FEF13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D36B67B79A4C36ACA7B81E5031325412">
    <w:name w:val="22D36B67B79A4C36ACA7B81E5031325412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1F37747D411EA3957253E373545912">
    <w:name w:val="3F3C1F37747D411EA3957253E373545912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285F6ADBE3464385C55550E084DC425">
    <w:name w:val="33285F6ADBE3464385C55550E084DC425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CAA0B58D64444DB8FC8EC46D23B6D31">
    <w:name w:val="6CCAA0B58D64444DB8FC8EC46D23B6D31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C2F57B1241F4350B27A6B4D5FC3E505">
    <w:name w:val="2C2F57B1241F4350B27A6B4D5FC3E505"/>
    <w:rsid w:val="00C809A4"/>
  </w:style>
  <w:style w:type="paragraph" w:customStyle="1" w:styleId="54556F60BAE24C2B98145C324A50097F">
    <w:name w:val="54556F60BAE24C2B98145C324A50097F"/>
    <w:rsid w:val="00C809A4"/>
  </w:style>
  <w:style w:type="paragraph" w:customStyle="1" w:styleId="C0CE4CF5AF434260B8E07DC9F0F3EBA8">
    <w:name w:val="C0CE4CF5AF434260B8E07DC9F0F3EBA8"/>
    <w:rsid w:val="00C809A4"/>
  </w:style>
  <w:style w:type="paragraph" w:customStyle="1" w:styleId="85B1224AE13F430998B8A9A51DA006C1">
    <w:name w:val="85B1224AE13F430998B8A9A51DA006C1"/>
    <w:rsid w:val="00C809A4"/>
  </w:style>
  <w:style w:type="paragraph" w:customStyle="1" w:styleId="5E446359597C45059CAED7070F2C4D65">
    <w:name w:val="5E446359597C45059CAED7070F2C4D65"/>
    <w:rsid w:val="00C809A4"/>
  </w:style>
  <w:style w:type="paragraph" w:customStyle="1" w:styleId="AB6CAF1C03E04CFAA4F3D305E5A3A11B">
    <w:name w:val="AB6CAF1C03E04CFAA4F3D305E5A3A11B"/>
    <w:rsid w:val="00C809A4"/>
  </w:style>
  <w:style w:type="paragraph" w:customStyle="1" w:styleId="69D9601371294F218B9B4B5BA5FBB70112">
    <w:name w:val="69D9601371294F218B9B4B5BA5FBB70112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C8C62FD16401E81D7ED9F775C0F5012">
    <w:name w:val="8BBC8C62FD16401E81D7ED9F775C0F5012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4A7066EA4C4E0EBD7F489DC864262713">
    <w:name w:val="854A7066EA4C4E0EBD7F489DC864262713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886168FB2540F79D3CC69E1EED616712">
    <w:name w:val="21886168FB2540F79D3CC69E1EED616712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0543058C984301BB0643AAB605752614">
    <w:name w:val="330543058C984301BB0643AAB605752614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0DB41D01D6405A994472B0968F2FEF14">
    <w:name w:val="FD0DB41D01D6405A994472B0968F2FEF14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D36B67B79A4C36ACA7B81E5031325413">
    <w:name w:val="22D36B67B79A4C36ACA7B81E5031325413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1F37747D411EA3957253E373545913">
    <w:name w:val="3F3C1F37747D411EA3957253E373545913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556F60BAE24C2B98145C324A50097F1">
    <w:name w:val="54556F60BAE24C2B98145C324A50097F1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46359597C45059CAED7070F2C4D651">
    <w:name w:val="5E446359597C45059CAED7070F2C4D651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B6CAF1C03E04CFAA4F3D305E5A3A11B1">
    <w:name w:val="AB6CAF1C03E04CFAA4F3D305E5A3A11B1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CAA0B58D64444DB8FC8EC46D23B6D32">
    <w:name w:val="6CCAA0B58D64444DB8FC8EC46D23B6D32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D9601371294F218B9B4B5BA5FBB70113">
    <w:name w:val="69D9601371294F218B9B4B5BA5FBB70113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C8C62FD16401E81D7ED9F775C0F5013">
    <w:name w:val="8BBC8C62FD16401E81D7ED9F775C0F5013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4A7066EA4C4E0EBD7F489DC864262714">
    <w:name w:val="854A7066EA4C4E0EBD7F489DC864262714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886168FB2540F79D3CC69E1EED616713">
    <w:name w:val="21886168FB2540F79D3CC69E1EED616713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0543058C984301BB0643AAB605752615">
    <w:name w:val="330543058C984301BB0643AAB605752615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0DB41D01D6405A994472B0968F2FEF15">
    <w:name w:val="FD0DB41D01D6405A994472B0968F2FEF15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D36B67B79A4C36ACA7B81E5031325414">
    <w:name w:val="22D36B67B79A4C36ACA7B81E5031325414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1F37747D411EA3957253E373545914">
    <w:name w:val="3F3C1F37747D411EA3957253E373545914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556F60BAE24C2B98145C324A50097F2">
    <w:name w:val="54556F60BAE24C2B98145C324A50097F2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46359597C45059CAED7070F2C4D652">
    <w:name w:val="5E446359597C45059CAED7070F2C4D652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B6CAF1C03E04CFAA4F3D305E5A3A11B2">
    <w:name w:val="AB6CAF1C03E04CFAA4F3D305E5A3A11B2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CAA0B58D64444DB8FC8EC46D23B6D33">
    <w:name w:val="6CCAA0B58D64444DB8FC8EC46D23B6D33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D9601371294F218B9B4B5BA5FBB70114">
    <w:name w:val="69D9601371294F218B9B4B5BA5FBB70114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C8C62FD16401E81D7ED9F775C0F5014">
    <w:name w:val="8BBC8C62FD16401E81D7ED9F775C0F5014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4A7066EA4C4E0EBD7F489DC864262715">
    <w:name w:val="854A7066EA4C4E0EBD7F489DC864262715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886168FB2540F79D3CC69E1EED616714">
    <w:name w:val="21886168FB2540F79D3CC69E1EED616714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0543058C984301BB0643AAB605752616">
    <w:name w:val="330543058C984301BB0643AAB605752616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0DB41D01D6405A994472B0968F2FEF16">
    <w:name w:val="FD0DB41D01D6405A994472B0968F2FEF16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D36B67B79A4C36ACA7B81E5031325415">
    <w:name w:val="22D36B67B79A4C36ACA7B81E5031325415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1F37747D411EA3957253E373545915">
    <w:name w:val="3F3C1F37747D411EA3957253E373545915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556F60BAE24C2B98145C324A50097F3">
    <w:name w:val="54556F60BAE24C2B98145C324A50097F3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46359597C45059CAED7070F2C4D653">
    <w:name w:val="5E446359597C45059CAED7070F2C4D653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B6CAF1C03E04CFAA4F3D305E5A3A11B3">
    <w:name w:val="AB6CAF1C03E04CFAA4F3D305E5A3A11B3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CAA0B58D64444DB8FC8EC46D23B6D34">
    <w:name w:val="6CCAA0B58D64444DB8FC8EC46D23B6D34"/>
    <w:rsid w:val="00C809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9155101A894E43BCBBD9010D609CB1">
    <w:name w:val="F59155101A894E43BCBBD9010D609CB1"/>
    <w:rsid w:val="000C105C"/>
    <w:pPr>
      <w:spacing w:after="160" w:line="259" w:lineRule="auto"/>
    </w:pPr>
    <w:rPr>
      <w:lang w:val="en-GB" w:eastAsia="en-GB" w:bidi="si-LK"/>
    </w:rPr>
  </w:style>
  <w:style w:type="paragraph" w:customStyle="1" w:styleId="06C6E074BD4E48C2B7D031221AE9D0D2">
    <w:name w:val="06C6E074BD4E48C2B7D031221AE9D0D2"/>
    <w:rsid w:val="000C105C"/>
    <w:pPr>
      <w:spacing w:after="160" w:line="259" w:lineRule="auto"/>
    </w:pPr>
    <w:rPr>
      <w:lang w:val="en-GB" w:eastAsia="en-GB" w:bidi="si-LK"/>
    </w:rPr>
  </w:style>
  <w:style w:type="paragraph" w:customStyle="1" w:styleId="1CC0E43073F94E229C8F91BABFA2ED81">
    <w:name w:val="1CC0E43073F94E229C8F91BABFA2ED81"/>
    <w:rsid w:val="000C105C"/>
    <w:pPr>
      <w:spacing w:after="160" w:line="259" w:lineRule="auto"/>
    </w:pPr>
    <w:rPr>
      <w:lang w:val="en-GB" w:eastAsia="en-GB" w:bidi="si-LK"/>
    </w:rPr>
  </w:style>
  <w:style w:type="paragraph" w:customStyle="1" w:styleId="45E963802ABB4A4C89754CA659F2A62D">
    <w:name w:val="45E963802ABB4A4C89754CA659F2A62D"/>
    <w:rsid w:val="000C105C"/>
    <w:pPr>
      <w:spacing w:after="160" w:line="259" w:lineRule="auto"/>
    </w:pPr>
    <w:rPr>
      <w:lang w:val="en-GB" w:eastAsia="en-GB" w:bidi="si-LK"/>
    </w:rPr>
  </w:style>
  <w:style w:type="paragraph" w:customStyle="1" w:styleId="69D9601371294F218B9B4B5BA5FBB70115">
    <w:name w:val="69D9601371294F218B9B4B5BA5FBB70115"/>
    <w:rsid w:val="000C105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C8C62FD16401E81D7ED9F775C0F5015">
    <w:name w:val="8BBC8C62FD16401E81D7ED9F775C0F5015"/>
    <w:rsid w:val="000C105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C6E074BD4E48C2B7D031221AE9D0D21">
    <w:name w:val="06C6E074BD4E48C2B7D031221AE9D0D21"/>
    <w:rsid w:val="000C105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886168FB2540F79D3CC69E1EED616715">
    <w:name w:val="21886168FB2540F79D3CC69E1EED616715"/>
    <w:rsid w:val="000C105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5E963802ABB4A4C89754CA659F2A62D1">
    <w:name w:val="45E963802ABB4A4C89754CA659F2A62D1"/>
    <w:rsid w:val="000C105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D36B67B79A4C36ACA7B81E5031325416">
    <w:name w:val="22D36B67B79A4C36ACA7B81E5031325416"/>
    <w:rsid w:val="000C105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1F37747D411EA3957253E373545916">
    <w:name w:val="3F3C1F37747D411EA3957253E373545916"/>
    <w:rsid w:val="000C105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D980283ED248F4A7D3B0C23CD09FA0">
    <w:name w:val="F5D980283ED248F4A7D3B0C23CD09FA0"/>
    <w:rsid w:val="000C105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648D82C1748598AEA054A013027BA">
    <w:name w:val="B98648D82C1748598AEA054A013027BA"/>
    <w:rsid w:val="000C105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384A63E41472F8E14ECFFA2B12C7B">
    <w:name w:val="379384A63E41472F8E14ECFFA2B12C7B"/>
    <w:rsid w:val="000C105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36125EABE564211A762A24FDDE9727A">
    <w:name w:val="436125EABE564211A762A24FDDE9727A"/>
    <w:rsid w:val="000C105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A514658207428380F049C13F5D5F83">
    <w:name w:val="F2A514658207428380F049C13F5D5F83"/>
    <w:rsid w:val="005B2160"/>
    <w:pPr>
      <w:spacing w:after="160" w:line="259" w:lineRule="auto"/>
    </w:pPr>
    <w:rPr>
      <w:lang w:val="en-GB" w:eastAsia="en-GB" w:bidi="si-LK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6D2F89-859E-41D3-983A-61D6E9928A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43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mination Form</vt:lpstr>
    </vt:vector>
  </TitlesOfParts>
  <Company>University of Auckland</Company>
  <LinksUpToDate>false</LinksUpToDate>
  <CharactersWithSpaces>2964</CharactersWithSpaces>
  <SharedDoc>false</SharedDoc>
  <HLinks>
    <vt:vector size="6" baseType="variant">
      <vt:variant>
        <vt:i4>5570610</vt:i4>
      </vt:variant>
      <vt:variant>
        <vt:i4>0</vt:i4>
      </vt:variant>
      <vt:variant>
        <vt:i4>0</vt:i4>
      </vt:variant>
      <vt:variant>
        <vt:i4>5</vt:i4>
      </vt:variant>
      <vt:variant>
        <vt:lpwstr>mailto:s.mcdowell-watts@auckland.ac.n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ination Form</dc:title>
  <dc:creator>Phillippa Poole</dc:creator>
  <cp:lastModifiedBy>DC</cp:lastModifiedBy>
  <cp:revision>2</cp:revision>
  <cp:lastPrinted>2018-04-26T02:34:00Z</cp:lastPrinted>
  <dcterms:created xsi:type="dcterms:W3CDTF">2021-03-23T03:25:00Z</dcterms:created>
  <dcterms:modified xsi:type="dcterms:W3CDTF">2021-03-23T03:25:00Z</dcterms:modified>
</cp:coreProperties>
</file>